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Pagrindinistekstas"/>
      </w:pPr>
    </w:p>
    <w:p w14:paraId="77658F3B" w14:textId="77777777" w:rsidR="00500742" w:rsidRDefault="00500742" w:rsidP="00500742">
      <w:pPr>
        <w:pStyle w:val="Pagrindinistekstas"/>
      </w:pPr>
    </w:p>
    <w:p w14:paraId="0E34BD01" w14:textId="77777777" w:rsidR="00500742" w:rsidRDefault="00500742" w:rsidP="00500742">
      <w:pPr>
        <w:pStyle w:val="Pagrindinistekstas"/>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Pagrindinistekstas"/>
      </w:pPr>
    </w:p>
    <w:p w14:paraId="6F72959F" w14:textId="77777777" w:rsidR="00500742" w:rsidRDefault="00500742" w:rsidP="00500742">
      <w:pPr>
        <w:pStyle w:val="Pagrindinistekstas"/>
      </w:pPr>
    </w:p>
    <w:p w14:paraId="19E2EDC6" w14:textId="77777777" w:rsidR="00500742" w:rsidRDefault="00500742" w:rsidP="00500742">
      <w:pPr>
        <w:pStyle w:val="Pagrindinistekstas"/>
      </w:pPr>
    </w:p>
    <w:p w14:paraId="31C885E5" w14:textId="77777777" w:rsidR="00500742" w:rsidRDefault="00500742" w:rsidP="00500742">
      <w:pPr>
        <w:pStyle w:val="Pagrindinistekstas"/>
      </w:pPr>
    </w:p>
    <w:p w14:paraId="74C5682C" w14:textId="77777777" w:rsidR="00500742" w:rsidRDefault="00500742" w:rsidP="00500742">
      <w:pPr>
        <w:pStyle w:val="Pagrindinistekstas"/>
      </w:pPr>
    </w:p>
    <w:p w14:paraId="543A52D9" w14:textId="77777777" w:rsidR="00500742" w:rsidRDefault="00500742" w:rsidP="00500742">
      <w:pPr>
        <w:pStyle w:val="Pagrindinistekstas"/>
      </w:pPr>
    </w:p>
    <w:p w14:paraId="5C893A34" w14:textId="77777777" w:rsidR="00500742" w:rsidRDefault="00500742" w:rsidP="00500742">
      <w:pPr>
        <w:pStyle w:val="Pagrindinistekstas"/>
      </w:pPr>
    </w:p>
    <w:tbl>
      <w:tblPr>
        <w:tblW w:w="0" w:type="auto"/>
        <w:tblLook w:val="01E0" w:firstRow="1" w:lastRow="1" w:firstColumn="1" w:lastColumn="1" w:noHBand="0" w:noVBand="0"/>
      </w:tblPr>
      <w:tblGrid>
        <w:gridCol w:w="9357"/>
      </w:tblGrid>
      <w:tr w:rsidR="00500742" w:rsidRPr="00114D08" w14:paraId="6626B668" w14:textId="77777777" w:rsidTr="004B3584">
        <w:trPr>
          <w:trHeight w:val="1583"/>
        </w:trPr>
        <w:tc>
          <w:tcPr>
            <w:tcW w:w="9359" w:type="dxa"/>
          </w:tcPr>
          <w:p w14:paraId="178AC1E6" w14:textId="3B2D1765" w:rsidR="00500742" w:rsidRPr="007F4104" w:rsidRDefault="00426215" w:rsidP="004B3584">
            <w:pPr>
              <w:pStyle w:val="Komentarotem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7BAE1CCA" w:rsidR="00500742" w:rsidRPr="00D04DA9" w:rsidRDefault="003105D1"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Political campaign</w:t>
            </w:r>
            <w:r w:rsidR="00500742">
              <w:rPr>
                <w:color w:val="2B579A"/>
                <w:shd w:val="clear" w:color="auto" w:fill="E6E6E6"/>
              </w:rPr>
              <w:fldChar w:fldCharType="end"/>
            </w:r>
          </w:p>
        </w:tc>
      </w:tr>
      <w:tr w:rsidR="00500742" w:rsidRPr="00114D08" w14:paraId="40961459" w14:textId="77777777" w:rsidTr="004B3584">
        <w:tc>
          <w:tcPr>
            <w:tcW w:w="9359" w:type="dxa"/>
          </w:tcPr>
          <w:p w14:paraId="76309376" w14:textId="7C4A3CD8" w:rsidR="00500742" w:rsidRPr="00426215" w:rsidRDefault="00426215" w:rsidP="00891832">
            <w:pPr>
              <w:pStyle w:val="ProjectName"/>
              <w:jc w:val="center"/>
              <w:rPr>
                <w:rFonts w:ascii="Arial" w:hAnsi="Arial" w:cs="Arial"/>
                <w:b/>
                <w:bCs/>
                <w:sz w:val="18"/>
                <w:szCs w:val="18"/>
              </w:rPr>
            </w:pPr>
            <w:r w:rsidRPr="00426215">
              <w:rPr>
                <w:rFonts w:ascii="Arial" w:hAnsi="Arial" w:cs="Arial"/>
                <w:b/>
                <w:bCs/>
                <w:sz w:val="18"/>
                <w:szCs w:val="18"/>
              </w:rPr>
              <w:t>L</w:t>
            </w:r>
            <w:r w:rsidR="00891832">
              <w:rPr>
                <w:noProof/>
              </w:rPr>
              <w:drawing>
                <wp:inline distT="0" distB="0" distL="0" distR="0" wp14:anchorId="2D292197" wp14:editId="32012E9F">
                  <wp:extent cx="5715000" cy="4572000"/>
                  <wp:effectExtent l="0" t="0" r="0" b="0"/>
                  <wp:docPr id="4" name="Paveikslėlis 4" descr="merchandis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chandise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572000"/>
                          </a:xfrm>
                          <a:prstGeom prst="rect">
                            <a:avLst/>
                          </a:prstGeom>
                          <a:noFill/>
                          <a:ln>
                            <a:noFill/>
                          </a:ln>
                        </pic:spPr>
                      </pic:pic>
                    </a:graphicData>
                  </a:graphic>
                </wp:inline>
              </w:drawing>
            </w:r>
          </w:p>
        </w:tc>
      </w:tr>
    </w:tbl>
    <w:p w14:paraId="5897652F" w14:textId="77777777" w:rsidR="00500742" w:rsidRDefault="00500742" w:rsidP="00500742">
      <w:pPr>
        <w:pStyle w:val="Pagrindinistekstas"/>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Pagrindinistekstas"/>
      </w:pPr>
    </w:p>
    <w:p w14:paraId="58FCF022" w14:textId="126EF625" w:rsidR="00500742" w:rsidRPr="00114D08" w:rsidRDefault="00500742" w:rsidP="00500742">
      <w:pPr>
        <w:pStyle w:val="Turinys1"/>
        <w:tabs>
          <w:tab w:val="left" w:pos="400"/>
          <w:tab w:val="right" w:leader="dot" w:pos="9347"/>
        </w:tabs>
        <w:rPr>
          <w:noProof/>
        </w:rPr>
      </w:pPr>
      <w:bookmarkStart w:id="0" w:name="_Toc456598587"/>
      <w:bookmarkStart w:id="1" w:name="_Toc456600918"/>
      <w:bookmarkStart w:id="2" w:name="_Toc2484421"/>
      <w:bookmarkStart w:id="3" w:name="_Toc4475558"/>
    </w:p>
    <w:sdt>
      <w:sdtPr>
        <w:rPr>
          <w:lang w:val="lt-LT"/>
        </w:rPr>
        <w:id w:val="1139235059"/>
        <w:docPartObj>
          <w:docPartGallery w:val="Table of Contents"/>
          <w:docPartUnique/>
        </w:docPartObj>
      </w:sdtPr>
      <w:sdtEndPr>
        <w:rPr>
          <w:rFonts w:ascii="Times New Roman" w:eastAsia="Times New Roman" w:hAnsi="Times New Roman" w:cs="Times New Roman"/>
          <w:bCs/>
          <w:caps w:val="0"/>
          <w:color w:val="auto"/>
          <w:sz w:val="20"/>
          <w:szCs w:val="20"/>
        </w:rPr>
      </w:sdtEndPr>
      <w:sdtContent>
        <w:p w14:paraId="0E3FD506" w14:textId="76A4927D" w:rsidR="00A90D2C" w:rsidRDefault="00A90D2C">
          <w:pPr>
            <w:pStyle w:val="Turinioantrat"/>
          </w:pPr>
          <w:r>
            <w:rPr>
              <w:lang w:val="lt-LT"/>
            </w:rPr>
            <w:t>Contents</w:t>
          </w:r>
        </w:p>
        <w:p w14:paraId="026765D7" w14:textId="43AA7A4C"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r>
            <w:fldChar w:fldCharType="begin"/>
          </w:r>
          <w:r>
            <w:instrText xml:space="preserve"> TOC \o "1-3" \h \z \u </w:instrText>
          </w:r>
          <w:r>
            <w:fldChar w:fldCharType="separate"/>
          </w:r>
          <w:hyperlink w:anchor="_Toc192952067" w:history="1">
            <w:r w:rsidRPr="00576DF7">
              <w:rPr>
                <w:rStyle w:val="Hipersaitas"/>
                <w:rFonts w:eastAsia="MS Gothic"/>
                <w:noProof/>
              </w:rPr>
              <w:t>1</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Business Description</w:t>
            </w:r>
            <w:r>
              <w:rPr>
                <w:noProof/>
                <w:webHidden/>
              </w:rPr>
              <w:tab/>
            </w:r>
            <w:r>
              <w:rPr>
                <w:noProof/>
                <w:webHidden/>
              </w:rPr>
              <w:fldChar w:fldCharType="begin"/>
            </w:r>
            <w:r>
              <w:rPr>
                <w:noProof/>
                <w:webHidden/>
              </w:rPr>
              <w:instrText xml:space="preserve"> PAGEREF _Toc192952067 \h </w:instrText>
            </w:r>
            <w:r>
              <w:rPr>
                <w:noProof/>
                <w:webHidden/>
              </w:rPr>
            </w:r>
            <w:r>
              <w:rPr>
                <w:noProof/>
                <w:webHidden/>
              </w:rPr>
              <w:fldChar w:fldCharType="separate"/>
            </w:r>
            <w:r>
              <w:rPr>
                <w:noProof/>
                <w:webHidden/>
              </w:rPr>
              <w:t>3</w:t>
            </w:r>
            <w:r>
              <w:rPr>
                <w:noProof/>
                <w:webHidden/>
              </w:rPr>
              <w:fldChar w:fldCharType="end"/>
            </w:r>
          </w:hyperlink>
        </w:p>
        <w:p w14:paraId="53BA9F94" w14:textId="76A87AF3"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8" w:history="1">
            <w:r w:rsidRPr="00576DF7">
              <w:rPr>
                <w:rStyle w:val="Hipersaitas"/>
                <w:rFonts w:eastAsia="MS Gothic"/>
                <w:noProof/>
              </w:rPr>
              <w:t>1.1</w:t>
            </w:r>
            <w:r>
              <w:rPr>
                <w:rFonts w:asciiTheme="minorHAnsi" w:eastAsiaTheme="minorEastAsia" w:hAnsiTheme="minorHAnsi" w:cstheme="minorBidi"/>
                <w:noProof/>
                <w:sz w:val="22"/>
                <w:szCs w:val="22"/>
              </w:rPr>
              <w:tab/>
            </w:r>
            <w:r w:rsidRPr="00576DF7">
              <w:rPr>
                <w:rStyle w:val="Hipersaitas"/>
                <w:rFonts w:eastAsia="MS Gothic"/>
                <w:noProof/>
              </w:rPr>
              <w:t>Business background</w:t>
            </w:r>
            <w:r>
              <w:rPr>
                <w:noProof/>
                <w:webHidden/>
              </w:rPr>
              <w:tab/>
            </w:r>
            <w:r>
              <w:rPr>
                <w:noProof/>
                <w:webHidden/>
              </w:rPr>
              <w:fldChar w:fldCharType="begin"/>
            </w:r>
            <w:r>
              <w:rPr>
                <w:noProof/>
                <w:webHidden/>
              </w:rPr>
              <w:instrText xml:space="preserve"> PAGEREF _Toc192952068 \h </w:instrText>
            </w:r>
            <w:r>
              <w:rPr>
                <w:noProof/>
                <w:webHidden/>
              </w:rPr>
            </w:r>
            <w:r>
              <w:rPr>
                <w:noProof/>
                <w:webHidden/>
              </w:rPr>
              <w:fldChar w:fldCharType="separate"/>
            </w:r>
            <w:r>
              <w:rPr>
                <w:noProof/>
                <w:webHidden/>
              </w:rPr>
              <w:t>3</w:t>
            </w:r>
            <w:r>
              <w:rPr>
                <w:noProof/>
                <w:webHidden/>
              </w:rPr>
              <w:fldChar w:fldCharType="end"/>
            </w:r>
          </w:hyperlink>
        </w:p>
        <w:p w14:paraId="3988CCA1" w14:textId="141A3977"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9" w:history="1">
            <w:r w:rsidRPr="00576DF7">
              <w:rPr>
                <w:rStyle w:val="Hipersaitas"/>
                <w:rFonts w:eastAsia="MS Gothic"/>
                <w:noProof/>
              </w:rPr>
              <w:t>1.2</w:t>
            </w:r>
            <w:r>
              <w:rPr>
                <w:rFonts w:asciiTheme="minorHAnsi" w:eastAsiaTheme="minorEastAsia" w:hAnsiTheme="minorHAnsi" w:cstheme="minorBidi"/>
                <w:noProof/>
                <w:sz w:val="22"/>
                <w:szCs w:val="22"/>
              </w:rPr>
              <w:tab/>
            </w:r>
            <w:r w:rsidRPr="00576DF7">
              <w:rPr>
                <w:rStyle w:val="Hipersaitas"/>
                <w:rFonts w:eastAsia="MS Gothic"/>
                <w:noProof/>
              </w:rPr>
              <w:t>Problems. Current Situation</w:t>
            </w:r>
            <w:r>
              <w:rPr>
                <w:noProof/>
                <w:webHidden/>
              </w:rPr>
              <w:tab/>
            </w:r>
            <w:r>
              <w:rPr>
                <w:noProof/>
                <w:webHidden/>
              </w:rPr>
              <w:fldChar w:fldCharType="begin"/>
            </w:r>
            <w:r>
              <w:rPr>
                <w:noProof/>
                <w:webHidden/>
              </w:rPr>
              <w:instrText xml:space="preserve"> PAGEREF _Toc192952069 \h </w:instrText>
            </w:r>
            <w:r>
              <w:rPr>
                <w:noProof/>
                <w:webHidden/>
              </w:rPr>
            </w:r>
            <w:r>
              <w:rPr>
                <w:noProof/>
                <w:webHidden/>
              </w:rPr>
              <w:fldChar w:fldCharType="separate"/>
            </w:r>
            <w:r>
              <w:rPr>
                <w:noProof/>
                <w:webHidden/>
              </w:rPr>
              <w:t>3</w:t>
            </w:r>
            <w:r>
              <w:rPr>
                <w:noProof/>
                <w:webHidden/>
              </w:rPr>
              <w:fldChar w:fldCharType="end"/>
            </w:r>
          </w:hyperlink>
        </w:p>
        <w:p w14:paraId="501F217E" w14:textId="3A6E83B4"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0" w:history="1">
            <w:r w:rsidRPr="00576DF7">
              <w:rPr>
                <w:rStyle w:val="Hipersaitas"/>
                <w:rFonts w:eastAsia="MS Gothic"/>
                <w:noProof/>
              </w:rPr>
              <w:t>1.3</w:t>
            </w:r>
            <w:r>
              <w:rPr>
                <w:rFonts w:asciiTheme="minorHAnsi" w:eastAsiaTheme="minorEastAsia" w:hAnsiTheme="minorHAnsi" w:cstheme="minorBidi"/>
                <w:noProof/>
                <w:sz w:val="22"/>
                <w:szCs w:val="22"/>
              </w:rPr>
              <w:tab/>
            </w:r>
            <w:r w:rsidRPr="00576DF7">
              <w:rPr>
                <w:rStyle w:val="Hipersaitas"/>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92952070 \h </w:instrText>
            </w:r>
            <w:r>
              <w:rPr>
                <w:noProof/>
                <w:webHidden/>
              </w:rPr>
            </w:r>
            <w:r>
              <w:rPr>
                <w:noProof/>
                <w:webHidden/>
              </w:rPr>
              <w:fldChar w:fldCharType="separate"/>
            </w:r>
            <w:r>
              <w:rPr>
                <w:noProof/>
                <w:webHidden/>
              </w:rPr>
              <w:t>3</w:t>
            </w:r>
            <w:r>
              <w:rPr>
                <w:noProof/>
                <w:webHidden/>
              </w:rPr>
              <w:fldChar w:fldCharType="end"/>
            </w:r>
          </w:hyperlink>
        </w:p>
        <w:p w14:paraId="5554B2EB" w14:textId="5C0A87CF"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hyperlink w:anchor="_Toc192952071" w:history="1">
            <w:r w:rsidRPr="00576DF7">
              <w:rPr>
                <w:rStyle w:val="Hipersaitas"/>
                <w:rFonts w:eastAsia="MS Gothic"/>
                <w:noProof/>
              </w:rPr>
              <w:t>2</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Model description</w:t>
            </w:r>
            <w:r>
              <w:rPr>
                <w:noProof/>
                <w:webHidden/>
              </w:rPr>
              <w:tab/>
            </w:r>
            <w:r>
              <w:rPr>
                <w:noProof/>
                <w:webHidden/>
              </w:rPr>
              <w:fldChar w:fldCharType="begin"/>
            </w:r>
            <w:r>
              <w:rPr>
                <w:noProof/>
                <w:webHidden/>
              </w:rPr>
              <w:instrText xml:space="preserve"> PAGEREF _Toc192952071 \h </w:instrText>
            </w:r>
            <w:r>
              <w:rPr>
                <w:noProof/>
                <w:webHidden/>
              </w:rPr>
            </w:r>
            <w:r>
              <w:rPr>
                <w:noProof/>
                <w:webHidden/>
              </w:rPr>
              <w:fldChar w:fldCharType="separate"/>
            </w:r>
            <w:r>
              <w:rPr>
                <w:noProof/>
                <w:webHidden/>
              </w:rPr>
              <w:t>3</w:t>
            </w:r>
            <w:r>
              <w:rPr>
                <w:noProof/>
                <w:webHidden/>
              </w:rPr>
              <w:fldChar w:fldCharType="end"/>
            </w:r>
          </w:hyperlink>
        </w:p>
        <w:p w14:paraId="2D60BA8A" w14:textId="5E51FD6B"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2" w:history="1">
            <w:r w:rsidRPr="00576DF7">
              <w:rPr>
                <w:rStyle w:val="Hipersaitas"/>
                <w:rFonts w:eastAsia="MS Gothic"/>
                <w:noProof/>
              </w:rPr>
              <w:t>2.1</w:t>
            </w:r>
            <w:r>
              <w:rPr>
                <w:rFonts w:asciiTheme="minorHAnsi" w:eastAsiaTheme="minorEastAsia" w:hAnsiTheme="minorHAnsi" w:cstheme="minorBidi"/>
                <w:noProof/>
                <w:sz w:val="22"/>
                <w:szCs w:val="22"/>
              </w:rPr>
              <w:tab/>
            </w:r>
            <w:r w:rsidRPr="00576DF7">
              <w:rPr>
                <w:rStyle w:val="Hipersaitas"/>
                <w:rFonts w:eastAsia="MS Gothic"/>
                <w:noProof/>
              </w:rPr>
              <w:t>Definitions &amp; Acronyms</w:t>
            </w:r>
            <w:r>
              <w:rPr>
                <w:noProof/>
                <w:webHidden/>
              </w:rPr>
              <w:tab/>
            </w:r>
            <w:r>
              <w:rPr>
                <w:noProof/>
                <w:webHidden/>
              </w:rPr>
              <w:fldChar w:fldCharType="begin"/>
            </w:r>
            <w:r>
              <w:rPr>
                <w:noProof/>
                <w:webHidden/>
              </w:rPr>
              <w:instrText xml:space="preserve"> PAGEREF _Toc192952072 \h </w:instrText>
            </w:r>
            <w:r>
              <w:rPr>
                <w:noProof/>
                <w:webHidden/>
              </w:rPr>
            </w:r>
            <w:r>
              <w:rPr>
                <w:noProof/>
                <w:webHidden/>
              </w:rPr>
              <w:fldChar w:fldCharType="separate"/>
            </w:r>
            <w:r>
              <w:rPr>
                <w:noProof/>
                <w:webHidden/>
              </w:rPr>
              <w:t>3</w:t>
            </w:r>
            <w:r>
              <w:rPr>
                <w:noProof/>
                <w:webHidden/>
              </w:rPr>
              <w:fldChar w:fldCharType="end"/>
            </w:r>
          </w:hyperlink>
        </w:p>
        <w:p w14:paraId="72E0F973" w14:textId="68DDE0C1"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3" w:history="1">
            <w:r w:rsidRPr="00576DF7">
              <w:rPr>
                <w:rStyle w:val="Hipersaitas"/>
                <w:rFonts w:eastAsia="MS Gothic"/>
                <w:noProof/>
              </w:rPr>
              <w:t>2.2</w:t>
            </w:r>
            <w:r>
              <w:rPr>
                <w:rFonts w:asciiTheme="minorHAnsi" w:eastAsiaTheme="minorEastAsia" w:hAnsiTheme="minorHAnsi" w:cstheme="minorBidi"/>
                <w:noProof/>
                <w:sz w:val="22"/>
                <w:szCs w:val="22"/>
              </w:rPr>
              <w:tab/>
            </w:r>
            <w:r w:rsidRPr="00576DF7">
              <w:rPr>
                <w:rStyle w:val="Hipersaitas"/>
                <w:rFonts w:eastAsia="MS Gothic"/>
                <w:noProof/>
              </w:rPr>
              <w:t>Logical Scheme</w:t>
            </w:r>
            <w:r>
              <w:rPr>
                <w:noProof/>
                <w:webHidden/>
              </w:rPr>
              <w:tab/>
            </w:r>
            <w:r>
              <w:rPr>
                <w:noProof/>
                <w:webHidden/>
              </w:rPr>
              <w:fldChar w:fldCharType="begin"/>
            </w:r>
            <w:r>
              <w:rPr>
                <w:noProof/>
                <w:webHidden/>
              </w:rPr>
              <w:instrText xml:space="preserve"> PAGEREF _Toc192952073 \h </w:instrText>
            </w:r>
            <w:r>
              <w:rPr>
                <w:noProof/>
                <w:webHidden/>
              </w:rPr>
            </w:r>
            <w:r>
              <w:rPr>
                <w:noProof/>
                <w:webHidden/>
              </w:rPr>
              <w:fldChar w:fldCharType="separate"/>
            </w:r>
            <w:r>
              <w:rPr>
                <w:noProof/>
                <w:webHidden/>
              </w:rPr>
              <w:t>3</w:t>
            </w:r>
            <w:r>
              <w:rPr>
                <w:noProof/>
                <w:webHidden/>
              </w:rPr>
              <w:fldChar w:fldCharType="end"/>
            </w:r>
          </w:hyperlink>
        </w:p>
        <w:p w14:paraId="3BCEAF42" w14:textId="6C7D2660"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4" w:history="1">
            <w:r w:rsidRPr="00576DF7">
              <w:rPr>
                <w:rStyle w:val="Hipersaitas"/>
                <w:rFonts w:eastAsia="MS Gothic"/>
                <w:noProof/>
              </w:rPr>
              <w:t>2.3</w:t>
            </w:r>
            <w:r>
              <w:rPr>
                <w:rFonts w:asciiTheme="minorHAnsi" w:eastAsiaTheme="minorEastAsia" w:hAnsiTheme="minorHAnsi" w:cstheme="minorBidi"/>
                <w:noProof/>
                <w:sz w:val="22"/>
                <w:szCs w:val="22"/>
              </w:rPr>
              <w:tab/>
            </w:r>
            <w:r w:rsidRPr="00576DF7">
              <w:rPr>
                <w:rStyle w:val="Hipersaitas"/>
                <w:rFonts w:eastAsia="MS Gothic"/>
                <w:noProof/>
              </w:rPr>
              <w:t>Objects</w:t>
            </w:r>
            <w:r>
              <w:rPr>
                <w:noProof/>
                <w:webHidden/>
              </w:rPr>
              <w:tab/>
            </w:r>
            <w:r>
              <w:rPr>
                <w:noProof/>
                <w:webHidden/>
              </w:rPr>
              <w:fldChar w:fldCharType="begin"/>
            </w:r>
            <w:r>
              <w:rPr>
                <w:noProof/>
                <w:webHidden/>
              </w:rPr>
              <w:instrText xml:space="preserve"> PAGEREF _Toc192952074 \h </w:instrText>
            </w:r>
            <w:r>
              <w:rPr>
                <w:noProof/>
                <w:webHidden/>
              </w:rPr>
            </w:r>
            <w:r>
              <w:rPr>
                <w:noProof/>
                <w:webHidden/>
              </w:rPr>
              <w:fldChar w:fldCharType="separate"/>
            </w:r>
            <w:r>
              <w:rPr>
                <w:noProof/>
                <w:webHidden/>
              </w:rPr>
              <w:t>4</w:t>
            </w:r>
            <w:r>
              <w:rPr>
                <w:noProof/>
                <w:webHidden/>
              </w:rPr>
              <w:fldChar w:fldCharType="end"/>
            </w:r>
          </w:hyperlink>
        </w:p>
        <w:p w14:paraId="41DBF3C3" w14:textId="1836332E" w:rsidR="00A90D2C" w:rsidRDefault="00A90D2C">
          <w:r>
            <w:rPr>
              <w:b/>
              <w:bCs/>
              <w:lang w:val="lt-LT"/>
            </w:rPr>
            <w:fldChar w:fldCharType="end"/>
          </w:r>
        </w:p>
      </w:sdtContent>
    </w:sdt>
    <w:p w14:paraId="7A95404F" w14:textId="77777777" w:rsidR="00500742" w:rsidRPr="00114D08" w:rsidRDefault="00500742" w:rsidP="00500742">
      <w:pPr>
        <w:pStyle w:val="Pagrindinistekstas"/>
      </w:pPr>
    </w:p>
    <w:p w14:paraId="56241B92" w14:textId="34015214" w:rsidR="0094703C" w:rsidRPr="001E73EF" w:rsidRDefault="00500742" w:rsidP="00426215">
      <w:pPr>
        <w:pStyle w:val="Antrat1"/>
        <w:numPr>
          <w:ilvl w:val="0"/>
          <w:numId w:val="0"/>
        </w:numPr>
        <w:rPr>
          <w:sz w:val="24"/>
          <w:lang w:val="lt-LT"/>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Antrat1"/>
        <w:ind w:left="431" w:hanging="431"/>
      </w:pPr>
      <w:bookmarkStart w:id="5" w:name="_Toc412572569"/>
      <w:bookmarkStart w:id="6" w:name="_Toc509167633"/>
      <w:bookmarkStart w:id="7" w:name="_Toc62212630"/>
      <w:bookmarkStart w:id="8" w:name="_Toc192952067"/>
      <w:r>
        <w:lastRenderedPageBreak/>
        <w:t>Business Description</w:t>
      </w:r>
      <w:bookmarkEnd w:id="5"/>
      <w:bookmarkEnd w:id="6"/>
      <w:bookmarkEnd w:id="7"/>
      <w:bookmarkEnd w:id="8"/>
    </w:p>
    <w:p w14:paraId="45574318" w14:textId="5391A4CA" w:rsidR="00426215" w:rsidRDefault="00426215" w:rsidP="00426215">
      <w:pPr>
        <w:pStyle w:val="Antrat2"/>
        <w:keepNext w:val="0"/>
        <w:ind w:left="851" w:hanging="851"/>
      </w:pPr>
      <w:bookmarkStart w:id="9" w:name="_Toc412572570"/>
      <w:bookmarkStart w:id="10" w:name="_Toc509167634"/>
      <w:bookmarkStart w:id="11" w:name="_Toc62212631"/>
      <w:bookmarkStart w:id="12" w:name="_Toc192952068"/>
      <w:r>
        <w:t>Business background</w:t>
      </w:r>
      <w:bookmarkEnd w:id="9"/>
      <w:bookmarkEnd w:id="10"/>
      <w:bookmarkEnd w:id="11"/>
      <w:bookmarkEnd w:id="12"/>
    </w:p>
    <w:p w14:paraId="1CE130DD" w14:textId="01232604" w:rsidR="00C403FF" w:rsidRPr="00C403FF" w:rsidRDefault="001E73EF" w:rsidP="00C403FF">
      <w:pPr>
        <w:pStyle w:val="Pagrindinistekstas"/>
      </w:pPr>
      <w:r w:rsidRPr="001E73EF">
        <w:t>An independent commission is responsible for collecting and managing data related to political elections. This includes information on voters, donors, campaign volunteers, events, finances, and survey results. The data is crucial for campaign analysis, decision-making, and ensuring transparency.</w:t>
      </w:r>
    </w:p>
    <w:p w14:paraId="3F9669AC" w14:textId="4D7312EA" w:rsidR="00C403FF" w:rsidRDefault="00426215" w:rsidP="00C403FF">
      <w:pPr>
        <w:pStyle w:val="Antrat2"/>
        <w:keepNext w:val="0"/>
        <w:ind w:left="851" w:hanging="851"/>
      </w:pPr>
      <w:bookmarkStart w:id="13" w:name="_Toc412572571"/>
      <w:bookmarkStart w:id="14" w:name="_Toc509167635"/>
      <w:bookmarkStart w:id="15" w:name="_Toc62212632"/>
      <w:bookmarkStart w:id="16" w:name="_Toc192952069"/>
      <w:r>
        <w:t>P</w:t>
      </w:r>
      <w:r w:rsidRPr="00473DF1">
        <w:t>roblems</w:t>
      </w:r>
      <w:r w:rsidR="00C403FF">
        <w:t>.</w:t>
      </w:r>
      <w:r w:rsidRPr="00473DF1">
        <w:t xml:space="preserve"> </w:t>
      </w:r>
      <w:bookmarkStart w:id="17" w:name="_Toc462595274"/>
      <w:bookmarkEnd w:id="13"/>
      <w:bookmarkEnd w:id="14"/>
      <w:r w:rsidR="00C403FF" w:rsidRPr="00C403FF">
        <w:t>Current Situation</w:t>
      </w:r>
      <w:bookmarkEnd w:id="15"/>
      <w:bookmarkEnd w:id="16"/>
      <w:bookmarkEnd w:id="17"/>
    </w:p>
    <w:p w14:paraId="52A9688F" w14:textId="0B3AFEC4" w:rsidR="0075113E" w:rsidRPr="0075113E" w:rsidRDefault="001E73EF" w:rsidP="0075113E">
      <w:pPr>
        <w:pStyle w:val="Pagrindinistekstas"/>
      </w:pPr>
      <w:r w:rsidRPr="001E73EF">
        <w:t xml:space="preserve">Currently, political campaign data </w:t>
      </w:r>
      <w:proofErr w:type="gramStart"/>
      <w:r w:rsidRPr="001E73EF">
        <w:t>is managed</w:t>
      </w:r>
      <w:proofErr w:type="gramEnd"/>
      <w:r w:rsidRPr="001E73EF">
        <w:t xml:space="preserve"> in fragmented systems, making it difficult to analyze and track key metrics effectively. The lack of an integrated database leads to inefficiencies in managing volunteers, tracking financial contributions, and analyzing voter engagement. Additionally, challenges such as unexpected budget overruns, volunteer shortages, and ineffective outreach strategies often go untracked, making it difficult to improve future campaign</w:t>
      </w:r>
      <w:r w:rsidR="0075113E" w:rsidRPr="0075113E">
        <w:t>.</w:t>
      </w:r>
    </w:p>
    <w:p w14:paraId="7A3D1FB8" w14:textId="77777777" w:rsidR="00C403FF" w:rsidRPr="00E82570" w:rsidRDefault="00C403FF" w:rsidP="00426215">
      <w:pPr>
        <w:pStyle w:val="Pagrindinistekstas"/>
      </w:pPr>
    </w:p>
    <w:p w14:paraId="456F4093" w14:textId="73D59419" w:rsidR="00426215" w:rsidRDefault="0000152E" w:rsidP="00426215">
      <w:pPr>
        <w:pStyle w:val="Antrat2"/>
        <w:keepNext w:val="0"/>
        <w:ind w:left="851" w:hanging="851"/>
      </w:pPr>
      <w:bookmarkStart w:id="18" w:name="_Toc412572572"/>
      <w:bookmarkStart w:id="19" w:name="_Toc509167636"/>
      <w:bookmarkStart w:id="20" w:name="_Toc62212633"/>
      <w:bookmarkStart w:id="21" w:name="_Toc192952070"/>
      <w:r>
        <w:t xml:space="preserve">the </w:t>
      </w:r>
      <w:r w:rsidR="00426215">
        <w:t xml:space="preserve">Benefits </w:t>
      </w:r>
      <w:r>
        <w:t>of</w:t>
      </w:r>
      <w:r w:rsidR="00426215">
        <w:t xml:space="preserve"> implementing a </w:t>
      </w:r>
      <w:bookmarkEnd w:id="18"/>
      <w:bookmarkEnd w:id="19"/>
      <w:r w:rsidR="00C403FF">
        <w:t>database. Project Vision</w:t>
      </w:r>
      <w:bookmarkEnd w:id="20"/>
      <w:bookmarkEnd w:id="21"/>
    </w:p>
    <w:p w14:paraId="3F70926E" w14:textId="77777777" w:rsidR="001E73EF" w:rsidRDefault="001E73EF" w:rsidP="001E73EF">
      <w:pPr>
        <w:pStyle w:val="Pagrindinistekstas"/>
      </w:pPr>
      <w:r>
        <w:t>A well-structured database will allow for better data organization, improved tracking of campaign contributions, streamlined volunteer management, and enhanced analysis of campaign effectiveness.</w:t>
      </w:r>
    </w:p>
    <w:p w14:paraId="5CAE4B1E" w14:textId="77777777" w:rsidR="001E73EF" w:rsidRDefault="001E73EF" w:rsidP="001E73EF">
      <w:pPr>
        <w:pStyle w:val="Pagrindinistekstas"/>
      </w:pPr>
    </w:p>
    <w:p w14:paraId="2584B0D7" w14:textId="77777777" w:rsidR="001E73EF" w:rsidRDefault="001E73EF" w:rsidP="001E73EF">
      <w:pPr>
        <w:pStyle w:val="Pagrindinistekstas"/>
        <w:numPr>
          <w:ilvl w:val="0"/>
          <w:numId w:val="27"/>
        </w:numPr>
      </w:pPr>
      <w:r>
        <w:t>Volunteer Contributions Tracking: A dedicated Volunteer Task table will record tasks assigned to volunteers, their completion status, and their impact on the campaign.</w:t>
      </w:r>
    </w:p>
    <w:p w14:paraId="6E80F401" w14:textId="77777777" w:rsidR="001E73EF" w:rsidRDefault="001E73EF" w:rsidP="001E73EF">
      <w:pPr>
        <w:pStyle w:val="Pagrindinistekstas"/>
      </w:pPr>
    </w:p>
    <w:p w14:paraId="641DCAA3" w14:textId="77777777" w:rsidR="001E73EF" w:rsidRDefault="001E73EF" w:rsidP="001E73EF">
      <w:pPr>
        <w:pStyle w:val="Pagrindinistekstas"/>
        <w:numPr>
          <w:ilvl w:val="0"/>
          <w:numId w:val="27"/>
        </w:numPr>
      </w:pPr>
      <w:r>
        <w:t xml:space="preserve">Issue Tracking for Future Analysis: A Campaign Issues table </w:t>
      </w:r>
      <w:proofErr w:type="gramStart"/>
      <w:r>
        <w:t>will be introduced</w:t>
      </w:r>
      <w:proofErr w:type="gramEnd"/>
      <w:r>
        <w:t xml:space="preserve"> to log problems encountered during preparation and execution, along with their resolutions.</w:t>
      </w:r>
    </w:p>
    <w:p w14:paraId="65F3CE37" w14:textId="77777777" w:rsidR="001E73EF" w:rsidRDefault="001E73EF" w:rsidP="001E73EF">
      <w:pPr>
        <w:pStyle w:val="Pagrindinistekstas"/>
      </w:pPr>
    </w:p>
    <w:p w14:paraId="553B0F9C" w14:textId="77777777" w:rsidR="001E73EF" w:rsidRDefault="001E73EF" w:rsidP="001E73EF">
      <w:pPr>
        <w:pStyle w:val="Pagrindinistekstas"/>
        <w:numPr>
          <w:ilvl w:val="0"/>
          <w:numId w:val="27"/>
        </w:numPr>
      </w:pPr>
      <w:r>
        <w:t xml:space="preserve">Event Management: Events </w:t>
      </w:r>
      <w:proofErr w:type="gramStart"/>
      <w:r>
        <w:t>will be linked</w:t>
      </w:r>
      <w:proofErr w:type="gramEnd"/>
      <w:r>
        <w:t xml:space="preserve"> to campaigns, ensuring structured planning and execution tracking.</w:t>
      </w:r>
    </w:p>
    <w:p w14:paraId="55D2C8A2" w14:textId="77777777" w:rsidR="001E73EF" w:rsidRDefault="001E73EF" w:rsidP="001E73EF">
      <w:pPr>
        <w:pStyle w:val="Pagrindinistekstas"/>
      </w:pPr>
    </w:p>
    <w:p w14:paraId="1267DD73" w14:textId="77777777" w:rsidR="001E73EF" w:rsidRDefault="001E73EF" w:rsidP="001E73EF">
      <w:pPr>
        <w:pStyle w:val="Pagrindinistekstas"/>
        <w:numPr>
          <w:ilvl w:val="0"/>
          <w:numId w:val="27"/>
        </w:numPr>
      </w:pPr>
      <w:r>
        <w:t xml:space="preserve">Finance Transparency: Campaign financials </w:t>
      </w:r>
      <w:proofErr w:type="gramStart"/>
      <w:r>
        <w:t>will be categorized and monitored,</w:t>
      </w:r>
      <w:proofErr w:type="gramEnd"/>
      <w:r>
        <w:t xml:space="preserve"> providing real-time insights into spending and donations.</w:t>
      </w:r>
    </w:p>
    <w:p w14:paraId="35A73C26" w14:textId="77777777" w:rsidR="001E73EF" w:rsidRDefault="001E73EF" w:rsidP="001E73EF">
      <w:pPr>
        <w:pStyle w:val="Pagrindinistekstas"/>
      </w:pPr>
    </w:p>
    <w:p w14:paraId="6BBB608F" w14:textId="77777777" w:rsidR="001E73EF" w:rsidRDefault="001E73EF" w:rsidP="001E73EF">
      <w:pPr>
        <w:pStyle w:val="Pagrindinistekstas"/>
        <w:numPr>
          <w:ilvl w:val="0"/>
          <w:numId w:val="27"/>
        </w:numPr>
      </w:pPr>
      <w:r>
        <w:t>Social Media Engagement: A Social Media table will now include URLs for posts, allowing for better tracking and impact measurement.</w:t>
      </w:r>
    </w:p>
    <w:p w14:paraId="0E74373A" w14:textId="77777777" w:rsidR="001E73EF" w:rsidRDefault="001E73EF" w:rsidP="001E73EF">
      <w:pPr>
        <w:pStyle w:val="Pagrindinistekstas"/>
      </w:pPr>
    </w:p>
    <w:p w14:paraId="1B77677E" w14:textId="77777777" w:rsidR="001E73EF" w:rsidRDefault="001E73EF" w:rsidP="001E73EF">
      <w:pPr>
        <w:pStyle w:val="Pagrindinistekstas"/>
      </w:pPr>
      <w:r>
        <w:t>This system will provide real-time access to campaign-related data, ensuring a smooth and transparent election process.</w:t>
      </w:r>
    </w:p>
    <w:p w14:paraId="20C95FFC" w14:textId="77777777" w:rsidR="006F645E" w:rsidRPr="006F645E" w:rsidRDefault="006F645E" w:rsidP="006F645E">
      <w:pPr>
        <w:pStyle w:val="Pagrindinistekstas"/>
      </w:pPr>
    </w:p>
    <w:p w14:paraId="1B22C6C0" w14:textId="11675BAE" w:rsidR="00426215" w:rsidRDefault="006F645E" w:rsidP="00426215">
      <w:pPr>
        <w:pStyle w:val="Antrat1"/>
        <w:ind w:left="431" w:hanging="431"/>
      </w:pPr>
      <w:bookmarkStart w:id="22" w:name="_Toc62212634"/>
      <w:bookmarkStart w:id="23" w:name="_Hlk314571188"/>
      <w:bookmarkStart w:id="24" w:name="_Toc192952071"/>
      <w:r>
        <w:t>Model description</w:t>
      </w:r>
      <w:bookmarkEnd w:id="22"/>
      <w:bookmarkEnd w:id="24"/>
    </w:p>
    <w:p w14:paraId="65416CD2" w14:textId="7AD1E5E9" w:rsidR="006F645E" w:rsidRDefault="006F645E" w:rsidP="006F645E">
      <w:pPr>
        <w:pStyle w:val="Antrat2"/>
        <w:keepNext w:val="0"/>
        <w:ind w:left="851" w:hanging="851"/>
      </w:pPr>
      <w:bookmarkStart w:id="25" w:name="_Toc462595272"/>
      <w:bookmarkStart w:id="26" w:name="_Toc62212635"/>
      <w:bookmarkStart w:id="27" w:name="_Toc192952072"/>
      <w:r w:rsidRPr="008D63DF">
        <w:t>Definitions &amp; Acronyms</w:t>
      </w:r>
      <w:bookmarkEnd w:id="25"/>
      <w:bookmarkEnd w:id="26"/>
      <w:bookmarkEnd w:id="27"/>
    </w:p>
    <w:p w14:paraId="411AD5D6" w14:textId="77777777" w:rsidR="00A86048" w:rsidRDefault="00A86048" w:rsidP="00A86048">
      <w:pPr>
        <w:pStyle w:val="Pagrindinistekstas"/>
        <w:numPr>
          <w:ilvl w:val="0"/>
          <w:numId w:val="26"/>
        </w:numPr>
      </w:pPr>
      <w:r w:rsidRPr="00A86048">
        <w:rPr>
          <w:b/>
        </w:rPr>
        <w:t>PK (Primary Key):</w:t>
      </w:r>
      <w:r>
        <w:t xml:space="preserve"> A unique identifier for records in a table.</w:t>
      </w:r>
    </w:p>
    <w:p w14:paraId="3D8A446A" w14:textId="77777777" w:rsidR="00A86048" w:rsidRDefault="00A86048" w:rsidP="00A86048">
      <w:pPr>
        <w:pStyle w:val="Pagrindinistekstas"/>
      </w:pPr>
    </w:p>
    <w:p w14:paraId="7C6F6FE5" w14:textId="2D1300F3" w:rsidR="00A86048" w:rsidRDefault="00A86048" w:rsidP="00A86048">
      <w:pPr>
        <w:pStyle w:val="Pagrindinistekstas"/>
        <w:numPr>
          <w:ilvl w:val="0"/>
          <w:numId w:val="26"/>
        </w:numPr>
      </w:pPr>
      <w:r w:rsidRPr="00A86048">
        <w:rPr>
          <w:b/>
        </w:rPr>
        <w:t>FK (Foreign Key):</w:t>
      </w:r>
      <w:r>
        <w:t xml:space="preserve"> A reference to a primary key in another table.</w:t>
      </w:r>
    </w:p>
    <w:p w14:paraId="6B0364DC" w14:textId="77777777" w:rsidR="002F27E6" w:rsidRDefault="002F27E6" w:rsidP="002F27E6">
      <w:pPr>
        <w:pStyle w:val="Sraopastraipa"/>
      </w:pPr>
    </w:p>
    <w:p w14:paraId="78842B87" w14:textId="77777777" w:rsidR="002F27E6" w:rsidRDefault="002F27E6" w:rsidP="002F27E6">
      <w:pPr>
        <w:pStyle w:val="Pagrindinistekstas"/>
        <w:numPr>
          <w:ilvl w:val="0"/>
          <w:numId w:val="26"/>
        </w:numPr>
      </w:pPr>
      <w:r w:rsidRPr="002F27E6">
        <w:rPr>
          <w:b/>
        </w:rPr>
        <w:lastRenderedPageBreak/>
        <w:t>NOT NULL:</w:t>
      </w:r>
      <w:r>
        <w:t xml:space="preserve"> Critical fields (such as names, emails, and dates) are required to be non-null to prevent incomplete data entries.</w:t>
      </w:r>
    </w:p>
    <w:p w14:paraId="0186BF5A" w14:textId="77777777" w:rsidR="002F27E6" w:rsidRDefault="002F27E6" w:rsidP="002F27E6">
      <w:pPr>
        <w:pStyle w:val="Pagrindinistekstas"/>
        <w:numPr>
          <w:ilvl w:val="0"/>
          <w:numId w:val="26"/>
        </w:numPr>
      </w:pPr>
      <w:r w:rsidRPr="002F27E6">
        <w:rPr>
          <w:b/>
        </w:rPr>
        <w:t>CHECK:</w:t>
      </w:r>
      <w:r>
        <w:t xml:space="preserve"> Constraints are used to enforce data validity, such as ensuring </w:t>
      </w:r>
      <w:proofErr w:type="gramStart"/>
      <w:r>
        <w:t>donation</w:t>
      </w:r>
      <w:proofErr w:type="gramEnd"/>
      <w:r>
        <w:t xml:space="preserve"> amounts are greater than zero.</w:t>
      </w:r>
    </w:p>
    <w:p w14:paraId="296782FD" w14:textId="77777777" w:rsidR="002F27E6" w:rsidRDefault="002F27E6" w:rsidP="002F27E6">
      <w:pPr>
        <w:pStyle w:val="Pagrindinistekstas"/>
        <w:numPr>
          <w:ilvl w:val="0"/>
          <w:numId w:val="26"/>
        </w:numPr>
      </w:pPr>
      <w:r w:rsidRPr="002F27E6">
        <w:rPr>
          <w:b/>
        </w:rPr>
        <w:t>UNIQUE</w:t>
      </w:r>
      <w:r>
        <w:t>: Applied to prevent duplicate entries where necessary, such as ensuring unique email addresses for donors and volunteers.</w:t>
      </w:r>
    </w:p>
    <w:p w14:paraId="5A2498C7" w14:textId="0AD8B4A3" w:rsidR="00A86048" w:rsidRDefault="00A86048" w:rsidP="002F27E6">
      <w:pPr>
        <w:pStyle w:val="Pagrindinistekstas"/>
        <w:ind w:left="720"/>
      </w:pPr>
    </w:p>
    <w:p w14:paraId="4905FC69" w14:textId="77777777" w:rsidR="00A86048" w:rsidRDefault="00A86048" w:rsidP="00A86048">
      <w:pPr>
        <w:pStyle w:val="Pagrindinistekstas"/>
        <w:numPr>
          <w:ilvl w:val="0"/>
          <w:numId w:val="26"/>
        </w:numPr>
      </w:pPr>
      <w:r w:rsidRPr="00A86048">
        <w:rPr>
          <w:b/>
        </w:rPr>
        <w:t>Campaign:</w:t>
      </w:r>
      <w:r>
        <w:t xml:space="preserve"> A political effort to influence elections.</w:t>
      </w:r>
    </w:p>
    <w:p w14:paraId="05B11420" w14:textId="77777777" w:rsidR="00A86048" w:rsidRDefault="00A86048" w:rsidP="00A86048">
      <w:pPr>
        <w:pStyle w:val="Pagrindinistekstas"/>
      </w:pPr>
    </w:p>
    <w:p w14:paraId="755DCA24" w14:textId="77777777" w:rsidR="00A86048" w:rsidRDefault="00A86048" w:rsidP="00A86048">
      <w:pPr>
        <w:pStyle w:val="Pagrindinistekstas"/>
        <w:numPr>
          <w:ilvl w:val="0"/>
          <w:numId w:val="26"/>
        </w:numPr>
      </w:pPr>
      <w:r w:rsidRPr="00A86048">
        <w:rPr>
          <w:b/>
        </w:rPr>
        <w:t>Donor:</w:t>
      </w:r>
      <w:r>
        <w:t xml:space="preserve"> </w:t>
      </w:r>
      <w:proofErr w:type="gramStart"/>
      <w:r>
        <w:t>An individual contributing funds</w:t>
      </w:r>
      <w:proofErr w:type="gramEnd"/>
      <w:r>
        <w:t xml:space="preserve"> to a campaign.</w:t>
      </w:r>
    </w:p>
    <w:p w14:paraId="2A20C1F6" w14:textId="77777777" w:rsidR="00A86048" w:rsidRDefault="00A86048" w:rsidP="00A86048">
      <w:pPr>
        <w:pStyle w:val="Pagrindinistekstas"/>
      </w:pPr>
    </w:p>
    <w:p w14:paraId="616E1374" w14:textId="45BDD003" w:rsidR="00A86048" w:rsidRPr="00A86048" w:rsidRDefault="00A86048" w:rsidP="00A86048">
      <w:pPr>
        <w:pStyle w:val="Pagrindinistekstas"/>
        <w:numPr>
          <w:ilvl w:val="0"/>
          <w:numId w:val="26"/>
        </w:numPr>
      </w:pPr>
      <w:r w:rsidRPr="00A86048">
        <w:rPr>
          <w:b/>
        </w:rPr>
        <w:t>Survey:</w:t>
      </w:r>
      <w:r>
        <w:t xml:space="preserve"> A structured questionnaire to gather voter opinions.</w:t>
      </w:r>
    </w:p>
    <w:p w14:paraId="4534CB92" w14:textId="77777777" w:rsidR="006F645E" w:rsidRPr="006F645E" w:rsidRDefault="006F645E" w:rsidP="006F645E">
      <w:pPr>
        <w:pStyle w:val="Pagrindinistekstas"/>
      </w:pPr>
    </w:p>
    <w:p w14:paraId="202F84C0" w14:textId="77777777" w:rsidR="00426215" w:rsidRDefault="00426215" w:rsidP="006F645E">
      <w:pPr>
        <w:pStyle w:val="Antrat2"/>
        <w:keepNext w:val="0"/>
        <w:ind w:left="851" w:hanging="851"/>
      </w:pPr>
      <w:bookmarkStart w:id="28" w:name="_Toc412572574"/>
      <w:bookmarkStart w:id="29" w:name="_Toc509167638"/>
      <w:bookmarkStart w:id="30" w:name="_Toc62212636"/>
      <w:bookmarkStart w:id="31" w:name="_Toc192952073"/>
      <w:r>
        <w:t>Logical Scheme</w:t>
      </w:r>
      <w:bookmarkEnd w:id="28"/>
      <w:bookmarkEnd w:id="29"/>
      <w:bookmarkEnd w:id="30"/>
      <w:bookmarkEnd w:id="31"/>
    </w:p>
    <w:bookmarkEnd w:id="23"/>
    <w:p w14:paraId="3963EE6B" w14:textId="6F2D0D61" w:rsidR="006F645E" w:rsidRDefault="00A86048" w:rsidP="00500742">
      <w:pPr>
        <w:pStyle w:val="Pagrindinistekstas"/>
      </w:pPr>
      <w:r>
        <w:rPr>
          <w:noProof/>
        </w:rPr>
        <w:drawing>
          <wp:inline distT="0" distB="0" distL="0" distR="0" wp14:anchorId="413BC179" wp14:editId="15E18479">
            <wp:extent cx="5314950" cy="2982262"/>
            <wp:effectExtent l="0" t="0" r="0" b="889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_Migle_Skystimaite_HW_PoliticalCampaign_dia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0057" cy="2990739"/>
                    </a:xfrm>
                    <a:prstGeom prst="rect">
                      <a:avLst/>
                    </a:prstGeom>
                  </pic:spPr>
                </pic:pic>
              </a:graphicData>
            </a:graphic>
          </wp:inline>
        </w:drawing>
      </w:r>
    </w:p>
    <w:p w14:paraId="39591329" w14:textId="2940DE18" w:rsidR="006F645E" w:rsidRDefault="006F645E" w:rsidP="00500742">
      <w:pPr>
        <w:pStyle w:val="Pagrindinistekstas"/>
      </w:pPr>
    </w:p>
    <w:p w14:paraId="3894FC29" w14:textId="059E1F60" w:rsidR="006F645E" w:rsidRDefault="00407DD5" w:rsidP="006F645E">
      <w:pPr>
        <w:pStyle w:val="Antrat2"/>
        <w:keepNext w:val="0"/>
        <w:ind w:left="851" w:hanging="851"/>
      </w:pPr>
      <w:bookmarkStart w:id="32" w:name="_Toc62212637"/>
      <w:bookmarkStart w:id="33" w:name="_Toc192952074"/>
      <w:r>
        <w:t>O</w:t>
      </w:r>
      <w:r w:rsidR="006F645E">
        <w:t>bjects</w:t>
      </w:r>
      <w:bookmarkEnd w:id="32"/>
      <w:bookmarkEnd w:id="33"/>
    </w:p>
    <w:p w14:paraId="194E0023" w14:textId="14702178" w:rsidR="006F645E" w:rsidRPr="00A86048" w:rsidRDefault="00A86048" w:rsidP="006F645E">
      <w:pPr>
        <w:pStyle w:val="Pagrindinistekstas"/>
        <w:rPr>
          <w:b/>
        </w:rPr>
      </w:pPr>
      <w:r w:rsidRPr="00A86048">
        <w:rPr>
          <w:b/>
        </w:rPr>
        <w:t>1. Donor Table</w:t>
      </w:r>
    </w:p>
    <w:p w14:paraId="71AA236F" w14:textId="56171F4D" w:rsidR="006F645E" w:rsidRDefault="00A86048" w:rsidP="006F645E">
      <w:pPr>
        <w:pStyle w:val="Pagrindinistekstas"/>
      </w:pPr>
      <w:r w:rsidRPr="00A86048">
        <w:t>The Donor table stores information about individuals or organizations that contribute donations to political campaigns.</w:t>
      </w:r>
    </w:p>
    <w:p w14:paraId="72C5EF5E" w14:textId="77777777" w:rsidR="006F645E" w:rsidRDefault="006F645E"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0993FFF0" w:rsidR="00BE17E0" w:rsidRDefault="00A86048" w:rsidP="006F645E">
            <w:pPr>
              <w:pStyle w:val="Pagrindinistekstas"/>
            </w:pPr>
            <w:r>
              <w:t xml:space="preserve"> Donor</w:t>
            </w:r>
          </w:p>
        </w:tc>
        <w:tc>
          <w:tcPr>
            <w:tcW w:w="2302" w:type="dxa"/>
          </w:tcPr>
          <w:p w14:paraId="5287EB7E" w14:textId="0C6E5569" w:rsidR="00BE17E0" w:rsidRDefault="00A86048" w:rsidP="006F645E">
            <w:pPr>
              <w:pStyle w:val="Pagrindinistekstas"/>
            </w:pPr>
            <w:proofErr w:type="spellStart"/>
            <w:r>
              <w:t>Donor_id</w:t>
            </w:r>
            <w:proofErr w:type="spellEnd"/>
          </w:p>
        </w:tc>
        <w:tc>
          <w:tcPr>
            <w:tcW w:w="2302" w:type="dxa"/>
          </w:tcPr>
          <w:p w14:paraId="43622687" w14:textId="1369EFC8" w:rsidR="00BE17E0" w:rsidRDefault="00A86048" w:rsidP="006F645E">
            <w:pPr>
              <w:pStyle w:val="Pagrindinistekstas"/>
            </w:pPr>
            <w:r>
              <w:t>Unique identifier for each donor, PK</w:t>
            </w:r>
          </w:p>
        </w:tc>
        <w:tc>
          <w:tcPr>
            <w:tcW w:w="2302" w:type="dxa"/>
          </w:tcPr>
          <w:p w14:paraId="276CD625" w14:textId="7C3CCF45" w:rsidR="00BE17E0" w:rsidRDefault="00A86048" w:rsidP="006F645E">
            <w:pPr>
              <w:pStyle w:val="Pagrindinistekstas"/>
            </w:pPr>
            <w:proofErr w:type="spellStart"/>
            <w:r>
              <w:t>Int</w:t>
            </w:r>
            <w:proofErr w:type="spellEnd"/>
          </w:p>
        </w:tc>
      </w:tr>
      <w:tr w:rsidR="00BE17E0" w14:paraId="44050B2A" w14:textId="77777777" w:rsidTr="00BE17E0">
        <w:trPr>
          <w:trHeight w:val="432"/>
        </w:trPr>
        <w:tc>
          <w:tcPr>
            <w:tcW w:w="2302" w:type="dxa"/>
            <w:vMerge/>
          </w:tcPr>
          <w:p w14:paraId="3310B3B8" w14:textId="77777777" w:rsidR="00BE17E0" w:rsidRDefault="00BE17E0" w:rsidP="006F645E">
            <w:pPr>
              <w:pStyle w:val="Pagrindinistekstas"/>
            </w:pPr>
          </w:p>
        </w:tc>
        <w:tc>
          <w:tcPr>
            <w:tcW w:w="2302" w:type="dxa"/>
          </w:tcPr>
          <w:p w14:paraId="22CB5DE1" w14:textId="35E567F9" w:rsidR="00BE17E0" w:rsidRDefault="00A86048" w:rsidP="006F645E">
            <w:pPr>
              <w:pStyle w:val="Pagrindinistekstas"/>
            </w:pPr>
            <w:r>
              <w:t>name</w:t>
            </w:r>
          </w:p>
        </w:tc>
        <w:tc>
          <w:tcPr>
            <w:tcW w:w="2302" w:type="dxa"/>
          </w:tcPr>
          <w:p w14:paraId="6EDD57E1" w14:textId="2C9F816B" w:rsidR="00BE17E0" w:rsidRDefault="00A86048" w:rsidP="006F645E">
            <w:pPr>
              <w:pStyle w:val="Pagrindinistekstas"/>
            </w:pPr>
            <w:r>
              <w:t>Name of the donor</w:t>
            </w:r>
            <w:r w:rsidR="003E7A11">
              <w:t>, NOT NULL</w:t>
            </w:r>
          </w:p>
        </w:tc>
        <w:tc>
          <w:tcPr>
            <w:tcW w:w="2302" w:type="dxa"/>
          </w:tcPr>
          <w:p w14:paraId="3C813618" w14:textId="0B35B36A" w:rsidR="00BE17E0" w:rsidRDefault="00A86048" w:rsidP="006F645E">
            <w:pPr>
              <w:pStyle w:val="Pagrindinistekstas"/>
            </w:pPr>
            <w:r>
              <w:t>VARCHAR(255)</w:t>
            </w:r>
          </w:p>
        </w:tc>
      </w:tr>
      <w:tr w:rsidR="00A86048" w14:paraId="0ADE6DE9" w14:textId="77777777" w:rsidTr="00A86048">
        <w:trPr>
          <w:trHeight w:val="432"/>
        </w:trPr>
        <w:tc>
          <w:tcPr>
            <w:tcW w:w="2302" w:type="dxa"/>
            <w:vMerge/>
          </w:tcPr>
          <w:p w14:paraId="35BE428B" w14:textId="77777777" w:rsidR="00A86048" w:rsidRDefault="00A86048" w:rsidP="00A86048">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5F0B8DF5" w14:textId="0778AA7A" w:rsidR="00A86048" w:rsidRDefault="00A86048" w:rsidP="00A86048">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5951EA6F" w14:textId="37DF5D42" w:rsidR="00A86048" w:rsidRDefault="00A86048" w:rsidP="00A86048">
            <w:pPr>
              <w:pStyle w:val="Pagrindinistekstas"/>
            </w:pPr>
            <w:r>
              <w:t>Email address of the donor</w:t>
            </w:r>
            <w:r w:rsidR="003E7A11">
              <w:t>, UNIQUE</w:t>
            </w:r>
          </w:p>
        </w:tc>
        <w:tc>
          <w:tcPr>
            <w:tcW w:w="2302" w:type="dxa"/>
            <w:tcBorders>
              <w:top w:val="single" w:sz="4" w:space="0" w:color="76CDD8"/>
              <w:left w:val="single" w:sz="4" w:space="0" w:color="76CDD8"/>
              <w:bottom w:val="single" w:sz="4" w:space="0" w:color="76CDD8"/>
              <w:right w:val="single" w:sz="4" w:space="0" w:color="76CDD8"/>
            </w:tcBorders>
          </w:tcPr>
          <w:p w14:paraId="369B9CE2" w14:textId="37D6EB95" w:rsidR="00A86048" w:rsidRDefault="00A86048" w:rsidP="00A86048">
            <w:pPr>
              <w:pStyle w:val="Pagrindinistekstas"/>
            </w:pPr>
            <w:r>
              <w:t>VARCHAR(255)</w:t>
            </w:r>
          </w:p>
        </w:tc>
      </w:tr>
    </w:tbl>
    <w:p w14:paraId="11AD6816" w14:textId="5D81C3A7" w:rsidR="006F645E" w:rsidRDefault="006F645E" w:rsidP="006F645E">
      <w:pPr>
        <w:pStyle w:val="Pagrindinistekstas"/>
      </w:pPr>
    </w:p>
    <w:p w14:paraId="563BCA8A" w14:textId="6312E63B" w:rsidR="006F645E" w:rsidRDefault="00A86048" w:rsidP="006F645E">
      <w:pPr>
        <w:pStyle w:val="Pagrindinistekstas"/>
      </w:pPr>
      <w:r w:rsidRPr="00A86048">
        <w:t>One Donor can make multiple Donations (1</w:t>
      </w:r>
      <w:proofErr w:type="gramStart"/>
      <w:r w:rsidRPr="00A86048">
        <w:t>:M</w:t>
      </w:r>
      <w:proofErr w:type="gramEnd"/>
      <w:r w:rsidRPr="00A86048">
        <w:t xml:space="preserve"> relationship with Donation table).</w:t>
      </w:r>
    </w:p>
    <w:p w14:paraId="1D0B67F8" w14:textId="59A04E30" w:rsidR="006F645E" w:rsidRDefault="006F645E" w:rsidP="006F645E">
      <w:pPr>
        <w:pStyle w:val="Pagrindinistekstas"/>
      </w:pPr>
    </w:p>
    <w:p w14:paraId="75E47102" w14:textId="2B40CCA9" w:rsidR="006F645E" w:rsidRDefault="006F645E" w:rsidP="006F645E">
      <w:pPr>
        <w:pStyle w:val="Pagrindinistekstas"/>
      </w:pPr>
      <w:r>
        <w:t>Example with data</w:t>
      </w:r>
    </w:p>
    <w:p w14:paraId="25867221" w14:textId="77777777" w:rsidR="00BE17E0" w:rsidRDefault="00BE17E0"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A86048" w14:paraId="7D509B5F" w14:textId="77777777" w:rsidTr="004B3584">
        <w:trPr>
          <w:trHeight w:val="292"/>
        </w:trPr>
        <w:tc>
          <w:tcPr>
            <w:tcW w:w="2302" w:type="dxa"/>
            <w:shd w:val="clear" w:color="auto" w:fill="76CDD8"/>
          </w:tcPr>
          <w:p w14:paraId="786CAE32" w14:textId="348BC93F" w:rsidR="00A86048" w:rsidRPr="00BE17E0" w:rsidRDefault="00A86048" w:rsidP="00A86048">
            <w:pPr>
              <w:pStyle w:val="Pagrindinistekstas"/>
              <w:widowControl w:val="0"/>
              <w:spacing w:line="360" w:lineRule="auto"/>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7C63B6B0" w14:textId="5C38DB66" w:rsidR="00A86048" w:rsidRPr="00BE17E0" w:rsidRDefault="00A86048"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86467F7" w14:textId="67098EB5" w:rsidR="00A86048" w:rsidRPr="00BE17E0" w:rsidRDefault="00A86048" w:rsidP="00A86048">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A86048" w14:paraId="675CC18D" w14:textId="77777777" w:rsidTr="00BE17E0">
        <w:trPr>
          <w:trHeight w:val="432"/>
        </w:trPr>
        <w:tc>
          <w:tcPr>
            <w:tcW w:w="2302" w:type="dxa"/>
          </w:tcPr>
          <w:p w14:paraId="1865802E" w14:textId="79FDA6B9" w:rsidR="00A86048" w:rsidRDefault="00A86048" w:rsidP="004B3584">
            <w:pPr>
              <w:pStyle w:val="Pagrindinistekstas"/>
            </w:pPr>
            <w:r>
              <w:t>1</w:t>
            </w:r>
          </w:p>
        </w:tc>
        <w:tc>
          <w:tcPr>
            <w:tcW w:w="2302" w:type="dxa"/>
          </w:tcPr>
          <w:p w14:paraId="08F31126" w14:textId="2258802D" w:rsidR="00A86048" w:rsidRDefault="00A86048" w:rsidP="004B3584">
            <w:pPr>
              <w:pStyle w:val="Pagrindinistekstas"/>
            </w:pPr>
            <w:r>
              <w:t xml:space="preserve">Migle </w:t>
            </w:r>
            <w:proofErr w:type="spellStart"/>
            <w:r>
              <w:t>Skystimaite</w:t>
            </w:r>
            <w:proofErr w:type="spellEnd"/>
          </w:p>
        </w:tc>
        <w:tc>
          <w:tcPr>
            <w:tcW w:w="2302" w:type="dxa"/>
          </w:tcPr>
          <w:p w14:paraId="6FE58743" w14:textId="135230C5" w:rsidR="00A86048" w:rsidRDefault="00A86048" w:rsidP="004B3584">
            <w:pPr>
              <w:pStyle w:val="Pagrindinistekstas"/>
            </w:pPr>
            <w:r>
              <w:t>miglesky@gmail.com</w:t>
            </w:r>
          </w:p>
        </w:tc>
      </w:tr>
      <w:tr w:rsidR="00A86048" w14:paraId="38FF5178" w14:textId="77777777" w:rsidTr="00A86048">
        <w:trPr>
          <w:trHeight w:val="432"/>
        </w:trPr>
        <w:tc>
          <w:tcPr>
            <w:tcW w:w="2302" w:type="dxa"/>
            <w:tcBorders>
              <w:top w:val="single" w:sz="4" w:space="0" w:color="76CDD8"/>
              <w:left w:val="single" w:sz="4" w:space="0" w:color="76CDD8"/>
              <w:bottom w:val="single" w:sz="4" w:space="0" w:color="76CDD8"/>
              <w:right w:val="single" w:sz="4" w:space="0" w:color="76CDD8"/>
            </w:tcBorders>
          </w:tcPr>
          <w:p w14:paraId="6AA82564" w14:textId="3D6F73AF" w:rsidR="00A86048" w:rsidRDefault="00A86048" w:rsidP="004B3584">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4FAF686F" w14:textId="3A949255" w:rsidR="00A86048" w:rsidRDefault="00A86048" w:rsidP="004B3584">
            <w:pPr>
              <w:pStyle w:val="Pagrindinistekstas"/>
            </w:pPr>
            <w:r>
              <w:t>Jane doe</w:t>
            </w:r>
          </w:p>
        </w:tc>
        <w:tc>
          <w:tcPr>
            <w:tcW w:w="2302" w:type="dxa"/>
            <w:tcBorders>
              <w:top w:val="single" w:sz="4" w:space="0" w:color="76CDD8"/>
              <w:left w:val="single" w:sz="4" w:space="0" w:color="76CDD8"/>
              <w:bottom w:val="single" w:sz="4" w:space="0" w:color="76CDD8"/>
              <w:right w:val="single" w:sz="4" w:space="0" w:color="76CDD8"/>
            </w:tcBorders>
          </w:tcPr>
          <w:p w14:paraId="174654E0" w14:textId="630D3358" w:rsidR="00A86048" w:rsidRDefault="00A86048" w:rsidP="004B3584">
            <w:pPr>
              <w:pStyle w:val="Pagrindinistekstas"/>
            </w:pPr>
            <w:r>
              <w:t>Jane.doe@gmail.com</w:t>
            </w:r>
          </w:p>
        </w:tc>
      </w:tr>
    </w:tbl>
    <w:p w14:paraId="455288B0" w14:textId="0A5290D9" w:rsidR="00BE17E0" w:rsidRDefault="00BE17E0" w:rsidP="006F645E">
      <w:pPr>
        <w:pStyle w:val="Pagrindinistekstas"/>
      </w:pPr>
    </w:p>
    <w:p w14:paraId="7CBF3DD4" w14:textId="44518CD0" w:rsidR="00A86048" w:rsidRPr="00A86048" w:rsidRDefault="00A86048" w:rsidP="00A86048">
      <w:pPr>
        <w:pStyle w:val="Pagrindinistekstas"/>
        <w:rPr>
          <w:b/>
        </w:rPr>
      </w:pPr>
      <w:r w:rsidRPr="00A86048">
        <w:rPr>
          <w:b/>
        </w:rPr>
        <w:t>2. Donation Table</w:t>
      </w:r>
    </w:p>
    <w:p w14:paraId="410AE2D6" w14:textId="764530F5" w:rsidR="00A86048" w:rsidRDefault="00B369E1" w:rsidP="00A86048">
      <w:pPr>
        <w:pStyle w:val="Pagrindinistekstas"/>
      </w:pPr>
      <w:r w:rsidRPr="00B369E1">
        <w:t>The Donation table records financial contributions made by donors to specific campaigns.</w:t>
      </w:r>
    </w:p>
    <w:p w14:paraId="57740B68" w14:textId="77777777" w:rsidR="00B369E1" w:rsidRDefault="00B369E1" w:rsidP="00A86048">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86048" w14:paraId="46D9F2D2" w14:textId="77777777" w:rsidTr="004B3584">
        <w:trPr>
          <w:trHeight w:val="292"/>
        </w:trPr>
        <w:tc>
          <w:tcPr>
            <w:tcW w:w="2302" w:type="dxa"/>
            <w:shd w:val="clear" w:color="auto" w:fill="76CDD8"/>
          </w:tcPr>
          <w:p w14:paraId="0B425A66"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B92A817"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4473434"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AAA6B10"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86048" w14:paraId="6EA01557" w14:textId="77777777" w:rsidTr="004B3584">
        <w:trPr>
          <w:trHeight w:val="432"/>
        </w:trPr>
        <w:tc>
          <w:tcPr>
            <w:tcW w:w="2302" w:type="dxa"/>
            <w:vMerge w:val="restart"/>
          </w:tcPr>
          <w:p w14:paraId="324529FF" w14:textId="69AD2AC7" w:rsidR="00A86048" w:rsidRDefault="00A86048" w:rsidP="004B3584">
            <w:pPr>
              <w:pStyle w:val="Pagrindinistekstas"/>
            </w:pPr>
            <w:r>
              <w:t xml:space="preserve"> D</w:t>
            </w:r>
            <w:r w:rsidR="00B369E1">
              <w:t>onation</w:t>
            </w:r>
          </w:p>
        </w:tc>
        <w:tc>
          <w:tcPr>
            <w:tcW w:w="2302" w:type="dxa"/>
          </w:tcPr>
          <w:p w14:paraId="2268EEF6" w14:textId="4512F9D4" w:rsidR="00A86048" w:rsidRDefault="00B369E1" w:rsidP="004B3584">
            <w:pPr>
              <w:pStyle w:val="Pagrindinistekstas"/>
            </w:pPr>
            <w:proofErr w:type="spellStart"/>
            <w:r>
              <w:t>Donation_id</w:t>
            </w:r>
            <w:proofErr w:type="spellEnd"/>
          </w:p>
        </w:tc>
        <w:tc>
          <w:tcPr>
            <w:tcW w:w="2302" w:type="dxa"/>
          </w:tcPr>
          <w:p w14:paraId="2EA4063F" w14:textId="0AB309CE" w:rsidR="00A86048" w:rsidRDefault="00B369E1" w:rsidP="004B3584">
            <w:pPr>
              <w:pStyle w:val="Pagrindinistekstas"/>
            </w:pPr>
            <w:r>
              <w:t>Unique identifier for each donation</w:t>
            </w:r>
            <w:r w:rsidR="00A86048">
              <w:t>, PK</w:t>
            </w:r>
          </w:p>
        </w:tc>
        <w:tc>
          <w:tcPr>
            <w:tcW w:w="2302" w:type="dxa"/>
          </w:tcPr>
          <w:p w14:paraId="65905F2C" w14:textId="77777777" w:rsidR="00A86048" w:rsidRDefault="00A86048" w:rsidP="004B3584">
            <w:pPr>
              <w:pStyle w:val="Pagrindinistekstas"/>
            </w:pPr>
            <w:proofErr w:type="spellStart"/>
            <w:r>
              <w:t>Int</w:t>
            </w:r>
            <w:proofErr w:type="spellEnd"/>
          </w:p>
        </w:tc>
      </w:tr>
      <w:tr w:rsidR="00A86048" w14:paraId="7703FDBD" w14:textId="77777777" w:rsidTr="004B3584">
        <w:trPr>
          <w:trHeight w:val="432"/>
        </w:trPr>
        <w:tc>
          <w:tcPr>
            <w:tcW w:w="2302" w:type="dxa"/>
            <w:vMerge/>
          </w:tcPr>
          <w:p w14:paraId="0E5F9C33" w14:textId="77777777" w:rsidR="00A86048" w:rsidRDefault="00A86048" w:rsidP="004B3584">
            <w:pPr>
              <w:pStyle w:val="Pagrindinistekstas"/>
            </w:pPr>
          </w:p>
        </w:tc>
        <w:tc>
          <w:tcPr>
            <w:tcW w:w="2302" w:type="dxa"/>
          </w:tcPr>
          <w:p w14:paraId="04F81218" w14:textId="2377830D" w:rsidR="00A86048" w:rsidRDefault="00B369E1" w:rsidP="004B3584">
            <w:pPr>
              <w:pStyle w:val="Pagrindinistekstas"/>
            </w:pPr>
            <w:proofErr w:type="spellStart"/>
            <w:r>
              <w:t>Donor_id</w:t>
            </w:r>
            <w:proofErr w:type="spellEnd"/>
          </w:p>
        </w:tc>
        <w:tc>
          <w:tcPr>
            <w:tcW w:w="2302" w:type="dxa"/>
          </w:tcPr>
          <w:p w14:paraId="3BDAD3B9" w14:textId="0EABF161" w:rsidR="00A86048" w:rsidRDefault="00B369E1" w:rsidP="00B369E1">
            <w:pPr>
              <w:pStyle w:val="Pagrindinistekstas"/>
            </w:pPr>
            <w:r>
              <w:t>Donor reference, FK</w:t>
            </w:r>
          </w:p>
        </w:tc>
        <w:tc>
          <w:tcPr>
            <w:tcW w:w="2302" w:type="dxa"/>
          </w:tcPr>
          <w:p w14:paraId="54F9321A" w14:textId="053195B4" w:rsidR="00A86048" w:rsidRDefault="00B369E1" w:rsidP="004B3584">
            <w:pPr>
              <w:pStyle w:val="Pagrindinistekstas"/>
            </w:pPr>
            <w:proofErr w:type="spellStart"/>
            <w:r>
              <w:t>Int</w:t>
            </w:r>
            <w:proofErr w:type="spellEnd"/>
          </w:p>
        </w:tc>
      </w:tr>
      <w:tr w:rsidR="00A86048" w14:paraId="2A8A9D4A" w14:textId="77777777" w:rsidTr="004B3584">
        <w:trPr>
          <w:trHeight w:val="432"/>
        </w:trPr>
        <w:tc>
          <w:tcPr>
            <w:tcW w:w="2302" w:type="dxa"/>
            <w:vMerge/>
          </w:tcPr>
          <w:p w14:paraId="6F2A23E2" w14:textId="77777777" w:rsidR="00A86048" w:rsidRDefault="00A86048"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EAF886B" w14:textId="7F65B2D2" w:rsidR="00A86048" w:rsidRDefault="00B369E1" w:rsidP="004B3584">
            <w:pPr>
              <w:pStyle w:val="Pagrindinistekstas"/>
            </w:pPr>
            <w:proofErr w:type="spellStart"/>
            <w:r>
              <w:t>Campaign_id</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6F113953" w14:textId="4510BAA0" w:rsidR="00A86048" w:rsidRDefault="00B369E1" w:rsidP="004B3584">
            <w:pPr>
              <w:pStyle w:val="Pagrindinistekstas"/>
            </w:pPr>
            <w:r>
              <w:t>Campaign reference, FK</w:t>
            </w:r>
          </w:p>
        </w:tc>
        <w:tc>
          <w:tcPr>
            <w:tcW w:w="2302" w:type="dxa"/>
            <w:tcBorders>
              <w:top w:val="single" w:sz="4" w:space="0" w:color="76CDD8"/>
              <w:left w:val="single" w:sz="4" w:space="0" w:color="76CDD8"/>
              <w:bottom w:val="single" w:sz="4" w:space="0" w:color="76CDD8"/>
              <w:right w:val="single" w:sz="4" w:space="0" w:color="76CDD8"/>
            </w:tcBorders>
          </w:tcPr>
          <w:p w14:paraId="02D117CC" w14:textId="147BEAB2" w:rsidR="00A86048" w:rsidRDefault="00B369E1" w:rsidP="004B3584">
            <w:pPr>
              <w:pStyle w:val="Pagrindinistekstas"/>
            </w:pPr>
            <w:proofErr w:type="spellStart"/>
            <w:r>
              <w:t>Int</w:t>
            </w:r>
            <w:proofErr w:type="spellEnd"/>
          </w:p>
        </w:tc>
      </w:tr>
      <w:tr w:rsidR="00B369E1" w14:paraId="5FDDC1DF" w14:textId="77777777" w:rsidTr="00B369E1">
        <w:trPr>
          <w:trHeight w:val="432"/>
        </w:trPr>
        <w:tc>
          <w:tcPr>
            <w:tcW w:w="2302" w:type="dxa"/>
            <w:vMerge/>
          </w:tcPr>
          <w:p w14:paraId="3B046DAE"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3F08BF8" w14:textId="1780FF70" w:rsidR="00B369E1" w:rsidRDefault="00B369E1"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2E36882E" w14:textId="7F4D6226" w:rsidR="00B369E1" w:rsidRDefault="00B369E1" w:rsidP="004B3584">
            <w:pPr>
              <w:pStyle w:val="Pagrindinistekstas"/>
            </w:pPr>
            <w:r>
              <w:t>Donation amount</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D131371" w14:textId="695F0927" w:rsidR="00B369E1" w:rsidRDefault="00B369E1" w:rsidP="004B3584">
            <w:pPr>
              <w:pStyle w:val="Pagrindinistekstas"/>
            </w:pPr>
            <w:r>
              <w:t>Decimal</w:t>
            </w:r>
          </w:p>
        </w:tc>
      </w:tr>
      <w:tr w:rsidR="00B369E1" w14:paraId="423ACBFF" w14:textId="77777777" w:rsidTr="00B369E1">
        <w:trPr>
          <w:trHeight w:val="432"/>
        </w:trPr>
        <w:tc>
          <w:tcPr>
            <w:tcW w:w="2302" w:type="dxa"/>
            <w:vMerge/>
          </w:tcPr>
          <w:p w14:paraId="59637089" w14:textId="77777777" w:rsidR="00B369E1" w:rsidRDefault="00B369E1" w:rsidP="004B3584">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56E12085" w14:textId="7A89843E" w:rsidR="00B369E1" w:rsidRDefault="00B369E1" w:rsidP="004B3584">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15A9659C" w14:textId="722B02DC" w:rsidR="00B369E1" w:rsidRDefault="00B369E1" w:rsidP="004B3584">
            <w:pPr>
              <w:pStyle w:val="Pagrindinistekstas"/>
            </w:pPr>
            <w:r>
              <w:t>Date of donatio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1EABDC9A" w14:textId="008C91A0" w:rsidR="00B369E1" w:rsidRDefault="00B369E1" w:rsidP="004B3584">
            <w:pPr>
              <w:pStyle w:val="Pagrindinistekstas"/>
            </w:pPr>
            <w:r>
              <w:t>Date</w:t>
            </w:r>
          </w:p>
        </w:tc>
      </w:tr>
    </w:tbl>
    <w:p w14:paraId="22C0F1DC" w14:textId="77777777" w:rsidR="00A86048" w:rsidRDefault="00A86048" w:rsidP="00A86048">
      <w:pPr>
        <w:pStyle w:val="Pagrindinistekstas"/>
      </w:pPr>
    </w:p>
    <w:p w14:paraId="24D51529" w14:textId="77777777" w:rsidR="00B369E1" w:rsidRDefault="00B369E1" w:rsidP="00B369E1">
      <w:pPr>
        <w:pStyle w:val="Pagrindinistekstas"/>
      </w:pPr>
      <w:r>
        <w:t>Each Donation is linked to one Donor (M</w:t>
      </w:r>
      <w:proofErr w:type="gramStart"/>
      <w:r>
        <w:t>:1</w:t>
      </w:r>
      <w:proofErr w:type="gramEnd"/>
      <w:r>
        <w:t xml:space="preserve"> with Donor).</w:t>
      </w:r>
    </w:p>
    <w:p w14:paraId="5F0B4476" w14:textId="1D999E9D" w:rsidR="00A86048" w:rsidRDefault="00B369E1" w:rsidP="00B369E1">
      <w:pPr>
        <w:pStyle w:val="Pagrindinistekstas"/>
      </w:pPr>
      <w:r>
        <w:t>Each Donation is linked to one Campaign (M</w:t>
      </w:r>
      <w:proofErr w:type="gramStart"/>
      <w:r>
        <w:t>:1</w:t>
      </w:r>
      <w:proofErr w:type="gramEnd"/>
      <w:r>
        <w:t xml:space="preserve"> with Campaign).</w:t>
      </w:r>
    </w:p>
    <w:p w14:paraId="4E4E3DE8" w14:textId="77777777" w:rsidR="00A86048" w:rsidRDefault="00A86048" w:rsidP="00A86048">
      <w:pPr>
        <w:pStyle w:val="Pagrindinistekstas"/>
      </w:pPr>
    </w:p>
    <w:p w14:paraId="7C06A9FA" w14:textId="77777777" w:rsidR="00B369E1" w:rsidRDefault="00B369E1" w:rsidP="00A86048">
      <w:pPr>
        <w:pStyle w:val="Pagrindinistekstas"/>
      </w:pPr>
    </w:p>
    <w:p w14:paraId="263FD551" w14:textId="77777777" w:rsidR="00B369E1" w:rsidRDefault="00B369E1" w:rsidP="00A86048">
      <w:pPr>
        <w:pStyle w:val="Pagrindinistekstas"/>
      </w:pPr>
    </w:p>
    <w:p w14:paraId="6D562D1C" w14:textId="77777777" w:rsidR="00B369E1" w:rsidRDefault="00B369E1" w:rsidP="00A86048">
      <w:pPr>
        <w:pStyle w:val="Pagrindinistekstas"/>
      </w:pPr>
    </w:p>
    <w:p w14:paraId="2B382857" w14:textId="77777777" w:rsidR="00B369E1" w:rsidRDefault="00B369E1" w:rsidP="00A86048">
      <w:pPr>
        <w:pStyle w:val="Pagrindinistekstas"/>
      </w:pPr>
    </w:p>
    <w:p w14:paraId="2AA9BB5C" w14:textId="108075E9" w:rsidR="00A86048" w:rsidRDefault="00A86048" w:rsidP="00A86048">
      <w:pPr>
        <w:pStyle w:val="Pagrindinistekstas"/>
      </w:pPr>
      <w:r>
        <w:t>Example with data</w:t>
      </w:r>
    </w:p>
    <w:tbl>
      <w:tblPr>
        <w:tblpPr w:leftFromText="180" w:rightFromText="180" w:vertAnchor="text" w:horzAnchor="margin" w:tblpXSpec="center" w:tblpY="274"/>
        <w:tblW w:w="1151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gridCol w:w="2302"/>
      </w:tblGrid>
      <w:tr w:rsidR="00B369E1" w14:paraId="08B9712D" w14:textId="77777777" w:rsidTr="00B369E1">
        <w:trPr>
          <w:trHeight w:val="292"/>
        </w:trPr>
        <w:tc>
          <w:tcPr>
            <w:tcW w:w="2302" w:type="dxa"/>
            <w:shd w:val="clear" w:color="auto" w:fill="76CDD8"/>
          </w:tcPr>
          <w:p w14:paraId="70053947" w14:textId="5DE511FC" w:rsidR="00B369E1" w:rsidRPr="00BE17E0"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Donation_id</w:t>
            </w:r>
            <w:proofErr w:type="spellEnd"/>
          </w:p>
        </w:tc>
        <w:tc>
          <w:tcPr>
            <w:tcW w:w="2302" w:type="dxa"/>
            <w:shd w:val="clear" w:color="auto" w:fill="76CDD8"/>
          </w:tcPr>
          <w:p w14:paraId="13734212" w14:textId="4DE7E930" w:rsidR="00B369E1" w:rsidRPr="00BE17E0" w:rsidRDefault="00B369E1" w:rsidP="00B369E1">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47BA67F5" w14:textId="30EBAE3E" w:rsidR="00B369E1"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532FD6A" w14:textId="1BAA2D20" w:rsidR="00B369E1" w:rsidRPr="00BE17E0"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2030BC6D" w14:textId="44732F1B" w:rsidR="00B369E1"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date</w:t>
            </w:r>
          </w:p>
        </w:tc>
      </w:tr>
      <w:tr w:rsidR="00B369E1" w14:paraId="3D504119" w14:textId="77777777" w:rsidTr="00B369E1">
        <w:trPr>
          <w:trHeight w:val="432"/>
        </w:trPr>
        <w:tc>
          <w:tcPr>
            <w:tcW w:w="2302" w:type="dxa"/>
          </w:tcPr>
          <w:p w14:paraId="4D377B14" w14:textId="37EB8BFA" w:rsidR="00B369E1" w:rsidRDefault="00B369E1" w:rsidP="00B369E1">
            <w:pPr>
              <w:pStyle w:val="Pagrindinistekstas"/>
            </w:pPr>
            <w:r>
              <w:t>101</w:t>
            </w:r>
          </w:p>
        </w:tc>
        <w:tc>
          <w:tcPr>
            <w:tcW w:w="2302" w:type="dxa"/>
          </w:tcPr>
          <w:p w14:paraId="64797CCA" w14:textId="26FBC0A9" w:rsidR="00B369E1" w:rsidRDefault="00B369E1" w:rsidP="00B369E1">
            <w:pPr>
              <w:pStyle w:val="Pagrindinistekstas"/>
            </w:pPr>
            <w:r>
              <w:t>1</w:t>
            </w:r>
          </w:p>
        </w:tc>
        <w:tc>
          <w:tcPr>
            <w:tcW w:w="2302" w:type="dxa"/>
          </w:tcPr>
          <w:p w14:paraId="23B53903" w14:textId="449C1AAC" w:rsidR="00B369E1" w:rsidRDefault="00B369E1" w:rsidP="00B369E1">
            <w:pPr>
              <w:pStyle w:val="Pagrindinistekstas"/>
            </w:pPr>
            <w:r>
              <w:t>10</w:t>
            </w:r>
          </w:p>
        </w:tc>
        <w:tc>
          <w:tcPr>
            <w:tcW w:w="2302" w:type="dxa"/>
          </w:tcPr>
          <w:p w14:paraId="7A58E394" w14:textId="7E03D9AB" w:rsidR="00B369E1" w:rsidRDefault="00B369E1" w:rsidP="00B369E1">
            <w:pPr>
              <w:pStyle w:val="Pagrindinistekstas"/>
            </w:pPr>
            <w:r>
              <w:t>500.00</w:t>
            </w:r>
          </w:p>
        </w:tc>
        <w:tc>
          <w:tcPr>
            <w:tcW w:w="2302" w:type="dxa"/>
          </w:tcPr>
          <w:p w14:paraId="3F1FAD83" w14:textId="77E511A2" w:rsidR="00B369E1" w:rsidRDefault="00B369E1" w:rsidP="00B369E1">
            <w:pPr>
              <w:pStyle w:val="Pagrindinistekstas"/>
            </w:pPr>
            <w:r w:rsidRPr="00B369E1">
              <w:t>2024-01-15</w:t>
            </w:r>
          </w:p>
        </w:tc>
      </w:tr>
      <w:tr w:rsidR="00B369E1" w14:paraId="6780FF23" w14:textId="77777777" w:rsidTr="00B369E1">
        <w:trPr>
          <w:trHeight w:val="432"/>
        </w:trPr>
        <w:tc>
          <w:tcPr>
            <w:tcW w:w="2302" w:type="dxa"/>
            <w:tcBorders>
              <w:top w:val="single" w:sz="4" w:space="0" w:color="76CDD8"/>
              <w:left w:val="single" w:sz="4" w:space="0" w:color="76CDD8"/>
              <w:bottom w:val="single" w:sz="4" w:space="0" w:color="76CDD8"/>
              <w:right w:val="single" w:sz="4" w:space="0" w:color="76CDD8"/>
            </w:tcBorders>
          </w:tcPr>
          <w:p w14:paraId="4ADE3300" w14:textId="114B9801" w:rsidR="00B369E1" w:rsidRDefault="00B369E1" w:rsidP="00B369E1">
            <w:pPr>
              <w:pStyle w:val="Pagrindinistekstas"/>
            </w:pPr>
            <w:r>
              <w:t>102</w:t>
            </w:r>
          </w:p>
        </w:tc>
        <w:tc>
          <w:tcPr>
            <w:tcW w:w="2302" w:type="dxa"/>
            <w:tcBorders>
              <w:top w:val="single" w:sz="4" w:space="0" w:color="76CDD8"/>
              <w:left w:val="single" w:sz="4" w:space="0" w:color="76CDD8"/>
              <w:bottom w:val="single" w:sz="4" w:space="0" w:color="76CDD8"/>
              <w:right w:val="single" w:sz="4" w:space="0" w:color="76CDD8"/>
            </w:tcBorders>
          </w:tcPr>
          <w:p w14:paraId="49575573" w14:textId="7CD62A6D" w:rsidR="00B369E1" w:rsidRDefault="00B369E1" w:rsidP="00B369E1">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3675FD70" w14:textId="3FD059E6" w:rsidR="00B369E1" w:rsidRDefault="00B369E1" w:rsidP="00B369E1">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6788714D" w14:textId="7DFE54B7" w:rsidR="00B369E1" w:rsidRDefault="00B369E1" w:rsidP="00B369E1">
            <w:pPr>
              <w:pStyle w:val="Pagrindinistekstas"/>
            </w:pPr>
            <w:r>
              <w:t>300.00</w:t>
            </w:r>
          </w:p>
        </w:tc>
        <w:tc>
          <w:tcPr>
            <w:tcW w:w="2302" w:type="dxa"/>
            <w:tcBorders>
              <w:top w:val="single" w:sz="4" w:space="0" w:color="76CDD8"/>
              <w:left w:val="single" w:sz="4" w:space="0" w:color="76CDD8"/>
              <w:bottom w:val="single" w:sz="4" w:space="0" w:color="76CDD8"/>
              <w:right w:val="single" w:sz="4" w:space="0" w:color="76CDD8"/>
            </w:tcBorders>
          </w:tcPr>
          <w:p w14:paraId="786F78FA" w14:textId="0DC295F5" w:rsidR="00B369E1" w:rsidRDefault="00B369E1" w:rsidP="00B369E1">
            <w:pPr>
              <w:pStyle w:val="Pagrindinistekstas"/>
            </w:pPr>
            <w:r>
              <w:t>2024-02-10</w:t>
            </w:r>
          </w:p>
        </w:tc>
      </w:tr>
    </w:tbl>
    <w:p w14:paraId="4C85763D" w14:textId="77777777" w:rsidR="00A86048" w:rsidRDefault="00A86048" w:rsidP="00A86048">
      <w:pPr>
        <w:pStyle w:val="Pagrindinistekstas"/>
      </w:pPr>
    </w:p>
    <w:p w14:paraId="64219177" w14:textId="77777777" w:rsidR="00B369E1" w:rsidRDefault="00B369E1" w:rsidP="00B369E1">
      <w:pPr>
        <w:pStyle w:val="Pagrindinistekstas"/>
      </w:pPr>
    </w:p>
    <w:p w14:paraId="76D6759E" w14:textId="16464BC7" w:rsidR="00B369E1" w:rsidRPr="00B369E1" w:rsidRDefault="00B369E1" w:rsidP="00B369E1">
      <w:pPr>
        <w:pStyle w:val="Pagrindinistekstas"/>
        <w:rPr>
          <w:b/>
        </w:rPr>
      </w:pPr>
      <w:r w:rsidRPr="00B369E1">
        <w:rPr>
          <w:b/>
        </w:rPr>
        <w:t>3. Campaign Table</w:t>
      </w:r>
    </w:p>
    <w:p w14:paraId="55552DCC" w14:textId="69BD472D" w:rsidR="00B369E1" w:rsidRDefault="00D223AE" w:rsidP="00B369E1">
      <w:pPr>
        <w:pStyle w:val="Pagrindinistekstas"/>
      </w:pPr>
      <w:r w:rsidRPr="00D223AE">
        <w:t>The Campaign table represents a political campaign, storing details about the campaign and its timeline.</w:t>
      </w:r>
    </w:p>
    <w:p w14:paraId="1D608BCD" w14:textId="77777777" w:rsidR="00D223AE" w:rsidRDefault="00D223AE" w:rsidP="00B369E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369E1" w14:paraId="6F36E291" w14:textId="77777777" w:rsidTr="004B3584">
        <w:trPr>
          <w:trHeight w:val="292"/>
        </w:trPr>
        <w:tc>
          <w:tcPr>
            <w:tcW w:w="2302" w:type="dxa"/>
            <w:shd w:val="clear" w:color="auto" w:fill="76CDD8"/>
          </w:tcPr>
          <w:p w14:paraId="3FCACC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226021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72BD8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2F720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69E1" w14:paraId="00EC8E7B" w14:textId="77777777" w:rsidTr="004B3584">
        <w:trPr>
          <w:trHeight w:val="432"/>
        </w:trPr>
        <w:tc>
          <w:tcPr>
            <w:tcW w:w="2302" w:type="dxa"/>
            <w:vMerge w:val="restart"/>
          </w:tcPr>
          <w:p w14:paraId="279EB4F6" w14:textId="61F342C7" w:rsidR="00B369E1" w:rsidRDefault="007D3B7F" w:rsidP="004B3584">
            <w:pPr>
              <w:pStyle w:val="Pagrindinistekstas"/>
            </w:pPr>
            <w:r>
              <w:t>Campaign</w:t>
            </w:r>
          </w:p>
        </w:tc>
        <w:tc>
          <w:tcPr>
            <w:tcW w:w="2302" w:type="dxa"/>
          </w:tcPr>
          <w:p w14:paraId="0E910495" w14:textId="22715992" w:rsidR="00B369E1" w:rsidRDefault="007D3B7F" w:rsidP="004B3584">
            <w:pPr>
              <w:pStyle w:val="Pagrindinistekstas"/>
            </w:pPr>
            <w:proofErr w:type="spellStart"/>
            <w:r>
              <w:t>Campaign_id</w:t>
            </w:r>
            <w:proofErr w:type="spellEnd"/>
          </w:p>
        </w:tc>
        <w:tc>
          <w:tcPr>
            <w:tcW w:w="2302" w:type="dxa"/>
          </w:tcPr>
          <w:p w14:paraId="6C6978FB" w14:textId="1D8E626D" w:rsidR="00B369E1" w:rsidRDefault="00F60154" w:rsidP="004B3584">
            <w:pPr>
              <w:pStyle w:val="Pagrindinistekstas"/>
            </w:pPr>
            <w:r>
              <w:t>Unique identifier for each campaign</w:t>
            </w:r>
            <w:r w:rsidR="00B369E1">
              <w:t>, PK</w:t>
            </w:r>
          </w:p>
        </w:tc>
        <w:tc>
          <w:tcPr>
            <w:tcW w:w="2302" w:type="dxa"/>
          </w:tcPr>
          <w:p w14:paraId="25531F82" w14:textId="77777777" w:rsidR="00B369E1" w:rsidRDefault="00B369E1" w:rsidP="004B3584">
            <w:pPr>
              <w:pStyle w:val="Pagrindinistekstas"/>
            </w:pPr>
            <w:proofErr w:type="spellStart"/>
            <w:r>
              <w:t>Int</w:t>
            </w:r>
            <w:proofErr w:type="spellEnd"/>
          </w:p>
        </w:tc>
      </w:tr>
      <w:tr w:rsidR="00B369E1" w14:paraId="10B4D301" w14:textId="77777777" w:rsidTr="004B3584">
        <w:trPr>
          <w:trHeight w:val="432"/>
        </w:trPr>
        <w:tc>
          <w:tcPr>
            <w:tcW w:w="2302" w:type="dxa"/>
            <w:vMerge/>
          </w:tcPr>
          <w:p w14:paraId="0E22A668" w14:textId="77777777" w:rsidR="00B369E1" w:rsidRDefault="00B369E1" w:rsidP="004B3584">
            <w:pPr>
              <w:pStyle w:val="Pagrindinistekstas"/>
            </w:pPr>
          </w:p>
        </w:tc>
        <w:tc>
          <w:tcPr>
            <w:tcW w:w="2302" w:type="dxa"/>
          </w:tcPr>
          <w:p w14:paraId="62568D37" w14:textId="318712F2" w:rsidR="00B369E1" w:rsidRDefault="007D3B7F" w:rsidP="004B3584">
            <w:pPr>
              <w:pStyle w:val="Pagrindinistekstas"/>
            </w:pPr>
            <w:r>
              <w:t>Name</w:t>
            </w:r>
          </w:p>
        </w:tc>
        <w:tc>
          <w:tcPr>
            <w:tcW w:w="2302" w:type="dxa"/>
          </w:tcPr>
          <w:p w14:paraId="2D746D7B" w14:textId="4CD2E7A8" w:rsidR="00B369E1" w:rsidRDefault="00F60154" w:rsidP="004B3584">
            <w:pPr>
              <w:pStyle w:val="Pagrindinistekstas"/>
            </w:pPr>
            <w:r>
              <w:t>Name of the campaign</w:t>
            </w:r>
            <w:r w:rsidR="003E7A11">
              <w:t>, NOT NULL</w:t>
            </w:r>
          </w:p>
        </w:tc>
        <w:tc>
          <w:tcPr>
            <w:tcW w:w="2302" w:type="dxa"/>
          </w:tcPr>
          <w:p w14:paraId="6698D874" w14:textId="64725859" w:rsidR="00B369E1" w:rsidRDefault="007D3B7F" w:rsidP="004B3584">
            <w:pPr>
              <w:pStyle w:val="Pagrindinistekstas"/>
            </w:pPr>
            <w:r>
              <w:t>VARCHAR(255)</w:t>
            </w:r>
          </w:p>
        </w:tc>
      </w:tr>
      <w:tr w:rsidR="00B369E1" w14:paraId="2DCD1BA5" w14:textId="77777777" w:rsidTr="004B3584">
        <w:trPr>
          <w:trHeight w:val="432"/>
        </w:trPr>
        <w:tc>
          <w:tcPr>
            <w:tcW w:w="2302" w:type="dxa"/>
            <w:vMerge/>
          </w:tcPr>
          <w:p w14:paraId="040F8052" w14:textId="77777777" w:rsidR="00B369E1" w:rsidRDefault="00B369E1"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61BA6AAE" w14:textId="1F1295BA" w:rsidR="00B369E1" w:rsidRDefault="007D3B7F" w:rsidP="004B3584">
            <w:pPr>
              <w:pStyle w:val="Pagrindinistekstas"/>
            </w:pPr>
            <w:proofErr w:type="spellStart"/>
            <w:r>
              <w:t>Start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79B8B73" w14:textId="4D3154E2" w:rsidR="00B369E1" w:rsidRDefault="00F60154" w:rsidP="004B3584">
            <w:pPr>
              <w:pStyle w:val="Pagrindinistekstas"/>
            </w:pPr>
            <w:r>
              <w:t xml:space="preserve">Start date of the </w:t>
            </w:r>
            <w:r w:rsidRPr="00F60154">
              <w:t>campaig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5418662" w14:textId="349A4DA4" w:rsidR="00B369E1" w:rsidRDefault="00F60154" w:rsidP="004B3584">
            <w:pPr>
              <w:pStyle w:val="Pagrindinistekstas"/>
            </w:pPr>
            <w:r>
              <w:t>Date</w:t>
            </w:r>
          </w:p>
        </w:tc>
      </w:tr>
      <w:tr w:rsidR="00B369E1" w14:paraId="6CAA4E53" w14:textId="77777777" w:rsidTr="004B3584">
        <w:trPr>
          <w:trHeight w:val="432"/>
        </w:trPr>
        <w:tc>
          <w:tcPr>
            <w:tcW w:w="2302" w:type="dxa"/>
            <w:vMerge/>
          </w:tcPr>
          <w:p w14:paraId="30AA4BB4"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0270C2A" w14:textId="1FB01032" w:rsidR="00B369E1" w:rsidRDefault="007D3B7F" w:rsidP="004B3584">
            <w:pPr>
              <w:pStyle w:val="Pagrindinistekstas"/>
            </w:pPr>
            <w:proofErr w:type="spellStart"/>
            <w:r>
              <w:t>End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50A5D95" w14:textId="5B506F84" w:rsidR="00B369E1" w:rsidRDefault="00F60154" w:rsidP="004B3584">
            <w:pPr>
              <w:pStyle w:val="Pagrindinistekstas"/>
            </w:pPr>
            <w:r>
              <w:t>End</w:t>
            </w:r>
            <w:r w:rsidRPr="00F60154">
              <w:t xml:space="preserve"> date of the campaig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9B4EB0E" w14:textId="21EED79B" w:rsidR="00B369E1" w:rsidRDefault="00B369E1" w:rsidP="004B3584">
            <w:pPr>
              <w:pStyle w:val="Pagrindinistekstas"/>
            </w:pPr>
            <w:r>
              <w:t>D</w:t>
            </w:r>
            <w:r w:rsidR="00F60154">
              <w:t>ate</w:t>
            </w:r>
          </w:p>
        </w:tc>
      </w:tr>
    </w:tbl>
    <w:p w14:paraId="6D11137E" w14:textId="77777777" w:rsidR="00B369E1" w:rsidRDefault="00B369E1" w:rsidP="00B369E1">
      <w:pPr>
        <w:pStyle w:val="Pagrindinistekstas"/>
      </w:pPr>
    </w:p>
    <w:p w14:paraId="03D1CF2E" w14:textId="77777777" w:rsidR="00F60154" w:rsidRDefault="00F60154" w:rsidP="00F60154">
      <w:pPr>
        <w:pStyle w:val="Pagrindinistekstas"/>
      </w:pPr>
      <w:r>
        <w:t>Campaign has multiple Donations (1</w:t>
      </w:r>
      <w:proofErr w:type="gramStart"/>
      <w:r>
        <w:t>:M</w:t>
      </w:r>
      <w:proofErr w:type="gramEnd"/>
      <w:r>
        <w:t xml:space="preserve"> with Donation).</w:t>
      </w:r>
    </w:p>
    <w:p w14:paraId="2305CC76" w14:textId="10B474C2" w:rsidR="00F60154" w:rsidRDefault="00F60154" w:rsidP="00F60154">
      <w:pPr>
        <w:pStyle w:val="Pagrindinistekstas"/>
      </w:pPr>
      <w:r>
        <w:t>Campaign has multiple Finance records (1</w:t>
      </w:r>
      <w:proofErr w:type="gramStart"/>
      <w:r>
        <w:t>:M</w:t>
      </w:r>
      <w:proofErr w:type="gramEnd"/>
      <w:r>
        <w:t xml:space="preserve"> with </w:t>
      </w:r>
      <w:r w:rsidR="00A72190">
        <w:t xml:space="preserve">Campaign </w:t>
      </w:r>
      <w:r>
        <w:t>Finance).</w:t>
      </w:r>
    </w:p>
    <w:p w14:paraId="30819FE9" w14:textId="77777777" w:rsidR="00F60154" w:rsidRDefault="00F60154" w:rsidP="00F60154">
      <w:pPr>
        <w:pStyle w:val="Pagrindinistekstas"/>
      </w:pPr>
      <w:r>
        <w:t>Campaign has multiple Surveys (1</w:t>
      </w:r>
      <w:proofErr w:type="gramStart"/>
      <w:r>
        <w:t>:M</w:t>
      </w:r>
      <w:proofErr w:type="gramEnd"/>
      <w:r>
        <w:t xml:space="preserve"> with Survey).</w:t>
      </w:r>
    </w:p>
    <w:p w14:paraId="77E08DB3" w14:textId="77777777" w:rsidR="00F60154" w:rsidRDefault="00F60154" w:rsidP="00F60154">
      <w:pPr>
        <w:pStyle w:val="Pagrindinistekstas"/>
      </w:pPr>
      <w:r>
        <w:t>Campaign has multiple Social Media Posts (1</w:t>
      </w:r>
      <w:proofErr w:type="gramStart"/>
      <w:r>
        <w:t>:M</w:t>
      </w:r>
      <w:proofErr w:type="gramEnd"/>
      <w:r>
        <w:t xml:space="preserve"> with Social Media Post).</w:t>
      </w:r>
    </w:p>
    <w:p w14:paraId="0791963E" w14:textId="1A926982" w:rsidR="00B369E1" w:rsidRDefault="00F60154" w:rsidP="00F60154">
      <w:pPr>
        <w:pStyle w:val="Pagrindinistekstas"/>
      </w:pPr>
      <w:r>
        <w:t>Campaign has multiple Opposition Research records (1</w:t>
      </w:r>
      <w:proofErr w:type="gramStart"/>
      <w:r>
        <w:t>:M</w:t>
      </w:r>
      <w:proofErr w:type="gramEnd"/>
      <w:r>
        <w:t xml:space="preserve"> with Opposition Research).</w:t>
      </w:r>
    </w:p>
    <w:p w14:paraId="7DE6695A" w14:textId="7C061860" w:rsidR="001E73EF" w:rsidRDefault="001E73EF" w:rsidP="00F60154">
      <w:pPr>
        <w:pStyle w:val="Pagrindinistekstas"/>
      </w:pPr>
      <w:r>
        <w:t>Campaign has multiple Events (1</w:t>
      </w:r>
      <w:proofErr w:type="gramStart"/>
      <w:r>
        <w:t>:M</w:t>
      </w:r>
      <w:proofErr w:type="gramEnd"/>
      <w:r>
        <w:t xml:space="preserve"> with Events).</w:t>
      </w:r>
    </w:p>
    <w:p w14:paraId="773D77A6" w14:textId="77777777" w:rsidR="00B369E1" w:rsidRDefault="00B369E1" w:rsidP="00B369E1">
      <w:pPr>
        <w:pStyle w:val="Pagrindinistekstas"/>
      </w:pPr>
    </w:p>
    <w:p w14:paraId="0C24252D" w14:textId="77777777" w:rsidR="00B369E1" w:rsidRDefault="00B369E1" w:rsidP="00B369E1">
      <w:pPr>
        <w:pStyle w:val="Pagrindinistekstas"/>
      </w:pPr>
    </w:p>
    <w:p w14:paraId="61B2EB37" w14:textId="77777777" w:rsidR="00B369E1" w:rsidRDefault="00B369E1" w:rsidP="00B369E1">
      <w:pPr>
        <w:pStyle w:val="Pagrindinistekstas"/>
      </w:pPr>
    </w:p>
    <w:p w14:paraId="27F67BD7" w14:textId="77777777" w:rsidR="00B369E1" w:rsidRDefault="00B369E1" w:rsidP="00B369E1">
      <w:pPr>
        <w:pStyle w:val="Pagrindinistekstas"/>
      </w:pPr>
    </w:p>
    <w:p w14:paraId="35F9BF4C" w14:textId="77777777" w:rsidR="00B369E1" w:rsidRDefault="00B369E1" w:rsidP="00B369E1">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5FECFC7B" w14:textId="77777777" w:rsidTr="00F60154">
        <w:trPr>
          <w:trHeight w:val="292"/>
        </w:trPr>
        <w:tc>
          <w:tcPr>
            <w:tcW w:w="2302" w:type="dxa"/>
            <w:shd w:val="clear" w:color="auto" w:fill="76CDD8"/>
          </w:tcPr>
          <w:p w14:paraId="492C986E" w14:textId="0E9975C2" w:rsidR="00F60154" w:rsidRPr="00BE17E0"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4EE09B49" w14:textId="195B042E" w:rsidR="00F60154" w:rsidRPr="00BE17E0" w:rsidRDefault="00F60154"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9B22BDE" w14:textId="2E39567A" w:rsidR="00F60154" w:rsidRDefault="00F60154" w:rsidP="004B3584">
            <w:pPr>
              <w:pStyle w:val="Pagrindinistekstas"/>
              <w:widowControl w:val="0"/>
              <w:spacing w:line="360" w:lineRule="auto"/>
              <w:rPr>
                <w:color w:val="FFFFFF" w:themeColor="background1"/>
                <w:sz w:val="18"/>
                <w:szCs w:val="18"/>
              </w:rPr>
            </w:pPr>
            <w:proofErr w:type="spellStart"/>
            <w:r w:rsidRPr="00F60154">
              <w:rPr>
                <w:color w:val="FFFFFF" w:themeColor="background1"/>
                <w:sz w:val="18"/>
                <w:szCs w:val="18"/>
              </w:rPr>
              <w:t>Start_date</w:t>
            </w:r>
            <w:proofErr w:type="spellEnd"/>
          </w:p>
        </w:tc>
        <w:tc>
          <w:tcPr>
            <w:tcW w:w="2302" w:type="dxa"/>
            <w:shd w:val="clear" w:color="auto" w:fill="76CDD8"/>
          </w:tcPr>
          <w:p w14:paraId="1CF78D1B" w14:textId="4AB2780A" w:rsidR="00F60154"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End_date</w:t>
            </w:r>
            <w:proofErr w:type="spellEnd"/>
          </w:p>
        </w:tc>
      </w:tr>
      <w:tr w:rsidR="00F60154" w14:paraId="2A29A007" w14:textId="77777777" w:rsidTr="00F60154">
        <w:trPr>
          <w:trHeight w:val="432"/>
        </w:trPr>
        <w:tc>
          <w:tcPr>
            <w:tcW w:w="2302" w:type="dxa"/>
          </w:tcPr>
          <w:p w14:paraId="219ED2F4" w14:textId="7B89C222" w:rsidR="00F60154" w:rsidRDefault="00F60154" w:rsidP="004B3584">
            <w:pPr>
              <w:pStyle w:val="Pagrindinistekstas"/>
            </w:pPr>
            <w:r>
              <w:t>10</w:t>
            </w:r>
          </w:p>
        </w:tc>
        <w:tc>
          <w:tcPr>
            <w:tcW w:w="2302" w:type="dxa"/>
          </w:tcPr>
          <w:p w14:paraId="650F8D11" w14:textId="0BB10FA0" w:rsidR="00F60154" w:rsidRDefault="00F60154" w:rsidP="004B3584">
            <w:pPr>
              <w:pStyle w:val="Pagrindinistekstas"/>
            </w:pPr>
            <w:r>
              <w:t>2024 Presidential</w:t>
            </w:r>
          </w:p>
        </w:tc>
        <w:tc>
          <w:tcPr>
            <w:tcW w:w="2302" w:type="dxa"/>
          </w:tcPr>
          <w:p w14:paraId="20A3A862" w14:textId="3688F7BC" w:rsidR="00F60154" w:rsidRDefault="00F60154" w:rsidP="004B3584">
            <w:pPr>
              <w:pStyle w:val="Pagrindinistekstas"/>
            </w:pPr>
            <w:r>
              <w:t>2024-01-01</w:t>
            </w:r>
          </w:p>
        </w:tc>
        <w:tc>
          <w:tcPr>
            <w:tcW w:w="2302" w:type="dxa"/>
          </w:tcPr>
          <w:p w14:paraId="53100F59" w14:textId="31F23A14" w:rsidR="00F60154" w:rsidRDefault="00F60154" w:rsidP="004B3584">
            <w:pPr>
              <w:pStyle w:val="Pagrindinistekstas"/>
            </w:pPr>
            <w:r>
              <w:t>2024-12-01</w:t>
            </w:r>
          </w:p>
        </w:tc>
      </w:tr>
      <w:tr w:rsidR="00F60154" w14:paraId="42EC310E" w14:textId="77777777" w:rsidTr="00F60154">
        <w:trPr>
          <w:trHeight w:val="432"/>
        </w:trPr>
        <w:tc>
          <w:tcPr>
            <w:tcW w:w="2302" w:type="dxa"/>
            <w:tcBorders>
              <w:top w:val="single" w:sz="4" w:space="0" w:color="76CDD8"/>
              <w:left w:val="single" w:sz="4" w:space="0" w:color="76CDD8"/>
              <w:bottom w:val="single" w:sz="4" w:space="0" w:color="76CDD8"/>
              <w:right w:val="single" w:sz="4" w:space="0" w:color="76CDD8"/>
            </w:tcBorders>
          </w:tcPr>
          <w:p w14:paraId="19ECE617" w14:textId="6E5E84E5" w:rsidR="00F60154" w:rsidRDefault="00F60154"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3043C704" w14:textId="69489C07" w:rsidR="00F60154" w:rsidRDefault="00F60154" w:rsidP="004B3584">
            <w:pPr>
              <w:pStyle w:val="Pagrindinistekstas"/>
            </w:pPr>
            <w:r>
              <w:t>Governor Election</w:t>
            </w:r>
          </w:p>
        </w:tc>
        <w:tc>
          <w:tcPr>
            <w:tcW w:w="2302" w:type="dxa"/>
            <w:tcBorders>
              <w:top w:val="single" w:sz="4" w:space="0" w:color="76CDD8"/>
              <w:left w:val="single" w:sz="4" w:space="0" w:color="76CDD8"/>
              <w:bottom w:val="single" w:sz="4" w:space="0" w:color="76CDD8"/>
              <w:right w:val="single" w:sz="4" w:space="0" w:color="76CDD8"/>
            </w:tcBorders>
          </w:tcPr>
          <w:p w14:paraId="3336A2F2" w14:textId="7F77F391" w:rsidR="00F60154" w:rsidRDefault="00F60154" w:rsidP="004B3584">
            <w:pPr>
              <w:pStyle w:val="Pagrindinistekstas"/>
            </w:pPr>
            <w:r>
              <w:t>2024-03-01</w:t>
            </w:r>
          </w:p>
        </w:tc>
        <w:tc>
          <w:tcPr>
            <w:tcW w:w="2302" w:type="dxa"/>
            <w:tcBorders>
              <w:top w:val="single" w:sz="4" w:space="0" w:color="76CDD8"/>
              <w:left w:val="single" w:sz="4" w:space="0" w:color="76CDD8"/>
              <w:bottom w:val="single" w:sz="4" w:space="0" w:color="76CDD8"/>
              <w:right w:val="single" w:sz="4" w:space="0" w:color="76CDD8"/>
            </w:tcBorders>
          </w:tcPr>
          <w:p w14:paraId="2CDD5AAC" w14:textId="45F0A6F4" w:rsidR="00F60154" w:rsidRDefault="00F60154" w:rsidP="004B3584">
            <w:pPr>
              <w:pStyle w:val="Pagrindinistekstas"/>
            </w:pPr>
            <w:r>
              <w:t>2024-11-01</w:t>
            </w:r>
          </w:p>
        </w:tc>
      </w:tr>
    </w:tbl>
    <w:p w14:paraId="7A22C53E" w14:textId="77777777" w:rsidR="00B369E1" w:rsidRDefault="00B369E1" w:rsidP="00B369E1">
      <w:pPr>
        <w:pStyle w:val="Pagrindinistekstas"/>
      </w:pPr>
    </w:p>
    <w:p w14:paraId="22F5CF97" w14:textId="77777777" w:rsidR="00B369E1" w:rsidRDefault="00B369E1" w:rsidP="00B369E1">
      <w:pPr>
        <w:pStyle w:val="Pagrindinistekstas"/>
      </w:pPr>
    </w:p>
    <w:p w14:paraId="1A59460D" w14:textId="77777777" w:rsidR="00A86048" w:rsidRDefault="00A86048" w:rsidP="00A86048">
      <w:pPr>
        <w:pStyle w:val="Pagrindinistekstas"/>
      </w:pPr>
    </w:p>
    <w:p w14:paraId="335AD0BB" w14:textId="77777777" w:rsidR="00F60154" w:rsidRDefault="00F60154" w:rsidP="00F60154">
      <w:pPr>
        <w:pStyle w:val="Pagrindinistekstas"/>
        <w:rPr>
          <w:b/>
        </w:rPr>
      </w:pPr>
    </w:p>
    <w:p w14:paraId="433796DC" w14:textId="77777777" w:rsidR="00F60154" w:rsidRDefault="00F60154" w:rsidP="00F60154">
      <w:pPr>
        <w:pStyle w:val="Pagrindinistekstas"/>
        <w:rPr>
          <w:b/>
        </w:rPr>
      </w:pPr>
    </w:p>
    <w:p w14:paraId="3039F531" w14:textId="77777777" w:rsidR="00F60154" w:rsidRDefault="00F60154" w:rsidP="00F60154">
      <w:pPr>
        <w:pStyle w:val="Pagrindinistekstas"/>
        <w:rPr>
          <w:b/>
        </w:rPr>
      </w:pPr>
    </w:p>
    <w:p w14:paraId="5B6A5FE4" w14:textId="658C39B1" w:rsidR="00F60154" w:rsidRPr="00B369E1" w:rsidRDefault="00F60154" w:rsidP="00F60154">
      <w:pPr>
        <w:pStyle w:val="Pagrindinistekstas"/>
        <w:rPr>
          <w:b/>
        </w:rPr>
      </w:pPr>
      <w:proofErr w:type="gramStart"/>
      <w:r>
        <w:rPr>
          <w:b/>
        </w:rPr>
        <w:t>4.</w:t>
      </w:r>
      <w:r w:rsidR="00A72190">
        <w:rPr>
          <w:b/>
        </w:rPr>
        <w:t>Campaign</w:t>
      </w:r>
      <w:proofErr w:type="gramEnd"/>
      <w:r>
        <w:rPr>
          <w:b/>
        </w:rPr>
        <w:t xml:space="preserve"> Finance table</w:t>
      </w:r>
    </w:p>
    <w:p w14:paraId="26EA6C3E" w14:textId="6F0CB81E" w:rsidR="00F60154" w:rsidRDefault="00F60154" w:rsidP="00F60154">
      <w:pPr>
        <w:pStyle w:val="Pagrindinistekstas"/>
      </w:pPr>
      <w:r w:rsidRPr="00F60154">
        <w:t xml:space="preserve">The </w:t>
      </w:r>
      <w:r w:rsidR="00A72190">
        <w:t xml:space="preserve">Campaign </w:t>
      </w:r>
      <w:r w:rsidRPr="00F60154">
        <w:t>Finance table tracks financial expenses related to a campaign.</w:t>
      </w:r>
    </w:p>
    <w:p w14:paraId="365FF009" w14:textId="77777777" w:rsidR="00F60154" w:rsidRDefault="00F60154" w:rsidP="00F60154">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157A2B97" w14:textId="77777777" w:rsidTr="004B3584">
        <w:trPr>
          <w:trHeight w:val="292"/>
        </w:trPr>
        <w:tc>
          <w:tcPr>
            <w:tcW w:w="2302" w:type="dxa"/>
            <w:shd w:val="clear" w:color="auto" w:fill="76CDD8"/>
          </w:tcPr>
          <w:p w14:paraId="0A474325"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AE793E4"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1218D89"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F3F966A"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60154" w14:paraId="0D29D8FC" w14:textId="77777777" w:rsidTr="004B3584">
        <w:trPr>
          <w:trHeight w:val="432"/>
        </w:trPr>
        <w:tc>
          <w:tcPr>
            <w:tcW w:w="2302" w:type="dxa"/>
            <w:vMerge w:val="restart"/>
          </w:tcPr>
          <w:p w14:paraId="0AE6F37C" w14:textId="02DB8A77" w:rsidR="00F60154" w:rsidRDefault="00A72190" w:rsidP="004B3584">
            <w:pPr>
              <w:pStyle w:val="Pagrindinistekstas"/>
            </w:pPr>
            <w:r>
              <w:t xml:space="preserve"> </w:t>
            </w:r>
            <w:proofErr w:type="spellStart"/>
            <w:r>
              <w:t>Campaign</w:t>
            </w:r>
            <w:r w:rsidR="00821E7A">
              <w:t>Finance</w:t>
            </w:r>
            <w:proofErr w:type="spellEnd"/>
          </w:p>
        </w:tc>
        <w:tc>
          <w:tcPr>
            <w:tcW w:w="2302" w:type="dxa"/>
          </w:tcPr>
          <w:p w14:paraId="5917954A" w14:textId="4B5F80EA" w:rsidR="00F60154" w:rsidRDefault="00821E7A" w:rsidP="004B3584">
            <w:pPr>
              <w:pStyle w:val="Pagrindinistekstas"/>
            </w:pPr>
            <w:proofErr w:type="spellStart"/>
            <w:r>
              <w:t>Finance</w:t>
            </w:r>
            <w:r w:rsidR="00F60154">
              <w:t>_id</w:t>
            </w:r>
            <w:proofErr w:type="spellEnd"/>
          </w:p>
        </w:tc>
        <w:tc>
          <w:tcPr>
            <w:tcW w:w="2302" w:type="dxa"/>
          </w:tcPr>
          <w:p w14:paraId="78C72F64" w14:textId="4511D52A" w:rsidR="00F60154" w:rsidRDefault="00F60154" w:rsidP="004B3584">
            <w:pPr>
              <w:pStyle w:val="Pagrindinistekstas"/>
            </w:pPr>
            <w:r>
              <w:t xml:space="preserve">Unique identifier for each </w:t>
            </w:r>
            <w:r w:rsidR="000E6051">
              <w:t>finance record</w:t>
            </w:r>
            <w:r>
              <w:t>, PK</w:t>
            </w:r>
          </w:p>
        </w:tc>
        <w:tc>
          <w:tcPr>
            <w:tcW w:w="2302" w:type="dxa"/>
          </w:tcPr>
          <w:p w14:paraId="0C7204AB" w14:textId="77777777" w:rsidR="00F60154" w:rsidRDefault="00F60154" w:rsidP="004B3584">
            <w:pPr>
              <w:pStyle w:val="Pagrindinistekstas"/>
            </w:pPr>
            <w:proofErr w:type="spellStart"/>
            <w:r>
              <w:t>Int</w:t>
            </w:r>
            <w:proofErr w:type="spellEnd"/>
          </w:p>
        </w:tc>
      </w:tr>
      <w:tr w:rsidR="00F60154" w14:paraId="5B48BBF1" w14:textId="77777777" w:rsidTr="004B3584">
        <w:trPr>
          <w:trHeight w:val="432"/>
        </w:trPr>
        <w:tc>
          <w:tcPr>
            <w:tcW w:w="2302" w:type="dxa"/>
            <w:vMerge/>
          </w:tcPr>
          <w:p w14:paraId="1975EC41" w14:textId="77777777" w:rsidR="00F60154" w:rsidRDefault="00F60154" w:rsidP="004B3584">
            <w:pPr>
              <w:pStyle w:val="Pagrindinistekstas"/>
            </w:pPr>
          </w:p>
        </w:tc>
        <w:tc>
          <w:tcPr>
            <w:tcW w:w="2302" w:type="dxa"/>
          </w:tcPr>
          <w:p w14:paraId="5BF52FA3" w14:textId="228725AB" w:rsidR="00F60154" w:rsidRDefault="00821E7A" w:rsidP="004B3584">
            <w:pPr>
              <w:pStyle w:val="Pagrindinistekstas"/>
            </w:pPr>
            <w:proofErr w:type="spellStart"/>
            <w:r>
              <w:t>Campaign_id</w:t>
            </w:r>
            <w:proofErr w:type="spellEnd"/>
          </w:p>
        </w:tc>
        <w:tc>
          <w:tcPr>
            <w:tcW w:w="2302" w:type="dxa"/>
          </w:tcPr>
          <w:p w14:paraId="683158A1" w14:textId="046656E9" w:rsidR="00F60154" w:rsidRDefault="000E6051" w:rsidP="004B3584">
            <w:pPr>
              <w:pStyle w:val="Pagrindinistekstas"/>
            </w:pPr>
            <w:r>
              <w:t>Campaign reference, FK</w:t>
            </w:r>
          </w:p>
        </w:tc>
        <w:tc>
          <w:tcPr>
            <w:tcW w:w="2302" w:type="dxa"/>
          </w:tcPr>
          <w:p w14:paraId="4821FF37" w14:textId="3FA5015D" w:rsidR="00F60154" w:rsidRDefault="00821E7A" w:rsidP="004B3584">
            <w:pPr>
              <w:pStyle w:val="Pagrindinistekstas"/>
            </w:pPr>
            <w:proofErr w:type="spellStart"/>
            <w:r>
              <w:t>Int</w:t>
            </w:r>
            <w:proofErr w:type="spellEnd"/>
          </w:p>
        </w:tc>
      </w:tr>
      <w:tr w:rsidR="00F60154" w14:paraId="539D0D2A" w14:textId="77777777" w:rsidTr="004B3584">
        <w:trPr>
          <w:trHeight w:val="432"/>
        </w:trPr>
        <w:tc>
          <w:tcPr>
            <w:tcW w:w="2302" w:type="dxa"/>
            <w:vMerge/>
          </w:tcPr>
          <w:p w14:paraId="105EFA06" w14:textId="77777777" w:rsidR="00F60154" w:rsidRDefault="00F60154" w:rsidP="004B3584">
            <w:pPr>
              <w:pStyle w:val="Pagrindinistekstas"/>
            </w:pPr>
            <w:r>
              <w:lastRenderedPageBreak/>
              <w:t>Donor</w:t>
            </w:r>
          </w:p>
        </w:tc>
        <w:tc>
          <w:tcPr>
            <w:tcW w:w="2302" w:type="dxa"/>
            <w:tcBorders>
              <w:top w:val="single" w:sz="4" w:space="0" w:color="76CDD8"/>
              <w:left w:val="single" w:sz="4" w:space="0" w:color="76CDD8"/>
              <w:bottom w:val="single" w:sz="4" w:space="0" w:color="76CDD8"/>
              <w:right w:val="single" w:sz="4" w:space="0" w:color="76CDD8"/>
            </w:tcBorders>
          </w:tcPr>
          <w:p w14:paraId="26AA7A1E" w14:textId="065FD19E" w:rsidR="00F60154" w:rsidRDefault="00821E7A"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751BA4BE" w14:textId="11938DAE" w:rsidR="00F60154" w:rsidRDefault="000E6051" w:rsidP="004B3584">
            <w:pPr>
              <w:pStyle w:val="Pagrindinistekstas"/>
            </w:pPr>
            <w:r>
              <w:t>Amount spent</w:t>
            </w:r>
          </w:p>
        </w:tc>
        <w:tc>
          <w:tcPr>
            <w:tcW w:w="2302" w:type="dxa"/>
            <w:tcBorders>
              <w:top w:val="single" w:sz="4" w:space="0" w:color="76CDD8"/>
              <w:left w:val="single" w:sz="4" w:space="0" w:color="76CDD8"/>
              <w:bottom w:val="single" w:sz="4" w:space="0" w:color="76CDD8"/>
              <w:right w:val="single" w:sz="4" w:space="0" w:color="76CDD8"/>
            </w:tcBorders>
          </w:tcPr>
          <w:p w14:paraId="408BF0AE" w14:textId="66589EB4" w:rsidR="00F60154" w:rsidRDefault="00821E7A" w:rsidP="004B3584">
            <w:pPr>
              <w:pStyle w:val="Pagrindinistekstas"/>
            </w:pPr>
            <w:r>
              <w:t>Decimal</w:t>
            </w:r>
          </w:p>
        </w:tc>
      </w:tr>
      <w:tr w:rsidR="00F60154" w14:paraId="3E4BFDE0" w14:textId="77777777" w:rsidTr="004B3584">
        <w:trPr>
          <w:trHeight w:val="432"/>
        </w:trPr>
        <w:tc>
          <w:tcPr>
            <w:tcW w:w="2302" w:type="dxa"/>
            <w:vMerge/>
          </w:tcPr>
          <w:p w14:paraId="4B0EE8D0" w14:textId="77777777" w:rsidR="00F60154" w:rsidRDefault="00F60154"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6064443" w14:textId="14CE41E9" w:rsidR="00F60154" w:rsidRDefault="00821E7A" w:rsidP="004B3584">
            <w:pPr>
              <w:pStyle w:val="Pagrindinistekstas"/>
            </w:pPr>
            <w:r>
              <w:t>Category</w:t>
            </w:r>
          </w:p>
        </w:tc>
        <w:tc>
          <w:tcPr>
            <w:tcW w:w="2302" w:type="dxa"/>
            <w:tcBorders>
              <w:top w:val="single" w:sz="4" w:space="0" w:color="76CDD8"/>
              <w:left w:val="single" w:sz="4" w:space="0" w:color="76CDD8"/>
              <w:bottom w:val="single" w:sz="4" w:space="0" w:color="76CDD8"/>
              <w:right w:val="single" w:sz="4" w:space="0" w:color="76CDD8"/>
            </w:tcBorders>
          </w:tcPr>
          <w:p w14:paraId="097589DF" w14:textId="4B76D29A" w:rsidR="00F60154" w:rsidRDefault="000E6051" w:rsidP="004B3584">
            <w:pPr>
              <w:pStyle w:val="Pagrindinistekstas"/>
            </w:pPr>
            <w:r>
              <w:t>Category of expense</w:t>
            </w:r>
          </w:p>
        </w:tc>
        <w:tc>
          <w:tcPr>
            <w:tcW w:w="2302" w:type="dxa"/>
            <w:tcBorders>
              <w:top w:val="single" w:sz="4" w:space="0" w:color="76CDD8"/>
              <w:left w:val="single" w:sz="4" w:space="0" w:color="76CDD8"/>
              <w:bottom w:val="single" w:sz="4" w:space="0" w:color="76CDD8"/>
              <w:right w:val="single" w:sz="4" w:space="0" w:color="76CDD8"/>
            </w:tcBorders>
          </w:tcPr>
          <w:p w14:paraId="7D36E715" w14:textId="54A3FF42" w:rsidR="00F60154" w:rsidRDefault="004F2917" w:rsidP="004B3584">
            <w:pPr>
              <w:pStyle w:val="Pagrindinistekstas"/>
            </w:pPr>
            <w:r>
              <w:t>VARCHAR(255)</w:t>
            </w:r>
          </w:p>
        </w:tc>
      </w:tr>
    </w:tbl>
    <w:p w14:paraId="04574DED" w14:textId="77777777" w:rsidR="00F60154" w:rsidRDefault="00F60154" w:rsidP="00F60154">
      <w:pPr>
        <w:pStyle w:val="Pagrindinistekstas"/>
      </w:pPr>
    </w:p>
    <w:p w14:paraId="3E8AE4CB" w14:textId="279B6184" w:rsidR="00F60154" w:rsidRDefault="000E6051" w:rsidP="00F60154">
      <w:pPr>
        <w:pStyle w:val="Pagrindinistekstas"/>
      </w:pPr>
      <w:r w:rsidRPr="000E6051">
        <w:t>Each Finance record is linked to one Campaign (M</w:t>
      </w:r>
      <w:proofErr w:type="gramStart"/>
      <w:r w:rsidRPr="000E6051">
        <w:t>:1</w:t>
      </w:r>
      <w:proofErr w:type="gramEnd"/>
      <w:r w:rsidRPr="000E6051">
        <w:t xml:space="preserve"> with Campaign).</w:t>
      </w:r>
    </w:p>
    <w:p w14:paraId="71781131" w14:textId="77777777" w:rsidR="00F60154" w:rsidRDefault="00F60154" w:rsidP="00F60154">
      <w:pPr>
        <w:pStyle w:val="Pagrindinistekstas"/>
      </w:pPr>
    </w:p>
    <w:p w14:paraId="26386FA7" w14:textId="77777777" w:rsidR="00F60154" w:rsidRDefault="00F60154" w:rsidP="00F60154">
      <w:pPr>
        <w:pStyle w:val="Pagrindinistekstas"/>
      </w:pPr>
    </w:p>
    <w:p w14:paraId="5E200E0B" w14:textId="77777777" w:rsidR="00F60154" w:rsidRDefault="00F60154" w:rsidP="00F60154">
      <w:pPr>
        <w:pStyle w:val="Pagrindinistekstas"/>
      </w:pPr>
    </w:p>
    <w:p w14:paraId="0EC79491" w14:textId="77777777" w:rsidR="00F60154" w:rsidRDefault="00F60154" w:rsidP="00F60154">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7CD74294" w14:textId="77777777" w:rsidTr="004B3584">
        <w:trPr>
          <w:trHeight w:val="292"/>
        </w:trPr>
        <w:tc>
          <w:tcPr>
            <w:tcW w:w="2302" w:type="dxa"/>
            <w:shd w:val="clear" w:color="auto" w:fill="76CDD8"/>
          </w:tcPr>
          <w:p w14:paraId="199B269E" w14:textId="0745C722" w:rsidR="00F60154" w:rsidRPr="00BE17E0" w:rsidRDefault="000E6051"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Financce</w:t>
            </w:r>
            <w:r w:rsidR="00F60154">
              <w:rPr>
                <w:color w:val="FFFFFF" w:themeColor="background1"/>
                <w:sz w:val="18"/>
                <w:szCs w:val="18"/>
              </w:rPr>
              <w:t>_id</w:t>
            </w:r>
            <w:proofErr w:type="spellEnd"/>
          </w:p>
        </w:tc>
        <w:tc>
          <w:tcPr>
            <w:tcW w:w="2302" w:type="dxa"/>
            <w:shd w:val="clear" w:color="auto" w:fill="76CDD8"/>
          </w:tcPr>
          <w:p w14:paraId="702527C1" w14:textId="25E62C60" w:rsidR="00F60154" w:rsidRPr="00BE17E0" w:rsidRDefault="000E6051" w:rsidP="004B3584">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C730555" w14:textId="4AC4D037"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43A06F36" w14:textId="54CB883C"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Category</w:t>
            </w:r>
          </w:p>
        </w:tc>
      </w:tr>
      <w:tr w:rsidR="00F60154" w14:paraId="34C208DD" w14:textId="77777777" w:rsidTr="004B3584">
        <w:trPr>
          <w:trHeight w:val="432"/>
        </w:trPr>
        <w:tc>
          <w:tcPr>
            <w:tcW w:w="2302" w:type="dxa"/>
          </w:tcPr>
          <w:p w14:paraId="69223168" w14:textId="76B99039" w:rsidR="00F60154" w:rsidRDefault="000E6051" w:rsidP="004B3584">
            <w:pPr>
              <w:pStyle w:val="Pagrindinistekstas"/>
            </w:pPr>
            <w:r>
              <w:t>201</w:t>
            </w:r>
          </w:p>
        </w:tc>
        <w:tc>
          <w:tcPr>
            <w:tcW w:w="2302" w:type="dxa"/>
          </w:tcPr>
          <w:p w14:paraId="5FCE568B" w14:textId="7F1BF9FD" w:rsidR="00F60154" w:rsidRDefault="000E6051" w:rsidP="004B3584">
            <w:pPr>
              <w:pStyle w:val="Pagrindinistekstas"/>
            </w:pPr>
            <w:r>
              <w:t>10</w:t>
            </w:r>
          </w:p>
        </w:tc>
        <w:tc>
          <w:tcPr>
            <w:tcW w:w="2302" w:type="dxa"/>
          </w:tcPr>
          <w:p w14:paraId="09DB04B1" w14:textId="6CE1DA2E" w:rsidR="00F60154" w:rsidRDefault="000E6051" w:rsidP="004B3584">
            <w:pPr>
              <w:pStyle w:val="Pagrindinistekstas"/>
            </w:pPr>
            <w:r>
              <w:t>2000.00</w:t>
            </w:r>
          </w:p>
        </w:tc>
        <w:tc>
          <w:tcPr>
            <w:tcW w:w="2302" w:type="dxa"/>
          </w:tcPr>
          <w:p w14:paraId="324FA6E2" w14:textId="11AC615F" w:rsidR="00F60154" w:rsidRDefault="000E6051" w:rsidP="004B3584">
            <w:pPr>
              <w:pStyle w:val="Pagrindinistekstas"/>
            </w:pPr>
            <w:r>
              <w:t>Advertising</w:t>
            </w:r>
          </w:p>
        </w:tc>
      </w:tr>
      <w:tr w:rsidR="00F60154" w14:paraId="73BD8256"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12DADB2F" w14:textId="7287B25B" w:rsidR="00F60154" w:rsidRDefault="000E6051" w:rsidP="004B3584">
            <w:pPr>
              <w:pStyle w:val="Pagrindinistekstas"/>
            </w:pPr>
            <w:r>
              <w:t>202</w:t>
            </w:r>
          </w:p>
        </w:tc>
        <w:tc>
          <w:tcPr>
            <w:tcW w:w="2302" w:type="dxa"/>
            <w:tcBorders>
              <w:top w:val="single" w:sz="4" w:space="0" w:color="76CDD8"/>
              <w:left w:val="single" w:sz="4" w:space="0" w:color="76CDD8"/>
              <w:bottom w:val="single" w:sz="4" w:space="0" w:color="76CDD8"/>
              <w:right w:val="single" w:sz="4" w:space="0" w:color="76CDD8"/>
            </w:tcBorders>
          </w:tcPr>
          <w:p w14:paraId="711745D4" w14:textId="67656948" w:rsidR="00F60154" w:rsidRDefault="000E6051"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24DED938" w14:textId="3EC98972" w:rsidR="00F60154" w:rsidRDefault="000E6051" w:rsidP="004B3584">
            <w:pPr>
              <w:pStyle w:val="Pagrindinistekstas"/>
            </w:pPr>
            <w:r>
              <w:t>1500.00</w:t>
            </w:r>
          </w:p>
        </w:tc>
        <w:tc>
          <w:tcPr>
            <w:tcW w:w="2302" w:type="dxa"/>
            <w:tcBorders>
              <w:top w:val="single" w:sz="4" w:space="0" w:color="76CDD8"/>
              <w:left w:val="single" w:sz="4" w:space="0" w:color="76CDD8"/>
              <w:bottom w:val="single" w:sz="4" w:space="0" w:color="76CDD8"/>
              <w:right w:val="single" w:sz="4" w:space="0" w:color="76CDD8"/>
            </w:tcBorders>
          </w:tcPr>
          <w:p w14:paraId="143FEEEC" w14:textId="7DAF00D7" w:rsidR="00F60154" w:rsidRDefault="000E6051" w:rsidP="004B3584">
            <w:pPr>
              <w:pStyle w:val="Pagrindinistekstas"/>
            </w:pPr>
            <w:r>
              <w:t>Logistics</w:t>
            </w:r>
          </w:p>
        </w:tc>
      </w:tr>
    </w:tbl>
    <w:p w14:paraId="483E1CB2" w14:textId="77777777" w:rsidR="00F60154" w:rsidRDefault="00F60154" w:rsidP="00F60154">
      <w:pPr>
        <w:pStyle w:val="Pagrindinistekstas"/>
      </w:pPr>
    </w:p>
    <w:p w14:paraId="11DFB175" w14:textId="77777777" w:rsidR="00F60154" w:rsidRDefault="00F60154" w:rsidP="00F60154">
      <w:pPr>
        <w:pStyle w:val="Pagrindinistekstas"/>
      </w:pPr>
    </w:p>
    <w:p w14:paraId="66A94039" w14:textId="3D0BB08D" w:rsidR="000E6051" w:rsidRPr="00B369E1" w:rsidRDefault="004B3584" w:rsidP="000E6051">
      <w:pPr>
        <w:pStyle w:val="Pagrindinistekstas"/>
        <w:rPr>
          <w:b/>
        </w:rPr>
      </w:pPr>
      <w:r>
        <w:rPr>
          <w:b/>
        </w:rPr>
        <w:t>5. Event table</w:t>
      </w:r>
    </w:p>
    <w:p w14:paraId="0611B82E" w14:textId="42875C0F" w:rsidR="000E6051" w:rsidRDefault="004B3584" w:rsidP="000E6051">
      <w:pPr>
        <w:pStyle w:val="Pagrindinistekstas"/>
      </w:pPr>
      <w:r w:rsidRPr="004B3584">
        <w:t>The Event table stores details about campaign-related events.</w:t>
      </w:r>
    </w:p>
    <w:p w14:paraId="70D37EA5" w14:textId="77777777" w:rsidR="000E6051" w:rsidRDefault="000E6051" w:rsidP="000E605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0EC93CA2" w14:textId="77777777" w:rsidTr="004B3584">
        <w:trPr>
          <w:trHeight w:val="292"/>
        </w:trPr>
        <w:tc>
          <w:tcPr>
            <w:tcW w:w="2302" w:type="dxa"/>
            <w:shd w:val="clear" w:color="auto" w:fill="76CDD8"/>
          </w:tcPr>
          <w:p w14:paraId="7CAE7A25"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90E789"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E0F439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AA1DDD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E6051" w14:paraId="4549113E" w14:textId="77777777" w:rsidTr="004B3584">
        <w:trPr>
          <w:trHeight w:val="432"/>
        </w:trPr>
        <w:tc>
          <w:tcPr>
            <w:tcW w:w="2302" w:type="dxa"/>
            <w:vMerge w:val="restart"/>
          </w:tcPr>
          <w:p w14:paraId="5927C20E" w14:textId="6DA4660D" w:rsidR="000E6051" w:rsidRDefault="004B3584" w:rsidP="004B3584">
            <w:pPr>
              <w:pStyle w:val="Pagrindinistekstas"/>
            </w:pPr>
            <w:r>
              <w:t>Event</w:t>
            </w:r>
          </w:p>
        </w:tc>
        <w:tc>
          <w:tcPr>
            <w:tcW w:w="2302" w:type="dxa"/>
          </w:tcPr>
          <w:p w14:paraId="654C7D8F" w14:textId="5F093B42" w:rsidR="000E6051" w:rsidRDefault="004B3584" w:rsidP="004B3584">
            <w:pPr>
              <w:pStyle w:val="Pagrindinistekstas"/>
            </w:pPr>
            <w:proofErr w:type="spellStart"/>
            <w:r>
              <w:t>Event_id</w:t>
            </w:r>
            <w:proofErr w:type="spellEnd"/>
          </w:p>
        </w:tc>
        <w:tc>
          <w:tcPr>
            <w:tcW w:w="2302" w:type="dxa"/>
          </w:tcPr>
          <w:p w14:paraId="4279B50F" w14:textId="17CBDAD3" w:rsidR="000E6051" w:rsidRDefault="000E6051" w:rsidP="004B3584">
            <w:pPr>
              <w:pStyle w:val="Pagrindinistekstas"/>
            </w:pPr>
            <w:r>
              <w:t xml:space="preserve">Unique identifier for each </w:t>
            </w:r>
            <w:r w:rsidR="004B3584">
              <w:t>event</w:t>
            </w:r>
            <w:r>
              <w:t>, PK</w:t>
            </w:r>
          </w:p>
        </w:tc>
        <w:tc>
          <w:tcPr>
            <w:tcW w:w="2302" w:type="dxa"/>
          </w:tcPr>
          <w:p w14:paraId="5223DFAF" w14:textId="77777777" w:rsidR="000E6051" w:rsidRDefault="000E6051" w:rsidP="004B3584">
            <w:pPr>
              <w:pStyle w:val="Pagrindinistekstas"/>
            </w:pPr>
            <w:proofErr w:type="spellStart"/>
            <w:r>
              <w:t>Int</w:t>
            </w:r>
            <w:proofErr w:type="spellEnd"/>
          </w:p>
        </w:tc>
      </w:tr>
      <w:tr w:rsidR="00F50848" w14:paraId="50F78498" w14:textId="77777777" w:rsidTr="004B3584">
        <w:trPr>
          <w:trHeight w:val="432"/>
        </w:trPr>
        <w:tc>
          <w:tcPr>
            <w:tcW w:w="2302" w:type="dxa"/>
            <w:vMerge/>
          </w:tcPr>
          <w:p w14:paraId="1F275B1B" w14:textId="77777777" w:rsidR="00F50848" w:rsidRDefault="00F50848" w:rsidP="00F50848">
            <w:pPr>
              <w:pStyle w:val="Pagrindinistekstas"/>
            </w:pPr>
          </w:p>
        </w:tc>
        <w:tc>
          <w:tcPr>
            <w:tcW w:w="2302" w:type="dxa"/>
          </w:tcPr>
          <w:p w14:paraId="43DEDDA5" w14:textId="3476AA5F" w:rsidR="00F50848" w:rsidRDefault="00F50848" w:rsidP="00F50848">
            <w:pPr>
              <w:pStyle w:val="Pagrindinistekstas"/>
            </w:pPr>
            <w:proofErr w:type="spellStart"/>
            <w:r>
              <w:t>Campaign_id</w:t>
            </w:r>
            <w:proofErr w:type="spellEnd"/>
          </w:p>
        </w:tc>
        <w:tc>
          <w:tcPr>
            <w:tcW w:w="2302" w:type="dxa"/>
          </w:tcPr>
          <w:p w14:paraId="57E9DDAE" w14:textId="39BC2006" w:rsidR="00F50848" w:rsidRDefault="00F50848" w:rsidP="00F50848">
            <w:pPr>
              <w:pStyle w:val="Pagrindinistekstas"/>
            </w:pPr>
            <w:r>
              <w:t>Unique identifier for each event</w:t>
            </w:r>
            <w:r>
              <w:t>, FK</w:t>
            </w:r>
            <w:bookmarkStart w:id="34" w:name="_GoBack"/>
            <w:bookmarkEnd w:id="34"/>
          </w:p>
        </w:tc>
        <w:tc>
          <w:tcPr>
            <w:tcW w:w="2302" w:type="dxa"/>
          </w:tcPr>
          <w:p w14:paraId="41EA34C7" w14:textId="77777777" w:rsidR="00F50848" w:rsidRDefault="00F50848" w:rsidP="00F50848">
            <w:pPr>
              <w:pStyle w:val="Pagrindinistekstas"/>
            </w:pPr>
            <w:proofErr w:type="spellStart"/>
            <w:r>
              <w:t>Int</w:t>
            </w:r>
            <w:proofErr w:type="spellEnd"/>
          </w:p>
        </w:tc>
      </w:tr>
      <w:tr w:rsidR="00F50848" w14:paraId="2BFD1CE4" w14:textId="77777777" w:rsidTr="004B3584">
        <w:trPr>
          <w:trHeight w:val="432"/>
        </w:trPr>
        <w:tc>
          <w:tcPr>
            <w:tcW w:w="2302" w:type="dxa"/>
            <w:vMerge/>
          </w:tcPr>
          <w:p w14:paraId="42A68DF1" w14:textId="77777777" w:rsidR="00F50848" w:rsidRDefault="00F50848" w:rsidP="00F50848">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0AA01E69" w14:textId="2587E608" w:rsidR="00F50848" w:rsidRDefault="00F50848" w:rsidP="00F50848">
            <w:pPr>
              <w:pStyle w:val="Pagrindinistekstas"/>
            </w:pPr>
            <w:r>
              <w:t>Name</w:t>
            </w:r>
          </w:p>
        </w:tc>
        <w:tc>
          <w:tcPr>
            <w:tcW w:w="2302" w:type="dxa"/>
            <w:tcBorders>
              <w:top w:val="single" w:sz="4" w:space="0" w:color="76CDD8"/>
              <w:left w:val="single" w:sz="4" w:space="0" w:color="76CDD8"/>
              <w:bottom w:val="single" w:sz="4" w:space="0" w:color="76CDD8"/>
              <w:right w:val="single" w:sz="4" w:space="0" w:color="76CDD8"/>
            </w:tcBorders>
          </w:tcPr>
          <w:p w14:paraId="3BBB5D0A" w14:textId="699083AA" w:rsidR="00F50848" w:rsidRDefault="00F50848" w:rsidP="00F50848">
            <w:pPr>
              <w:pStyle w:val="Pagrindinistekstas"/>
            </w:pPr>
            <w:r>
              <w:t>Name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1DED19A2" w14:textId="68180AE4" w:rsidR="00F50848" w:rsidRDefault="00F50848" w:rsidP="00F50848">
            <w:pPr>
              <w:pStyle w:val="Pagrindinistekstas"/>
            </w:pPr>
            <w:proofErr w:type="spellStart"/>
            <w:r>
              <w:t>Int</w:t>
            </w:r>
            <w:proofErr w:type="spellEnd"/>
          </w:p>
        </w:tc>
      </w:tr>
      <w:tr w:rsidR="00F50848" w14:paraId="5D4A23D6" w14:textId="77777777" w:rsidTr="004B3584">
        <w:trPr>
          <w:trHeight w:val="432"/>
        </w:trPr>
        <w:tc>
          <w:tcPr>
            <w:tcW w:w="2302" w:type="dxa"/>
            <w:vMerge/>
          </w:tcPr>
          <w:p w14:paraId="284A23C8" w14:textId="77777777" w:rsidR="00F50848" w:rsidRDefault="00F50848" w:rsidP="00F50848">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F4B780A" w14:textId="367543C4" w:rsidR="00F50848" w:rsidRDefault="00F50848" w:rsidP="00F50848">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4D48DCF1" w14:textId="4BB57837" w:rsidR="00F50848" w:rsidRDefault="00F50848" w:rsidP="00F50848">
            <w:pPr>
              <w:pStyle w:val="Pagrindinistekstas"/>
            </w:pPr>
            <w:r>
              <w:t>Date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7F50E410" w14:textId="0BD1B0CC" w:rsidR="00F50848" w:rsidRDefault="00F50848" w:rsidP="00F50848">
            <w:pPr>
              <w:pStyle w:val="Pagrindinistekstas"/>
            </w:pPr>
            <w:r>
              <w:t>Date</w:t>
            </w:r>
          </w:p>
        </w:tc>
      </w:tr>
      <w:tr w:rsidR="00F50848" w14:paraId="2FA91021" w14:textId="77777777" w:rsidTr="00D64C1B">
        <w:trPr>
          <w:trHeight w:val="432"/>
        </w:trPr>
        <w:tc>
          <w:tcPr>
            <w:tcW w:w="2302" w:type="dxa"/>
            <w:vMerge/>
          </w:tcPr>
          <w:p w14:paraId="2265117F" w14:textId="77777777" w:rsidR="00F50848" w:rsidRDefault="00F50848" w:rsidP="00F50848">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A5D06A9" w14:textId="77777777" w:rsidR="00F50848" w:rsidRDefault="00F50848" w:rsidP="00F50848">
            <w:pPr>
              <w:pStyle w:val="Pagrindinistekstas"/>
            </w:pPr>
            <w:r>
              <w:t>Location</w:t>
            </w:r>
          </w:p>
        </w:tc>
        <w:tc>
          <w:tcPr>
            <w:tcW w:w="2302" w:type="dxa"/>
            <w:tcBorders>
              <w:top w:val="single" w:sz="4" w:space="0" w:color="76CDD8"/>
              <w:left w:val="single" w:sz="4" w:space="0" w:color="76CDD8"/>
              <w:bottom w:val="single" w:sz="4" w:space="0" w:color="76CDD8"/>
              <w:right w:val="single" w:sz="4" w:space="0" w:color="76CDD8"/>
            </w:tcBorders>
          </w:tcPr>
          <w:p w14:paraId="7DD54CD8" w14:textId="77777777" w:rsidR="00F50848" w:rsidRDefault="00F50848" w:rsidP="00F50848">
            <w:pPr>
              <w:pStyle w:val="Pagrindinistekstas"/>
            </w:pPr>
            <w:r>
              <w:t>Location of the event, NOT NULL</w:t>
            </w:r>
          </w:p>
        </w:tc>
        <w:tc>
          <w:tcPr>
            <w:tcW w:w="2302" w:type="dxa"/>
            <w:tcBorders>
              <w:top w:val="single" w:sz="4" w:space="0" w:color="76CDD8"/>
              <w:left w:val="single" w:sz="4" w:space="0" w:color="76CDD8"/>
              <w:bottom w:val="single" w:sz="4" w:space="0" w:color="76CDD8"/>
              <w:right w:val="single" w:sz="4" w:space="0" w:color="76CDD8"/>
            </w:tcBorders>
          </w:tcPr>
          <w:p w14:paraId="7AF1F74C" w14:textId="77777777" w:rsidR="00F50848" w:rsidRDefault="00F50848" w:rsidP="00F50848">
            <w:pPr>
              <w:pStyle w:val="Pagrindinistekstas"/>
            </w:pPr>
            <w:r>
              <w:t>VARCHAR(255)</w:t>
            </w:r>
          </w:p>
        </w:tc>
      </w:tr>
    </w:tbl>
    <w:p w14:paraId="03DC7CA9" w14:textId="77777777" w:rsidR="00F50848" w:rsidRDefault="00F50848" w:rsidP="00F50848">
      <w:pPr>
        <w:pStyle w:val="Pagrindinistekstas"/>
      </w:pPr>
    </w:p>
    <w:p w14:paraId="004DA37C" w14:textId="77777777" w:rsidR="000E6051" w:rsidRDefault="000E6051" w:rsidP="000E6051">
      <w:pPr>
        <w:pStyle w:val="Pagrindinistekstas"/>
      </w:pPr>
    </w:p>
    <w:p w14:paraId="45492B8D" w14:textId="5B9896DC" w:rsidR="000E6051" w:rsidRDefault="00C77403" w:rsidP="000E6051">
      <w:pPr>
        <w:pStyle w:val="Pagrindinistekstas"/>
      </w:pPr>
      <w:r w:rsidRPr="00C77403">
        <w:t>Events have multiple Volunteers (M</w:t>
      </w:r>
      <w:proofErr w:type="gramStart"/>
      <w:r w:rsidRPr="00C77403">
        <w:t>:M</w:t>
      </w:r>
      <w:proofErr w:type="gramEnd"/>
      <w:r w:rsidRPr="00C77403">
        <w:t xml:space="preserve"> through </w:t>
      </w:r>
      <w:proofErr w:type="spellStart"/>
      <w:r w:rsidRPr="00C77403">
        <w:t>Volunteer_Event</w:t>
      </w:r>
      <w:proofErr w:type="spellEnd"/>
      <w:r w:rsidRPr="00C77403">
        <w:t>).</w:t>
      </w:r>
    </w:p>
    <w:p w14:paraId="07E0638C" w14:textId="4FCA9D4C" w:rsidR="001E73EF" w:rsidRDefault="001E73EF" w:rsidP="000E6051">
      <w:pPr>
        <w:pStyle w:val="Pagrindinistekstas"/>
      </w:pPr>
      <w:r>
        <w:t>Each event is linked to one Campaign (M</w:t>
      </w:r>
      <w:proofErr w:type="gramStart"/>
      <w:r>
        <w:t>:1</w:t>
      </w:r>
      <w:proofErr w:type="gramEnd"/>
      <w:r>
        <w:t xml:space="preserve"> through Campaign)</w:t>
      </w:r>
      <w:r w:rsidR="000040C7">
        <w:t>.</w:t>
      </w:r>
    </w:p>
    <w:p w14:paraId="2318A155" w14:textId="77777777" w:rsidR="000E6051" w:rsidRDefault="000E6051" w:rsidP="000E6051">
      <w:pPr>
        <w:pStyle w:val="Pagrindinistekstas"/>
      </w:pPr>
    </w:p>
    <w:p w14:paraId="02F1FCF2" w14:textId="77777777" w:rsidR="000E6051" w:rsidRDefault="000E6051" w:rsidP="000E6051">
      <w:pPr>
        <w:pStyle w:val="Pagrindinistekstas"/>
      </w:pPr>
    </w:p>
    <w:p w14:paraId="3668E24F" w14:textId="77777777" w:rsidR="000E6051" w:rsidRDefault="000E6051" w:rsidP="000E6051">
      <w:pPr>
        <w:pStyle w:val="Pagrindinistekstas"/>
      </w:pPr>
    </w:p>
    <w:p w14:paraId="047128F0" w14:textId="3CA919D6" w:rsidR="00C77403" w:rsidRDefault="00C77403" w:rsidP="000E6051">
      <w:pPr>
        <w:pStyle w:val="Pagrindinistekstas"/>
      </w:pPr>
      <w:r>
        <w:br w:type="page"/>
      </w:r>
    </w:p>
    <w:p w14:paraId="188172D5" w14:textId="63D9CE60" w:rsidR="000E6051" w:rsidRDefault="00C77403" w:rsidP="000E6051">
      <w:pPr>
        <w:pStyle w:val="Pagrindinistekstas"/>
      </w:pPr>
      <w:r>
        <w:lastRenderedPageBreak/>
        <w:t>E</w:t>
      </w:r>
      <w:r w:rsidR="000E6051">
        <w:t>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4FFA3440" w14:textId="77777777" w:rsidTr="004B3584">
        <w:trPr>
          <w:trHeight w:val="292"/>
        </w:trPr>
        <w:tc>
          <w:tcPr>
            <w:tcW w:w="2302" w:type="dxa"/>
            <w:shd w:val="clear" w:color="auto" w:fill="76CDD8"/>
          </w:tcPr>
          <w:p w14:paraId="391F2196" w14:textId="3C93A916" w:rsidR="000E6051" w:rsidRPr="00BE17E0" w:rsidRDefault="00A72190"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Event_</w:t>
            </w:r>
            <w:r w:rsidR="000E6051">
              <w:rPr>
                <w:color w:val="FFFFFF" w:themeColor="background1"/>
                <w:sz w:val="18"/>
                <w:szCs w:val="18"/>
              </w:rPr>
              <w:t>id</w:t>
            </w:r>
            <w:proofErr w:type="spellEnd"/>
          </w:p>
        </w:tc>
        <w:tc>
          <w:tcPr>
            <w:tcW w:w="2302" w:type="dxa"/>
            <w:shd w:val="clear" w:color="auto" w:fill="76CDD8"/>
          </w:tcPr>
          <w:p w14:paraId="7A58378D" w14:textId="5F17E8F3" w:rsidR="000E6051" w:rsidRPr="00BE17E0" w:rsidRDefault="00F57CFC"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2558280A" w14:textId="7D5F9FCE"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Date</w:t>
            </w:r>
          </w:p>
        </w:tc>
        <w:tc>
          <w:tcPr>
            <w:tcW w:w="2302" w:type="dxa"/>
            <w:shd w:val="clear" w:color="auto" w:fill="76CDD8"/>
          </w:tcPr>
          <w:p w14:paraId="4204DF60" w14:textId="78976FB4"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Location</w:t>
            </w:r>
          </w:p>
        </w:tc>
      </w:tr>
      <w:tr w:rsidR="000E6051" w14:paraId="2F1758BD" w14:textId="77777777" w:rsidTr="004B3584">
        <w:trPr>
          <w:trHeight w:val="432"/>
        </w:trPr>
        <w:tc>
          <w:tcPr>
            <w:tcW w:w="2302" w:type="dxa"/>
          </w:tcPr>
          <w:p w14:paraId="4CB354F0" w14:textId="4A3F5FCD" w:rsidR="000E6051" w:rsidRDefault="00F57CFC" w:rsidP="004B3584">
            <w:pPr>
              <w:pStyle w:val="Pagrindinistekstas"/>
            </w:pPr>
            <w:r>
              <w:t>3</w:t>
            </w:r>
            <w:r w:rsidR="000E6051">
              <w:t>01</w:t>
            </w:r>
          </w:p>
        </w:tc>
        <w:tc>
          <w:tcPr>
            <w:tcW w:w="2302" w:type="dxa"/>
          </w:tcPr>
          <w:p w14:paraId="16CE654A" w14:textId="7EA3F42D" w:rsidR="000E6051" w:rsidRDefault="00F57CFC" w:rsidP="004B3584">
            <w:pPr>
              <w:pStyle w:val="Pagrindinistekstas"/>
            </w:pPr>
            <w:r>
              <w:t>Rally in NY</w:t>
            </w:r>
          </w:p>
        </w:tc>
        <w:tc>
          <w:tcPr>
            <w:tcW w:w="2302" w:type="dxa"/>
          </w:tcPr>
          <w:p w14:paraId="07108328" w14:textId="3BF81B36" w:rsidR="000E6051" w:rsidRDefault="00F57CFC" w:rsidP="004B3584">
            <w:pPr>
              <w:pStyle w:val="Pagrindinistekstas"/>
            </w:pPr>
            <w:r>
              <w:t>2024-05-20</w:t>
            </w:r>
          </w:p>
        </w:tc>
        <w:tc>
          <w:tcPr>
            <w:tcW w:w="2302" w:type="dxa"/>
          </w:tcPr>
          <w:p w14:paraId="1F843CA5" w14:textId="27736AD8" w:rsidR="000E6051" w:rsidRDefault="00F57CFC" w:rsidP="004B3584">
            <w:pPr>
              <w:pStyle w:val="Pagrindinistekstas"/>
            </w:pPr>
            <w:r>
              <w:t>New York</w:t>
            </w:r>
          </w:p>
        </w:tc>
      </w:tr>
      <w:tr w:rsidR="000E6051" w14:paraId="6CBFAFB2"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2DB4197C" w14:textId="6C0FB780" w:rsidR="000E6051" w:rsidRDefault="00F57CFC" w:rsidP="004B3584">
            <w:pPr>
              <w:pStyle w:val="Pagrindinistekstas"/>
            </w:pPr>
            <w:r>
              <w:t>3</w:t>
            </w:r>
            <w:r w:rsidR="000E6051">
              <w:t>02</w:t>
            </w:r>
          </w:p>
        </w:tc>
        <w:tc>
          <w:tcPr>
            <w:tcW w:w="2302" w:type="dxa"/>
            <w:tcBorders>
              <w:top w:val="single" w:sz="4" w:space="0" w:color="76CDD8"/>
              <w:left w:val="single" w:sz="4" w:space="0" w:color="76CDD8"/>
              <w:bottom w:val="single" w:sz="4" w:space="0" w:color="76CDD8"/>
              <w:right w:val="single" w:sz="4" w:space="0" w:color="76CDD8"/>
            </w:tcBorders>
          </w:tcPr>
          <w:p w14:paraId="7142872E" w14:textId="42046296" w:rsidR="000E6051" w:rsidRDefault="00F57CFC" w:rsidP="004B3584">
            <w:pPr>
              <w:pStyle w:val="Pagrindinistekstas"/>
            </w:pPr>
            <w:r>
              <w:t>Debate Night</w:t>
            </w:r>
          </w:p>
        </w:tc>
        <w:tc>
          <w:tcPr>
            <w:tcW w:w="2302" w:type="dxa"/>
            <w:tcBorders>
              <w:top w:val="single" w:sz="4" w:space="0" w:color="76CDD8"/>
              <w:left w:val="single" w:sz="4" w:space="0" w:color="76CDD8"/>
              <w:bottom w:val="single" w:sz="4" w:space="0" w:color="76CDD8"/>
              <w:right w:val="single" w:sz="4" w:space="0" w:color="76CDD8"/>
            </w:tcBorders>
          </w:tcPr>
          <w:p w14:paraId="2048E773" w14:textId="21F4CBB9" w:rsidR="000E6051" w:rsidRDefault="00F57CFC" w:rsidP="004B3584">
            <w:pPr>
              <w:pStyle w:val="Pagrindinistekstas"/>
            </w:pPr>
            <w:r>
              <w:t>2024-06-15</w:t>
            </w:r>
          </w:p>
        </w:tc>
        <w:tc>
          <w:tcPr>
            <w:tcW w:w="2302" w:type="dxa"/>
            <w:tcBorders>
              <w:top w:val="single" w:sz="4" w:space="0" w:color="76CDD8"/>
              <w:left w:val="single" w:sz="4" w:space="0" w:color="76CDD8"/>
              <w:bottom w:val="single" w:sz="4" w:space="0" w:color="76CDD8"/>
              <w:right w:val="single" w:sz="4" w:space="0" w:color="76CDD8"/>
            </w:tcBorders>
          </w:tcPr>
          <w:p w14:paraId="27E3E472" w14:textId="5F1FFD7C" w:rsidR="000E6051" w:rsidRDefault="00F57CFC" w:rsidP="004B3584">
            <w:pPr>
              <w:pStyle w:val="Pagrindinistekstas"/>
            </w:pPr>
            <w:r>
              <w:t>Washington</w:t>
            </w:r>
          </w:p>
        </w:tc>
      </w:tr>
    </w:tbl>
    <w:p w14:paraId="10C4280B" w14:textId="77777777" w:rsidR="000E6051" w:rsidRDefault="000E6051" w:rsidP="000E6051">
      <w:pPr>
        <w:pStyle w:val="Pagrindinistekstas"/>
      </w:pPr>
    </w:p>
    <w:p w14:paraId="7EFE697A" w14:textId="64C895C2" w:rsidR="00AA1D4C" w:rsidRPr="00B369E1" w:rsidRDefault="00AA1D4C" w:rsidP="00AA1D4C">
      <w:pPr>
        <w:pStyle w:val="Pagrindinistekstas"/>
        <w:rPr>
          <w:b/>
        </w:rPr>
      </w:pPr>
      <w:r w:rsidRPr="00AA1D4C">
        <w:rPr>
          <w:b/>
        </w:rPr>
        <w:t>6. Volunteer Table</w:t>
      </w:r>
    </w:p>
    <w:p w14:paraId="0121686F" w14:textId="1421CC2A" w:rsidR="00AA1D4C" w:rsidRDefault="00AA1D4C" w:rsidP="00AA1D4C">
      <w:pPr>
        <w:pStyle w:val="Pagrindinistekstas"/>
      </w:pPr>
      <w:r w:rsidRPr="00AA1D4C">
        <w:t>The Volunteer table stores information about campaign volunteers</w:t>
      </w:r>
      <w:proofErr w:type="gramStart"/>
      <w:r w:rsidRPr="00AA1D4C">
        <w:t>.</w:t>
      </w:r>
      <w:r w:rsidRPr="00F60154">
        <w:t>.</w:t>
      </w:r>
      <w:proofErr w:type="gramEnd"/>
    </w:p>
    <w:p w14:paraId="79B00838" w14:textId="77777777" w:rsidR="00AA1D4C" w:rsidRDefault="00AA1D4C" w:rsidP="00AA1D4C">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20C37BDB" w14:textId="77777777" w:rsidTr="004D40B9">
        <w:trPr>
          <w:trHeight w:val="292"/>
        </w:trPr>
        <w:tc>
          <w:tcPr>
            <w:tcW w:w="2302" w:type="dxa"/>
            <w:shd w:val="clear" w:color="auto" w:fill="76CDD8"/>
          </w:tcPr>
          <w:p w14:paraId="7138386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4D836DD"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BD6A5E"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A666D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A1D4C" w14:paraId="080EE2F1" w14:textId="77777777" w:rsidTr="004D40B9">
        <w:trPr>
          <w:trHeight w:val="432"/>
        </w:trPr>
        <w:tc>
          <w:tcPr>
            <w:tcW w:w="2302" w:type="dxa"/>
            <w:vMerge w:val="restart"/>
          </w:tcPr>
          <w:p w14:paraId="067333D0" w14:textId="71889C51" w:rsidR="00AA1D4C" w:rsidRDefault="00AA1D4C" w:rsidP="004D40B9">
            <w:pPr>
              <w:pStyle w:val="Pagrindinistekstas"/>
            </w:pPr>
            <w:r>
              <w:t>Volunteer</w:t>
            </w:r>
          </w:p>
        </w:tc>
        <w:tc>
          <w:tcPr>
            <w:tcW w:w="2302" w:type="dxa"/>
          </w:tcPr>
          <w:p w14:paraId="0C976F55" w14:textId="43EB07D0" w:rsidR="00AA1D4C" w:rsidRDefault="00AA1D4C" w:rsidP="004D40B9">
            <w:pPr>
              <w:pStyle w:val="Pagrindinistekstas"/>
            </w:pPr>
            <w:proofErr w:type="spellStart"/>
            <w:r>
              <w:t>Volunteer_id</w:t>
            </w:r>
            <w:proofErr w:type="spellEnd"/>
          </w:p>
        </w:tc>
        <w:tc>
          <w:tcPr>
            <w:tcW w:w="2302" w:type="dxa"/>
          </w:tcPr>
          <w:p w14:paraId="2896CF45" w14:textId="63CFEFE6" w:rsidR="00AA1D4C" w:rsidRDefault="00AA1D4C" w:rsidP="004D40B9">
            <w:pPr>
              <w:pStyle w:val="Pagrindinistekstas"/>
            </w:pPr>
            <w:r>
              <w:t>Unique identifier for each volunteer, PK</w:t>
            </w:r>
          </w:p>
        </w:tc>
        <w:tc>
          <w:tcPr>
            <w:tcW w:w="2302" w:type="dxa"/>
          </w:tcPr>
          <w:p w14:paraId="3C9A572B" w14:textId="77777777" w:rsidR="00AA1D4C" w:rsidRDefault="00AA1D4C" w:rsidP="004D40B9">
            <w:pPr>
              <w:pStyle w:val="Pagrindinistekstas"/>
            </w:pPr>
            <w:proofErr w:type="spellStart"/>
            <w:r>
              <w:t>Int</w:t>
            </w:r>
            <w:proofErr w:type="spellEnd"/>
          </w:p>
        </w:tc>
      </w:tr>
      <w:tr w:rsidR="00AA1D4C" w14:paraId="13D3AFA6" w14:textId="77777777" w:rsidTr="004D40B9">
        <w:trPr>
          <w:trHeight w:val="432"/>
        </w:trPr>
        <w:tc>
          <w:tcPr>
            <w:tcW w:w="2302" w:type="dxa"/>
            <w:vMerge/>
          </w:tcPr>
          <w:p w14:paraId="3E24F49E" w14:textId="77777777" w:rsidR="00AA1D4C" w:rsidRDefault="00AA1D4C" w:rsidP="004D40B9">
            <w:pPr>
              <w:pStyle w:val="Pagrindinistekstas"/>
            </w:pPr>
          </w:p>
        </w:tc>
        <w:tc>
          <w:tcPr>
            <w:tcW w:w="2302" w:type="dxa"/>
          </w:tcPr>
          <w:p w14:paraId="2AC92CAA" w14:textId="58CA3996" w:rsidR="00AA1D4C" w:rsidRDefault="00AA1D4C" w:rsidP="004D40B9">
            <w:pPr>
              <w:pStyle w:val="Pagrindinistekstas"/>
            </w:pPr>
            <w:r>
              <w:t>Name</w:t>
            </w:r>
          </w:p>
        </w:tc>
        <w:tc>
          <w:tcPr>
            <w:tcW w:w="2302" w:type="dxa"/>
          </w:tcPr>
          <w:p w14:paraId="02C33261" w14:textId="3B4902DC" w:rsidR="00AA1D4C" w:rsidRDefault="00AA1D4C" w:rsidP="004D40B9">
            <w:pPr>
              <w:pStyle w:val="Pagrindinistekstas"/>
            </w:pPr>
            <w:r>
              <w:t>Name of the volunteer</w:t>
            </w:r>
            <w:r w:rsidR="003E7A11">
              <w:t>, NOT NULL</w:t>
            </w:r>
          </w:p>
        </w:tc>
        <w:tc>
          <w:tcPr>
            <w:tcW w:w="2302" w:type="dxa"/>
          </w:tcPr>
          <w:p w14:paraId="157064B2" w14:textId="507A6E3C" w:rsidR="00AA1D4C" w:rsidRDefault="00AA1D4C" w:rsidP="004D40B9">
            <w:pPr>
              <w:pStyle w:val="Pagrindinistekstas"/>
            </w:pPr>
            <w:r>
              <w:t>VARCHAR(255)</w:t>
            </w:r>
          </w:p>
        </w:tc>
      </w:tr>
      <w:tr w:rsidR="00AA1D4C" w14:paraId="4009A219" w14:textId="77777777" w:rsidTr="004D40B9">
        <w:trPr>
          <w:trHeight w:val="432"/>
        </w:trPr>
        <w:tc>
          <w:tcPr>
            <w:tcW w:w="2302" w:type="dxa"/>
            <w:vMerge/>
          </w:tcPr>
          <w:p w14:paraId="3B063983" w14:textId="77777777" w:rsidR="00AA1D4C" w:rsidRDefault="00AA1D4C"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78D937FE" w14:textId="2CA09266" w:rsidR="00AA1D4C" w:rsidRDefault="003E7A11" w:rsidP="004D40B9">
            <w:pPr>
              <w:pStyle w:val="Pagrindinistekstas"/>
            </w:pPr>
            <w:proofErr w:type="spellStart"/>
            <w:r>
              <w:t>Contact_info</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0461092" w14:textId="680E30BF" w:rsidR="00AA1D4C" w:rsidRDefault="003E7A11" w:rsidP="004D40B9">
            <w:pPr>
              <w:pStyle w:val="Pagrindinistekstas"/>
            </w:pPr>
            <w:r>
              <w:t>Contact information</w:t>
            </w:r>
            <w:r w:rsidR="00AA1D4C">
              <w:t xml:space="preserve"> of the volunteer</w:t>
            </w:r>
            <w:r>
              <w:t>, NOT NULL</w:t>
            </w:r>
          </w:p>
        </w:tc>
        <w:tc>
          <w:tcPr>
            <w:tcW w:w="2302" w:type="dxa"/>
            <w:tcBorders>
              <w:top w:val="single" w:sz="4" w:space="0" w:color="76CDD8"/>
              <w:left w:val="single" w:sz="4" w:space="0" w:color="76CDD8"/>
              <w:bottom w:val="single" w:sz="4" w:space="0" w:color="76CDD8"/>
              <w:right w:val="single" w:sz="4" w:space="0" w:color="76CDD8"/>
            </w:tcBorders>
          </w:tcPr>
          <w:p w14:paraId="5AF69046" w14:textId="6AD6C03F" w:rsidR="00AA1D4C" w:rsidRDefault="00AA1D4C" w:rsidP="004D40B9">
            <w:pPr>
              <w:pStyle w:val="Pagrindinistekstas"/>
            </w:pPr>
            <w:r>
              <w:t>VARCHAR(255)</w:t>
            </w:r>
          </w:p>
        </w:tc>
      </w:tr>
      <w:tr w:rsidR="00AA1D4C" w14:paraId="6F787356" w14:textId="77777777" w:rsidTr="004D40B9">
        <w:trPr>
          <w:trHeight w:val="432"/>
        </w:trPr>
        <w:tc>
          <w:tcPr>
            <w:tcW w:w="2302" w:type="dxa"/>
            <w:vMerge/>
          </w:tcPr>
          <w:p w14:paraId="4C9C7CA9" w14:textId="77777777" w:rsidR="00AA1D4C" w:rsidRDefault="00AA1D4C" w:rsidP="004D40B9">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2A674898" w14:textId="1603517F" w:rsidR="00AA1D4C" w:rsidRDefault="003E7A11" w:rsidP="004D40B9">
            <w:pPr>
              <w:pStyle w:val="Pagrindinistekstas"/>
            </w:pPr>
            <w:r>
              <w:t>Availability</w:t>
            </w:r>
          </w:p>
        </w:tc>
        <w:tc>
          <w:tcPr>
            <w:tcW w:w="2302" w:type="dxa"/>
            <w:tcBorders>
              <w:top w:val="single" w:sz="4" w:space="0" w:color="76CDD8"/>
              <w:left w:val="single" w:sz="4" w:space="0" w:color="76CDD8"/>
              <w:bottom w:val="single" w:sz="4" w:space="0" w:color="76CDD8"/>
              <w:right w:val="single" w:sz="4" w:space="0" w:color="76CDD8"/>
            </w:tcBorders>
          </w:tcPr>
          <w:p w14:paraId="5758C9F5" w14:textId="73D30252" w:rsidR="00AA1D4C" w:rsidRDefault="003E7A11" w:rsidP="004D40B9">
            <w:pPr>
              <w:pStyle w:val="Pagrindinistekstas"/>
            </w:pPr>
            <w:r>
              <w:t>Availability of the volunteer, NOT NULL</w:t>
            </w:r>
          </w:p>
        </w:tc>
        <w:tc>
          <w:tcPr>
            <w:tcW w:w="2302" w:type="dxa"/>
            <w:tcBorders>
              <w:top w:val="single" w:sz="4" w:space="0" w:color="76CDD8"/>
              <w:left w:val="single" w:sz="4" w:space="0" w:color="76CDD8"/>
              <w:bottom w:val="single" w:sz="4" w:space="0" w:color="76CDD8"/>
              <w:right w:val="single" w:sz="4" w:space="0" w:color="76CDD8"/>
            </w:tcBorders>
          </w:tcPr>
          <w:p w14:paraId="04489493" w14:textId="34AC4916" w:rsidR="00AA1D4C" w:rsidRDefault="003E7A11" w:rsidP="004D40B9">
            <w:pPr>
              <w:pStyle w:val="Pagrindinistekstas"/>
            </w:pPr>
            <w:r>
              <w:t>Boolean</w:t>
            </w:r>
          </w:p>
        </w:tc>
      </w:tr>
    </w:tbl>
    <w:p w14:paraId="7AEDA353" w14:textId="77777777" w:rsidR="00AA1D4C" w:rsidRDefault="00AA1D4C" w:rsidP="00AA1D4C">
      <w:pPr>
        <w:pStyle w:val="Pagrindinistekstas"/>
      </w:pPr>
    </w:p>
    <w:p w14:paraId="4A323ED8" w14:textId="78D217FD" w:rsidR="00AA1D4C" w:rsidRDefault="00AA1D4C" w:rsidP="00AA1D4C">
      <w:pPr>
        <w:pStyle w:val="Pagrindinistekstas"/>
      </w:pPr>
      <w:r w:rsidRPr="00AA1D4C">
        <w:t>Volunteers participate in multiple Events (M</w:t>
      </w:r>
      <w:proofErr w:type="gramStart"/>
      <w:r w:rsidRPr="00AA1D4C">
        <w:t>:M</w:t>
      </w:r>
      <w:proofErr w:type="gramEnd"/>
      <w:r w:rsidRPr="00AA1D4C">
        <w:t xml:space="preserve"> through </w:t>
      </w:r>
      <w:proofErr w:type="spellStart"/>
      <w:r w:rsidRPr="00AA1D4C">
        <w:t>Volunteer_Event</w:t>
      </w:r>
      <w:proofErr w:type="spellEnd"/>
      <w:r w:rsidRPr="00AA1D4C">
        <w:t>).</w:t>
      </w:r>
    </w:p>
    <w:p w14:paraId="04A1BC70" w14:textId="77777777" w:rsidR="00AA1D4C" w:rsidRDefault="00AA1D4C" w:rsidP="00AA1D4C">
      <w:pPr>
        <w:pStyle w:val="Pagrindinistekstas"/>
      </w:pPr>
    </w:p>
    <w:p w14:paraId="4BC6D19B" w14:textId="77777777" w:rsidR="00AA1D4C" w:rsidRDefault="00AA1D4C" w:rsidP="00AA1D4C">
      <w:pPr>
        <w:pStyle w:val="Pagrindinistekstas"/>
      </w:pPr>
    </w:p>
    <w:p w14:paraId="2563F4A3" w14:textId="77777777" w:rsidR="00AA1D4C" w:rsidRDefault="00AA1D4C" w:rsidP="00AA1D4C">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1EE747D0" w14:textId="77777777" w:rsidTr="004D40B9">
        <w:trPr>
          <w:trHeight w:val="292"/>
        </w:trPr>
        <w:tc>
          <w:tcPr>
            <w:tcW w:w="2302" w:type="dxa"/>
            <w:shd w:val="clear" w:color="auto" w:fill="76CDD8"/>
          </w:tcPr>
          <w:p w14:paraId="06ACD614" w14:textId="17F989FF" w:rsidR="00AA1D4C" w:rsidRPr="00BE17E0" w:rsidRDefault="00AA1D4C"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2F9D6DF8" w14:textId="2AFB0CBD" w:rsidR="00AA1D4C" w:rsidRPr="00BE17E0" w:rsidRDefault="00AA1D4C" w:rsidP="004D40B9">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45909F7B" w14:textId="07C2EE00" w:rsidR="00AA1D4C" w:rsidRDefault="003E7A11"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Contact_info</w:t>
            </w:r>
            <w:proofErr w:type="spellEnd"/>
          </w:p>
        </w:tc>
        <w:tc>
          <w:tcPr>
            <w:tcW w:w="2302" w:type="dxa"/>
            <w:shd w:val="clear" w:color="auto" w:fill="76CDD8"/>
          </w:tcPr>
          <w:p w14:paraId="58430A19" w14:textId="6F52BB28" w:rsidR="00AA1D4C" w:rsidRDefault="003E7A11" w:rsidP="004D40B9">
            <w:pPr>
              <w:pStyle w:val="Pagrindinistekstas"/>
              <w:widowControl w:val="0"/>
              <w:spacing w:line="360" w:lineRule="auto"/>
              <w:rPr>
                <w:color w:val="FFFFFF" w:themeColor="background1"/>
                <w:sz w:val="18"/>
                <w:szCs w:val="18"/>
              </w:rPr>
            </w:pPr>
            <w:r>
              <w:rPr>
                <w:color w:val="FFFFFF" w:themeColor="background1"/>
                <w:sz w:val="18"/>
                <w:szCs w:val="18"/>
              </w:rPr>
              <w:t>Availability</w:t>
            </w:r>
          </w:p>
        </w:tc>
      </w:tr>
      <w:tr w:rsidR="00AA1D4C" w14:paraId="65CFC578" w14:textId="77777777" w:rsidTr="004D40B9">
        <w:trPr>
          <w:trHeight w:val="432"/>
        </w:trPr>
        <w:tc>
          <w:tcPr>
            <w:tcW w:w="2302" w:type="dxa"/>
          </w:tcPr>
          <w:p w14:paraId="29BAAB2A" w14:textId="3F777F7D" w:rsidR="00AA1D4C" w:rsidRDefault="001609B0" w:rsidP="004D40B9">
            <w:pPr>
              <w:pStyle w:val="Pagrindinistekstas"/>
            </w:pPr>
            <w:r>
              <w:t>401</w:t>
            </w:r>
          </w:p>
        </w:tc>
        <w:tc>
          <w:tcPr>
            <w:tcW w:w="2302" w:type="dxa"/>
          </w:tcPr>
          <w:p w14:paraId="7945315D" w14:textId="1C0C1A26" w:rsidR="00AA1D4C" w:rsidRDefault="001609B0" w:rsidP="004D40B9">
            <w:pPr>
              <w:pStyle w:val="Pagrindinistekstas"/>
            </w:pPr>
            <w:r>
              <w:t xml:space="preserve">Migle </w:t>
            </w:r>
            <w:proofErr w:type="spellStart"/>
            <w:r>
              <w:t>Skystimaite</w:t>
            </w:r>
            <w:proofErr w:type="spellEnd"/>
          </w:p>
        </w:tc>
        <w:tc>
          <w:tcPr>
            <w:tcW w:w="2302" w:type="dxa"/>
          </w:tcPr>
          <w:p w14:paraId="6E83A515" w14:textId="7EB12591" w:rsidR="00AA1D4C" w:rsidRDefault="001609B0" w:rsidP="004D40B9">
            <w:pPr>
              <w:pStyle w:val="Pagrindinistekstas"/>
            </w:pPr>
            <w:r>
              <w:t>miglesky@gmail.com</w:t>
            </w:r>
          </w:p>
        </w:tc>
        <w:tc>
          <w:tcPr>
            <w:tcW w:w="2302" w:type="dxa"/>
          </w:tcPr>
          <w:p w14:paraId="4B6110D6" w14:textId="341DF076" w:rsidR="00AA1D4C" w:rsidRDefault="003E7A11" w:rsidP="004D40B9">
            <w:pPr>
              <w:pStyle w:val="Pagrindinistekstas"/>
            </w:pPr>
            <w:r>
              <w:t>Yes</w:t>
            </w:r>
          </w:p>
        </w:tc>
      </w:tr>
      <w:tr w:rsidR="00AA1D4C" w14:paraId="43B4F37D" w14:textId="77777777" w:rsidTr="004D40B9">
        <w:trPr>
          <w:trHeight w:val="432"/>
        </w:trPr>
        <w:tc>
          <w:tcPr>
            <w:tcW w:w="2302" w:type="dxa"/>
            <w:tcBorders>
              <w:top w:val="single" w:sz="4" w:space="0" w:color="76CDD8"/>
              <w:left w:val="single" w:sz="4" w:space="0" w:color="76CDD8"/>
              <w:bottom w:val="single" w:sz="4" w:space="0" w:color="76CDD8"/>
              <w:right w:val="single" w:sz="4" w:space="0" w:color="76CDD8"/>
            </w:tcBorders>
          </w:tcPr>
          <w:p w14:paraId="6ED783BA" w14:textId="5EF7F314" w:rsidR="00AA1D4C" w:rsidRDefault="001609B0" w:rsidP="004D40B9">
            <w:pPr>
              <w:pStyle w:val="Pagrindinistekstas"/>
            </w:pPr>
            <w:r>
              <w:t>4</w:t>
            </w:r>
            <w:r w:rsidR="00AA1D4C">
              <w:t>02</w:t>
            </w:r>
          </w:p>
        </w:tc>
        <w:tc>
          <w:tcPr>
            <w:tcW w:w="2302" w:type="dxa"/>
            <w:tcBorders>
              <w:top w:val="single" w:sz="4" w:space="0" w:color="76CDD8"/>
              <w:left w:val="single" w:sz="4" w:space="0" w:color="76CDD8"/>
              <w:bottom w:val="single" w:sz="4" w:space="0" w:color="76CDD8"/>
              <w:right w:val="single" w:sz="4" w:space="0" w:color="76CDD8"/>
            </w:tcBorders>
          </w:tcPr>
          <w:p w14:paraId="5CE56F6E" w14:textId="4D7A1C98" w:rsidR="00AA1D4C" w:rsidRDefault="001609B0" w:rsidP="004D40B9">
            <w:pPr>
              <w:pStyle w:val="Pagrindinistekstas"/>
            </w:pPr>
            <w:r>
              <w:t>Mike Ross</w:t>
            </w:r>
          </w:p>
        </w:tc>
        <w:tc>
          <w:tcPr>
            <w:tcW w:w="2302" w:type="dxa"/>
            <w:tcBorders>
              <w:top w:val="single" w:sz="4" w:space="0" w:color="76CDD8"/>
              <w:left w:val="single" w:sz="4" w:space="0" w:color="76CDD8"/>
              <w:bottom w:val="single" w:sz="4" w:space="0" w:color="76CDD8"/>
              <w:right w:val="single" w:sz="4" w:space="0" w:color="76CDD8"/>
            </w:tcBorders>
          </w:tcPr>
          <w:p w14:paraId="68F0A859" w14:textId="1F03EB71" w:rsidR="00AA1D4C" w:rsidRDefault="001609B0" w:rsidP="004D40B9">
            <w:pPr>
              <w:pStyle w:val="Pagrindinistekstas"/>
            </w:pPr>
            <w:r>
              <w:t>mike@yahoo.com</w:t>
            </w:r>
          </w:p>
        </w:tc>
        <w:tc>
          <w:tcPr>
            <w:tcW w:w="2302" w:type="dxa"/>
            <w:tcBorders>
              <w:top w:val="single" w:sz="4" w:space="0" w:color="76CDD8"/>
              <w:left w:val="single" w:sz="4" w:space="0" w:color="76CDD8"/>
              <w:bottom w:val="single" w:sz="4" w:space="0" w:color="76CDD8"/>
              <w:right w:val="single" w:sz="4" w:space="0" w:color="76CDD8"/>
            </w:tcBorders>
          </w:tcPr>
          <w:p w14:paraId="737752EB" w14:textId="1EF3632E" w:rsidR="00AA1D4C" w:rsidRDefault="003E7A11" w:rsidP="004D40B9">
            <w:pPr>
              <w:pStyle w:val="Pagrindinistekstas"/>
            </w:pPr>
            <w:r>
              <w:t>No</w:t>
            </w:r>
          </w:p>
        </w:tc>
      </w:tr>
    </w:tbl>
    <w:p w14:paraId="5040E285" w14:textId="77777777" w:rsidR="000E6051" w:rsidRDefault="000E6051" w:rsidP="000E6051">
      <w:pPr>
        <w:pStyle w:val="Pagrindinistekstas"/>
      </w:pPr>
    </w:p>
    <w:p w14:paraId="643EEED1" w14:textId="77777777" w:rsidR="000E6051" w:rsidRPr="006F645E" w:rsidRDefault="000E6051" w:rsidP="000E6051">
      <w:pPr>
        <w:pStyle w:val="Pagrindinistekstas"/>
      </w:pPr>
    </w:p>
    <w:p w14:paraId="640E2681" w14:textId="56B9406F" w:rsidR="001609B0" w:rsidRPr="00B369E1" w:rsidRDefault="001609B0" w:rsidP="001609B0">
      <w:pPr>
        <w:pStyle w:val="Pagrindinistekstas"/>
        <w:rPr>
          <w:b/>
        </w:rPr>
      </w:pPr>
      <w:r w:rsidRPr="001609B0">
        <w:rPr>
          <w:b/>
        </w:rPr>
        <w:t xml:space="preserve">7. </w:t>
      </w:r>
      <w:proofErr w:type="spellStart"/>
      <w:r w:rsidRPr="001609B0">
        <w:rPr>
          <w:b/>
        </w:rPr>
        <w:t>Volunteer_Event</w:t>
      </w:r>
      <w:proofErr w:type="spellEnd"/>
      <w:r w:rsidRPr="001609B0">
        <w:rPr>
          <w:b/>
        </w:rPr>
        <w:t xml:space="preserve"> Table (Junction Table)</w:t>
      </w:r>
    </w:p>
    <w:p w14:paraId="1B9D9B82" w14:textId="50736F71" w:rsidR="001609B0" w:rsidRDefault="001609B0" w:rsidP="001609B0">
      <w:pPr>
        <w:pStyle w:val="Pagrindinistekstas"/>
      </w:pPr>
      <w:r w:rsidRPr="001609B0">
        <w:t xml:space="preserve">This table connects volunteers to events they participate </w:t>
      </w:r>
      <w:proofErr w:type="gramStart"/>
      <w:r w:rsidRPr="001609B0">
        <w:t>in</w:t>
      </w:r>
      <w:proofErr w:type="gramEnd"/>
      <w:r w:rsidRPr="001609B0">
        <w:t>.</w:t>
      </w:r>
    </w:p>
    <w:p w14:paraId="7787178A" w14:textId="77777777" w:rsidR="001609B0" w:rsidRDefault="001609B0" w:rsidP="001609B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09B0" w14:paraId="62E74837" w14:textId="77777777" w:rsidTr="004D40B9">
        <w:trPr>
          <w:trHeight w:val="292"/>
        </w:trPr>
        <w:tc>
          <w:tcPr>
            <w:tcW w:w="2302" w:type="dxa"/>
            <w:shd w:val="clear" w:color="auto" w:fill="76CDD8"/>
          </w:tcPr>
          <w:p w14:paraId="08639A7A"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2A0266"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6AAF938"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8279E0E"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09B0" w14:paraId="5FD90C47" w14:textId="77777777" w:rsidTr="004D40B9">
        <w:trPr>
          <w:trHeight w:val="432"/>
        </w:trPr>
        <w:tc>
          <w:tcPr>
            <w:tcW w:w="2302" w:type="dxa"/>
            <w:vMerge w:val="restart"/>
          </w:tcPr>
          <w:p w14:paraId="5DCA4A9C" w14:textId="4FBAA757" w:rsidR="001609B0" w:rsidRDefault="001609B0" w:rsidP="004D40B9">
            <w:pPr>
              <w:pStyle w:val="Pagrindinistekstas"/>
            </w:pPr>
            <w:proofErr w:type="spellStart"/>
            <w:r>
              <w:t>Volunteer_Event</w:t>
            </w:r>
            <w:proofErr w:type="spellEnd"/>
          </w:p>
        </w:tc>
        <w:tc>
          <w:tcPr>
            <w:tcW w:w="2302" w:type="dxa"/>
          </w:tcPr>
          <w:p w14:paraId="349D1A57" w14:textId="77777777" w:rsidR="001609B0" w:rsidRDefault="001609B0" w:rsidP="004D40B9">
            <w:pPr>
              <w:pStyle w:val="Pagrindinistekstas"/>
            </w:pPr>
            <w:proofErr w:type="spellStart"/>
            <w:r>
              <w:t>Volunteer_id</w:t>
            </w:r>
            <w:proofErr w:type="spellEnd"/>
          </w:p>
        </w:tc>
        <w:tc>
          <w:tcPr>
            <w:tcW w:w="2302" w:type="dxa"/>
          </w:tcPr>
          <w:p w14:paraId="0A084304" w14:textId="2821CC62" w:rsidR="001609B0" w:rsidRDefault="001609B0" w:rsidP="004D40B9">
            <w:pPr>
              <w:pStyle w:val="Pagrindinistekstas"/>
            </w:pPr>
            <w:r>
              <w:t>Unique identifier for each volunteer</w:t>
            </w:r>
            <w:r w:rsidR="00CF2DFB">
              <w:t>, FK</w:t>
            </w:r>
          </w:p>
        </w:tc>
        <w:tc>
          <w:tcPr>
            <w:tcW w:w="2302" w:type="dxa"/>
          </w:tcPr>
          <w:p w14:paraId="79FFA7E6" w14:textId="77777777" w:rsidR="001609B0" w:rsidRDefault="001609B0" w:rsidP="004D40B9">
            <w:pPr>
              <w:pStyle w:val="Pagrindinistekstas"/>
            </w:pPr>
            <w:proofErr w:type="spellStart"/>
            <w:r>
              <w:t>Int</w:t>
            </w:r>
            <w:proofErr w:type="spellEnd"/>
          </w:p>
        </w:tc>
      </w:tr>
      <w:tr w:rsidR="001609B0" w14:paraId="1F8E0A0C" w14:textId="77777777" w:rsidTr="004D40B9">
        <w:trPr>
          <w:trHeight w:val="432"/>
        </w:trPr>
        <w:tc>
          <w:tcPr>
            <w:tcW w:w="2302" w:type="dxa"/>
            <w:vMerge/>
          </w:tcPr>
          <w:p w14:paraId="24B8E506" w14:textId="77777777" w:rsidR="001609B0" w:rsidRDefault="001609B0" w:rsidP="004D40B9">
            <w:pPr>
              <w:pStyle w:val="Pagrindinistekstas"/>
            </w:pPr>
          </w:p>
        </w:tc>
        <w:tc>
          <w:tcPr>
            <w:tcW w:w="2302" w:type="dxa"/>
          </w:tcPr>
          <w:p w14:paraId="6436D9DD" w14:textId="0331B325" w:rsidR="001609B0" w:rsidRDefault="00CF2DFB" w:rsidP="004D40B9">
            <w:pPr>
              <w:pStyle w:val="Pagrindinistekstas"/>
            </w:pPr>
            <w:proofErr w:type="spellStart"/>
            <w:r>
              <w:t>Event_id</w:t>
            </w:r>
            <w:proofErr w:type="spellEnd"/>
          </w:p>
        </w:tc>
        <w:tc>
          <w:tcPr>
            <w:tcW w:w="2302" w:type="dxa"/>
          </w:tcPr>
          <w:p w14:paraId="2750E674" w14:textId="00268531" w:rsidR="001609B0" w:rsidRDefault="00CF2DFB" w:rsidP="004D40B9">
            <w:pPr>
              <w:pStyle w:val="Pagrindinistekstas"/>
            </w:pPr>
            <w:r>
              <w:t>Unique identifier for each event, FK</w:t>
            </w:r>
          </w:p>
        </w:tc>
        <w:tc>
          <w:tcPr>
            <w:tcW w:w="2302" w:type="dxa"/>
          </w:tcPr>
          <w:p w14:paraId="65A5AA95" w14:textId="666C783F" w:rsidR="001609B0" w:rsidRDefault="00CF2DFB" w:rsidP="004D40B9">
            <w:pPr>
              <w:pStyle w:val="Pagrindinistekstas"/>
            </w:pPr>
            <w:proofErr w:type="spellStart"/>
            <w:r>
              <w:t>Int</w:t>
            </w:r>
            <w:proofErr w:type="spellEnd"/>
          </w:p>
        </w:tc>
      </w:tr>
      <w:tr w:rsidR="001609B0" w14:paraId="4D90310A" w14:textId="77777777" w:rsidTr="004D40B9">
        <w:trPr>
          <w:trHeight w:val="432"/>
        </w:trPr>
        <w:tc>
          <w:tcPr>
            <w:tcW w:w="2302" w:type="dxa"/>
            <w:vMerge/>
          </w:tcPr>
          <w:p w14:paraId="272421C3" w14:textId="77777777" w:rsidR="001609B0" w:rsidRDefault="001609B0"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030008B" w14:textId="729D4C16" w:rsidR="001609B0" w:rsidRDefault="00CF2DFB" w:rsidP="004D40B9">
            <w:pPr>
              <w:pStyle w:val="Pagrindinistekstas"/>
            </w:pPr>
            <w:r>
              <w:t>Role</w:t>
            </w:r>
          </w:p>
        </w:tc>
        <w:tc>
          <w:tcPr>
            <w:tcW w:w="2302" w:type="dxa"/>
            <w:tcBorders>
              <w:top w:val="single" w:sz="4" w:space="0" w:color="76CDD8"/>
              <w:left w:val="single" w:sz="4" w:space="0" w:color="76CDD8"/>
              <w:bottom w:val="single" w:sz="4" w:space="0" w:color="76CDD8"/>
              <w:right w:val="single" w:sz="4" w:space="0" w:color="76CDD8"/>
            </w:tcBorders>
          </w:tcPr>
          <w:p w14:paraId="3C91B202" w14:textId="3A3CFFEA" w:rsidR="001609B0" w:rsidRDefault="00CF2DFB" w:rsidP="004D40B9">
            <w:pPr>
              <w:pStyle w:val="Pagrindinistekstas"/>
            </w:pPr>
            <w:r>
              <w:t>Role of the volunteer at the event</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C66C494" w14:textId="77777777" w:rsidR="001609B0" w:rsidRDefault="001609B0" w:rsidP="004D40B9">
            <w:pPr>
              <w:pStyle w:val="Pagrindinistekstas"/>
            </w:pPr>
            <w:r>
              <w:t>VARCHAR(255)</w:t>
            </w:r>
          </w:p>
        </w:tc>
      </w:tr>
    </w:tbl>
    <w:p w14:paraId="0EB65E7F" w14:textId="77777777" w:rsidR="001609B0" w:rsidRDefault="001609B0" w:rsidP="001609B0">
      <w:pPr>
        <w:pStyle w:val="Pagrindinistekstas"/>
      </w:pPr>
    </w:p>
    <w:p w14:paraId="01644EC9" w14:textId="1BC300A6" w:rsidR="001609B0" w:rsidRDefault="00CF2DFB" w:rsidP="001609B0">
      <w:pPr>
        <w:pStyle w:val="Pagrindinistekstas"/>
      </w:pPr>
      <w:r w:rsidRPr="00CF2DFB">
        <w:t>Many-to-Many between Volunteer and Event</w:t>
      </w:r>
      <w:r>
        <w:t>.</w:t>
      </w:r>
    </w:p>
    <w:p w14:paraId="002F1B3D" w14:textId="77777777" w:rsidR="001609B0" w:rsidRDefault="001609B0" w:rsidP="001609B0">
      <w:pPr>
        <w:pStyle w:val="Pagrindinistekstas"/>
      </w:pPr>
    </w:p>
    <w:p w14:paraId="2A3498B4" w14:textId="77777777" w:rsidR="001609B0" w:rsidRDefault="001609B0" w:rsidP="001609B0">
      <w:pPr>
        <w:pStyle w:val="Pagrindinistekstas"/>
      </w:pPr>
      <w:r>
        <w:t>Example with data</w:t>
      </w:r>
    </w:p>
    <w:tbl>
      <w:tblPr>
        <w:tblpPr w:leftFromText="180" w:rightFromText="180" w:vertAnchor="text" w:horzAnchor="margin" w:tblpXSpec="center" w:tblpY="274"/>
        <w:tblW w:w="690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CF2DFB" w14:paraId="69DE5601" w14:textId="77777777" w:rsidTr="00CF2DFB">
        <w:trPr>
          <w:trHeight w:val="292"/>
        </w:trPr>
        <w:tc>
          <w:tcPr>
            <w:tcW w:w="2302" w:type="dxa"/>
            <w:shd w:val="clear" w:color="auto" w:fill="76CDD8"/>
          </w:tcPr>
          <w:p w14:paraId="3ED2F071" w14:textId="77777777" w:rsidR="00CF2DFB" w:rsidRPr="00BE17E0" w:rsidRDefault="00CF2DFB"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3D5EF239" w14:textId="08DE4DC8" w:rsidR="00CF2DFB" w:rsidRPr="00BE17E0" w:rsidRDefault="00CF2DFB"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Event_id</w:t>
            </w:r>
            <w:proofErr w:type="spellEnd"/>
          </w:p>
        </w:tc>
        <w:tc>
          <w:tcPr>
            <w:tcW w:w="2302" w:type="dxa"/>
            <w:shd w:val="clear" w:color="auto" w:fill="76CDD8"/>
          </w:tcPr>
          <w:p w14:paraId="7E7F4002" w14:textId="79BD98F8" w:rsidR="00CF2DFB" w:rsidRDefault="00CF2DFB" w:rsidP="004D40B9">
            <w:pPr>
              <w:pStyle w:val="Pagrindinistekstas"/>
              <w:widowControl w:val="0"/>
              <w:spacing w:line="360" w:lineRule="auto"/>
              <w:rPr>
                <w:color w:val="FFFFFF" w:themeColor="background1"/>
                <w:sz w:val="18"/>
                <w:szCs w:val="18"/>
              </w:rPr>
            </w:pPr>
            <w:r>
              <w:rPr>
                <w:color w:val="FFFFFF" w:themeColor="background1"/>
                <w:sz w:val="18"/>
                <w:szCs w:val="18"/>
              </w:rPr>
              <w:t>Role</w:t>
            </w:r>
          </w:p>
        </w:tc>
      </w:tr>
      <w:tr w:rsidR="00CF2DFB" w14:paraId="5A5E9F2D" w14:textId="77777777" w:rsidTr="00CF2DFB">
        <w:trPr>
          <w:trHeight w:val="432"/>
        </w:trPr>
        <w:tc>
          <w:tcPr>
            <w:tcW w:w="2302" w:type="dxa"/>
          </w:tcPr>
          <w:p w14:paraId="11965D13" w14:textId="77777777" w:rsidR="00CF2DFB" w:rsidRDefault="00CF2DFB" w:rsidP="004D40B9">
            <w:pPr>
              <w:pStyle w:val="Pagrindinistekstas"/>
            </w:pPr>
            <w:r>
              <w:t>401</w:t>
            </w:r>
          </w:p>
        </w:tc>
        <w:tc>
          <w:tcPr>
            <w:tcW w:w="2302" w:type="dxa"/>
          </w:tcPr>
          <w:p w14:paraId="507D6D48" w14:textId="7B30D8A0" w:rsidR="00CF2DFB" w:rsidRDefault="00CF2DFB" w:rsidP="004D40B9">
            <w:pPr>
              <w:pStyle w:val="Pagrindinistekstas"/>
            </w:pPr>
            <w:r>
              <w:t>301</w:t>
            </w:r>
          </w:p>
        </w:tc>
        <w:tc>
          <w:tcPr>
            <w:tcW w:w="2302" w:type="dxa"/>
          </w:tcPr>
          <w:p w14:paraId="76D632A7" w14:textId="7C7C73C5" w:rsidR="00CF2DFB" w:rsidRDefault="00CF2DFB" w:rsidP="004D40B9">
            <w:pPr>
              <w:pStyle w:val="Pagrindinistekstas"/>
            </w:pPr>
            <w:r>
              <w:t>Speaker</w:t>
            </w:r>
          </w:p>
        </w:tc>
      </w:tr>
      <w:tr w:rsidR="00CF2DFB" w14:paraId="04A911D5" w14:textId="77777777" w:rsidTr="00CF2DFB">
        <w:trPr>
          <w:trHeight w:val="432"/>
        </w:trPr>
        <w:tc>
          <w:tcPr>
            <w:tcW w:w="2302" w:type="dxa"/>
            <w:tcBorders>
              <w:top w:val="single" w:sz="4" w:space="0" w:color="76CDD8"/>
              <w:left w:val="single" w:sz="4" w:space="0" w:color="76CDD8"/>
              <w:bottom w:val="single" w:sz="4" w:space="0" w:color="76CDD8"/>
              <w:right w:val="single" w:sz="4" w:space="0" w:color="76CDD8"/>
            </w:tcBorders>
          </w:tcPr>
          <w:p w14:paraId="7B0D6898" w14:textId="77777777" w:rsidR="00CF2DFB" w:rsidRDefault="00CF2DFB" w:rsidP="004D40B9">
            <w:pPr>
              <w:pStyle w:val="Pagrindinistekstas"/>
            </w:pPr>
            <w:r>
              <w:t>402</w:t>
            </w:r>
          </w:p>
        </w:tc>
        <w:tc>
          <w:tcPr>
            <w:tcW w:w="2302" w:type="dxa"/>
            <w:tcBorders>
              <w:top w:val="single" w:sz="4" w:space="0" w:color="76CDD8"/>
              <w:left w:val="single" w:sz="4" w:space="0" w:color="76CDD8"/>
              <w:bottom w:val="single" w:sz="4" w:space="0" w:color="76CDD8"/>
              <w:right w:val="single" w:sz="4" w:space="0" w:color="76CDD8"/>
            </w:tcBorders>
          </w:tcPr>
          <w:p w14:paraId="4C729AF6" w14:textId="2768F9CB" w:rsidR="00CF2DFB" w:rsidRDefault="00CF2DFB" w:rsidP="004D40B9">
            <w:pPr>
              <w:pStyle w:val="Pagrindinistekstas"/>
            </w:pPr>
            <w:r>
              <w:t>302</w:t>
            </w:r>
          </w:p>
        </w:tc>
        <w:tc>
          <w:tcPr>
            <w:tcW w:w="2302" w:type="dxa"/>
            <w:tcBorders>
              <w:top w:val="single" w:sz="4" w:space="0" w:color="76CDD8"/>
              <w:left w:val="single" w:sz="4" w:space="0" w:color="76CDD8"/>
              <w:bottom w:val="single" w:sz="4" w:space="0" w:color="76CDD8"/>
              <w:right w:val="single" w:sz="4" w:space="0" w:color="76CDD8"/>
            </w:tcBorders>
          </w:tcPr>
          <w:p w14:paraId="63AFA010" w14:textId="5EDBDE81" w:rsidR="00CF2DFB" w:rsidRDefault="00CF2DFB" w:rsidP="004D40B9">
            <w:pPr>
              <w:pStyle w:val="Pagrindinistekstas"/>
            </w:pPr>
            <w:r>
              <w:t>Organizer</w:t>
            </w:r>
          </w:p>
        </w:tc>
      </w:tr>
    </w:tbl>
    <w:p w14:paraId="651DB8E5" w14:textId="77777777" w:rsidR="001609B0" w:rsidRDefault="001609B0" w:rsidP="001609B0">
      <w:pPr>
        <w:pStyle w:val="Pagrindinistekstas"/>
      </w:pPr>
    </w:p>
    <w:p w14:paraId="1C8B7E32" w14:textId="7C7E8B59" w:rsidR="00BE17E0" w:rsidRDefault="00BE17E0" w:rsidP="006F645E">
      <w:pPr>
        <w:pStyle w:val="Pagrindinistekstas"/>
      </w:pPr>
    </w:p>
    <w:p w14:paraId="1DB4C2BB" w14:textId="2EBEE96E" w:rsidR="005A4110" w:rsidRDefault="005A4110" w:rsidP="006F645E">
      <w:pPr>
        <w:pStyle w:val="Pagrindinistekstas"/>
      </w:pPr>
    </w:p>
    <w:p w14:paraId="6D0DDC14" w14:textId="642E3496" w:rsidR="005A4110" w:rsidRDefault="005A4110" w:rsidP="006F645E">
      <w:pPr>
        <w:pStyle w:val="Pagrindinistekstas"/>
      </w:pPr>
    </w:p>
    <w:p w14:paraId="5BA4533B" w14:textId="3799C49B" w:rsidR="005A4110" w:rsidRDefault="005A4110" w:rsidP="006F645E">
      <w:pPr>
        <w:pStyle w:val="Pagrindinistekstas"/>
      </w:pPr>
    </w:p>
    <w:p w14:paraId="211831AC" w14:textId="556EDDD1" w:rsidR="005A4110" w:rsidRDefault="005A4110" w:rsidP="006F645E">
      <w:pPr>
        <w:pStyle w:val="Pagrindinistekstas"/>
      </w:pPr>
    </w:p>
    <w:p w14:paraId="19408B3F" w14:textId="132E6219" w:rsidR="005A4110" w:rsidRDefault="005A4110" w:rsidP="006F645E">
      <w:pPr>
        <w:pStyle w:val="Pagrindinistekstas"/>
      </w:pPr>
    </w:p>
    <w:p w14:paraId="75760549" w14:textId="5ABCD40C" w:rsidR="005A4110" w:rsidRDefault="005A4110" w:rsidP="006F645E">
      <w:pPr>
        <w:pStyle w:val="Pagrindinistekstas"/>
      </w:pPr>
    </w:p>
    <w:p w14:paraId="226D13C9" w14:textId="7BB574F1" w:rsidR="005A4110" w:rsidRPr="00B369E1" w:rsidRDefault="005A4110" w:rsidP="005A4110">
      <w:pPr>
        <w:pStyle w:val="Pagrindinistekstas"/>
        <w:rPr>
          <w:b/>
        </w:rPr>
      </w:pPr>
      <w:r w:rsidRPr="005A4110">
        <w:rPr>
          <w:b/>
        </w:rPr>
        <w:t>8. Survey Table</w:t>
      </w:r>
    </w:p>
    <w:p w14:paraId="115F84FC" w14:textId="573ECF63" w:rsidR="005A4110" w:rsidRDefault="008F3530" w:rsidP="005A4110">
      <w:pPr>
        <w:pStyle w:val="Pagrindinistekstas"/>
      </w:pPr>
      <w:r w:rsidRPr="008F3530">
        <w:t>The Survey table records survey questions and responses related to a campaign.</w:t>
      </w:r>
    </w:p>
    <w:p w14:paraId="1FA6F4DD" w14:textId="77777777" w:rsidR="008F3530" w:rsidRDefault="008F3530" w:rsidP="005A411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A4110" w14:paraId="33FC6163" w14:textId="77777777" w:rsidTr="004D40B9">
        <w:trPr>
          <w:trHeight w:val="292"/>
        </w:trPr>
        <w:tc>
          <w:tcPr>
            <w:tcW w:w="2302" w:type="dxa"/>
            <w:shd w:val="clear" w:color="auto" w:fill="76CDD8"/>
          </w:tcPr>
          <w:p w14:paraId="187D644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D7CE27E"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B09C86C"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5AD07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A4110" w14:paraId="21A9ADB6" w14:textId="77777777" w:rsidTr="004D40B9">
        <w:trPr>
          <w:trHeight w:val="432"/>
        </w:trPr>
        <w:tc>
          <w:tcPr>
            <w:tcW w:w="2302" w:type="dxa"/>
            <w:vMerge w:val="restart"/>
          </w:tcPr>
          <w:p w14:paraId="7430EBFA" w14:textId="2DBABC34" w:rsidR="005A4110" w:rsidRDefault="008F3530" w:rsidP="004D40B9">
            <w:pPr>
              <w:pStyle w:val="Pagrindinistekstas"/>
            </w:pPr>
            <w:r>
              <w:t>Survey</w:t>
            </w:r>
          </w:p>
        </w:tc>
        <w:tc>
          <w:tcPr>
            <w:tcW w:w="2302" w:type="dxa"/>
          </w:tcPr>
          <w:p w14:paraId="13D9CDEF" w14:textId="6D58AEF0" w:rsidR="005A4110" w:rsidRDefault="008F3530" w:rsidP="004D40B9">
            <w:pPr>
              <w:pStyle w:val="Pagrindinistekstas"/>
            </w:pPr>
            <w:proofErr w:type="spellStart"/>
            <w:r>
              <w:t>Survey_id</w:t>
            </w:r>
            <w:proofErr w:type="spellEnd"/>
          </w:p>
        </w:tc>
        <w:tc>
          <w:tcPr>
            <w:tcW w:w="2302" w:type="dxa"/>
          </w:tcPr>
          <w:p w14:paraId="25BE03E5" w14:textId="0EDB5409" w:rsidR="005A4110" w:rsidRDefault="00716DA5" w:rsidP="004D40B9">
            <w:pPr>
              <w:pStyle w:val="Pagrindinistekstas"/>
            </w:pPr>
            <w:r>
              <w:t>Unique identifier for the survey, PK</w:t>
            </w:r>
          </w:p>
        </w:tc>
        <w:tc>
          <w:tcPr>
            <w:tcW w:w="2302" w:type="dxa"/>
          </w:tcPr>
          <w:p w14:paraId="05A83945" w14:textId="77777777" w:rsidR="005A4110" w:rsidRDefault="005A4110" w:rsidP="004D40B9">
            <w:pPr>
              <w:pStyle w:val="Pagrindinistekstas"/>
            </w:pPr>
            <w:proofErr w:type="spellStart"/>
            <w:r>
              <w:t>Int</w:t>
            </w:r>
            <w:proofErr w:type="spellEnd"/>
          </w:p>
        </w:tc>
      </w:tr>
      <w:tr w:rsidR="005A4110" w14:paraId="5C942907" w14:textId="77777777" w:rsidTr="004D40B9">
        <w:trPr>
          <w:trHeight w:val="432"/>
        </w:trPr>
        <w:tc>
          <w:tcPr>
            <w:tcW w:w="2302" w:type="dxa"/>
            <w:vMerge/>
          </w:tcPr>
          <w:p w14:paraId="0579E7F4" w14:textId="77777777" w:rsidR="005A4110" w:rsidRDefault="005A4110" w:rsidP="004D40B9">
            <w:pPr>
              <w:pStyle w:val="Pagrindinistekstas"/>
            </w:pPr>
          </w:p>
        </w:tc>
        <w:tc>
          <w:tcPr>
            <w:tcW w:w="2302" w:type="dxa"/>
          </w:tcPr>
          <w:p w14:paraId="30C41E09" w14:textId="41B4D891" w:rsidR="005A4110" w:rsidRDefault="008F3530" w:rsidP="004D40B9">
            <w:pPr>
              <w:pStyle w:val="Pagrindinistekstas"/>
            </w:pPr>
            <w:proofErr w:type="spellStart"/>
            <w:r>
              <w:t>Campaign</w:t>
            </w:r>
            <w:r w:rsidR="005A4110">
              <w:t>_id</w:t>
            </w:r>
            <w:proofErr w:type="spellEnd"/>
          </w:p>
        </w:tc>
        <w:tc>
          <w:tcPr>
            <w:tcW w:w="2302" w:type="dxa"/>
          </w:tcPr>
          <w:p w14:paraId="6EC1010E" w14:textId="1CBB2FD5" w:rsidR="005A4110" w:rsidRDefault="00716DA5" w:rsidP="004D40B9">
            <w:pPr>
              <w:pStyle w:val="Pagrindinistekstas"/>
            </w:pPr>
            <w:r>
              <w:t>Unique identifier for the campaign, FK</w:t>
            </w:r>
          </w:p>
        </w:tc>
        <w:tc>
          <w:tcPr>
            <w:tcW w:w="2302" w:type="dxa"/>
          </w:tcPr>
          <w:p w14:paraId="7D52625B" w14:textId="77777777" w:rsidR="005A4110" w:rsidRDefault="005A4110" w:rsidP="004D40B9">
            <w:pPr>
              <w:pStyle w:val="Pagrindinistekstas"/>
            </w:pPr>
            <w:proofErr w:type="spellStart"/>
            <w:r>
              <w:t>Int</w:t>
            </w:r>
            <w:proofErr w:type="spellEnd"/>
          </w:p>
        </w:tc>
      </w:tr>
      <w:tr w:rsidR="005A4110" w14:paraId="40E626AA" w14:textId="77777777" w:rsidTr="004D40B9">
        <w:trPr>
          <w:trHeight w:val="432"/>
        </w:trPr>
        <w:tc>
          <w:tcPr>
            <w:tcW w:w="2302" w:type="dxa"/>
            <w:vMerge/>
          </w:tcPr>
          <w:p w14:paraId="3AF6E801" w14:textId="77777777" w:rsidR="005A4110" w:rsidRDefault="005A4110"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2D2F4EDF" w14:textId="1566CECE" w:rsidR="005A4110" w:rsidRDefault="008F3530" w:rsidP="004D40B9">
            <w:pPr>
              <w:pStyle w:val="Pagrindinistekstas"/>
            </w:pPr>
            <w:r>
              <w:t>Question</w:t>
            </w:r>
          </w:p>
        </w:tc>
        <w:tc>
          <w:tcPr>
            <w:tcW w:w="2302" w:type="dxa"/>
            <w:tcBorders>
              <w:top w:val="single" w:sz="4" w:space="0" w:color="76CDD8"/>
              <w:left w:val="single" w:sz="4" w:space="0" w:color="76CDD8"/>
              <w:bottom w:val="single" w:sz="4" w:space="0" w:color="76CDD8"/>
              <w:right w:val="single" w:sz="4" w:space="0" w:color="76CDD8"/>
            </w:tcBorders>
          </w:tcPr>
          <w:p w14:paraId="0AF1990E" w14:textId="45409D3A" w:rsidR="005A4110" w:rsidRDefault="00716DA5" w:rsidP="004D40B9">
            <w:pPr>
              <w:pStyle w:val="Pagrindinistekstas"/>
            </w:pPr>
            <w:r>
              <w:t>Survey question</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18971F8" w14:textId="6AFFE8D7" w:rsidR="005A4110" w:rsidRDefault="00716DA5" w:rsidP="004D40B9">
            <w:pPr>
              <w:pStyle w:val="Pagrindinistekstas"/>
            </w:pPr>
            <w:r>
              <w:t>Text</w:t>
            </w:r>
          </w:p>
        </w:tc>
      </w:tr>
      <w:tr w:rsidR="00716DA5" w14:paraId="41C8B194" w14:textId="77777777" w:rsidTr="00716DA5">
        <w:trPr>
          <w:trHeight w:val="432"/>
        </w:trPr>
        <w:tc>
          <w:tcPr>
            <w:tcW w:w="2302" w:type="dxa"/>
            <w:vMerge/>
          </w:tcPr>
          <w:p w14:paraId="4604857A" w14:textId="77777777" w:rsidR="00716DA5" w:rsidRDefault="00716DA5"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3681727C" w14:textId="2A283650" w:rsidR="00716DA5" w:rsidRDefault="00716DA5" w:rsidP="004D40B9">
            <w:pPr>
              <w:pStyle w:val="Pagrindinistekstas"/>
            </w:pPr>
            <w:r>
              <w:t>Response</w:t>
            </w:r>
          </w:p>
        </w:tc>
        <w:tc>
          <w:tcPr>
            <w:tcW w:w="2302" w:type="dxa"/>
            <w:tcBorders>
              <w:top w:val="single" w:sz="4" w:space="0" w:color="76CDD8"/>
              <w:left w:val="single" w:sz="4" w:space="0" w:color="76CDD8"/>
              <w:bottom w:val="single" w:sz="4" w:space="0" w:color="76CDD8"/>
              <w:right w:val="single" w:sz="4" w:space="0" w:color="76CDD8"/>
            </w:tcBorders>
          </w:tcPr>
          <w:p w14:paraId="1F11DEBC" w14:textId="5104F4D1" w:rsidR="00716DA5" w:rsidRDefault="00716DA5" w:rsidP="004D40B9">
            <w:pPr>
              <w:pStyle w:val="Pagrindinistekstas"/>
            </w:pPr>
            <w:r>
              <w:t>Response to the survey</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0B9A840E" w14:textId="0CFB4A73" w:rsidR="00716DA5" w:rsidRDefault="00716DA5" w:rsidP="004D40B9">
            <w:pPr>
              <w:pStyle w:val="Pagrindinistekstas"/>
            </w:pPr>
            <w:r>
              <w:t>Text</w:t>
            </w:r>
          </w:p>
        </w:tc>
      </w:tr>
    </w:tbl>
    <w:p w14:paraId="58660D11" w14:textId="77777777" w:rsidR="005A4110" w:rsidRDefault="005A4110" w:rsidP="005A4110">
      <w:pPr>
        <w:pStyle w:val="Pagrindinistekstas"/>
      </w:pPr>
    </w:p>
    <w:p w14:paraId="491D53C2" w14:textId="6DC889B8" w:rsidR="007A28F7" w:rsidRDefault="007A28F7" w:rsidP="007A28F7">
      <w:pPr>
        <w:pStyle w:val="Pagrindinistekstas"/>
      </w:pPr>
      <w:r>
        <w:t>One campaign can have multiple surveys (1</w:t>
      </w:r>
      <w:proofErr w:type="gramStart"/>
      <w:r>
        <w:t>:M</w:t>
      </w:r>
      <w:proofErr w:type="gramEnd"/>
      <w:r>
        <w:t>).</w:t>
      </w:r>
    </w:p>
    <w:p w14:paraId="2B9C8CF6" w14:textId="052307A1" w:rsidR="005A4110" w:rsidRDefault="007A28F7" w:rsidP="007A28F7">
      <w:pPr>
        <w:pStyle w:val="Pagrindinistekstas"/>
      </w:pPr>
      <w:r>
        <w:t>A survey can be answered by multiple voters (M</w:t>
      </w:r>
      <w:proofErr w:type="gramStart"/>
      <w:r>
        <w:t>:M</w:t>
      </w:r>
      <w:proofErr w:type="gramEnd"/>
      <w:r>
        <w:t xml:space="preserve"> through </w:t>
      </w:r>
      <w:proofErr w:type="spellStart"/>
      <w:r>
        <w:t>VoterSurvey</w:t>
      </w:r>
      <w:proofErr w:type="spellEnd"/>
      <w:r>
        <w:t>).</w:t>
      </w:r>
    </w:p>
    <w:p w14:paraId="438C355F" w14:textId="77777777" w:rsidR="00F17EA2" w:rsidRDefault="00F17EA2" w:rsidP="005A4110">
      <w:pPr>
        <w:pStyle w:val="Pagrindinistekstas"/>
      </w:pPr>
    </w:p>
    <w:p w14:paraId="2FD89408" w14:textId="127F9538" w:rsidR="005A4110" w:rsidRDefault="005A4110" w:rsidP="005A4110">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F17EA2" w14:paraId="15681107" w14:textId="32D35B65" w:rsidTr="00F17EA2">
        <w:trPr>
          <w:trHeight w:val="346"/>
        </w:trPr>
        <w:tc>
          <w:tcPr>
            <w:tcW w:w="2376" w:type="dxa"/>
            <w:shd w:val="clear" w:color="auto" w:fill="76CDD8"/>
          </w:tcPr>
          <w:p w14:paraId="22B3C881" w14:textId="7EF65424"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Survey_id</w:t>
            </w:r>
            <w:proofErr w:type="spellEnd"/>
          </w:p>
        </w:tc>
        <w:tc>
          <w:tcPr>
            <w:tcW w:w="2376" w:type="dxa"/>
            <w:shd w:val="clear" w:color="auto" w:fill="76CDD8"/>
          </w:tcPr>
          <w:p w14:paraId="661FCF48" w14:textId="10A7A1D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6D5FF5DD" w14:textId="0B187718"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Question</w:t>
            </w:r>
          </w:p>
        </w:tc>
        <w:tc>
          <w:tcPr>
            <w:tcW w:w="2376" w:type="dxa"/>
            <w:shd w:val="clear" w:color="auto" w:fill="76CDD8"/>
          </w:tcPr>
          <w:p w14:paraId="7166114C" w14:textId="327B0B62"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Response</w:t>
            </w:r>
          </w:p>
        </w:tc>
      </w:tr>
      <w:tr w:rsidR="00F17EA2" w14:paraId="6C7790F0" w14:textId="73B2881E" w:rsidTr="00F17EA2">
        <w:trPr>
          <w:trHeight w:val="511"/>
        </w:trPr>
        <w:tc>
          <w:tcPr>
            <w:tcW w:w="2376" w:type="dxa"/>
          </w:tcPr>
          <w:p w14:paraId="54620931" w14:textId="3D7E4849" w:rsidR="00F17EA2" w:rsidRDefault="00F17EA2" w:rsidP="004D40B9">
            <w:pPr>
              <w:pStyle w:val="Pagrindinistekstas"/>
            </w:pPr>
            <w:r>
              <w:t>301</w:t>
            </w:r>
          </w:p>
        </w:tc>
        <w:tc>
          <w:tcPr>
            <w:tcW w:w="2376" w:type="dxa"/>
          </w:tcPr>
          <w:p w14:paraId="500779DC" w14:textId="775D2CF9" w:rsidR="00F17EA2" w:rsidRDefault="00F17EA2" w:rsidP="004D40B9">
            <w:pPr>
              <w:pStyle w:val="Pagrindinistekstas"/>
            </w:pPr>
            <w:r>
              <w:t>201</w:t>
            </w:r>
          </w:p>
        </w:tc>
        <w:tc>
          <w:tcPr>
            <w:tcW w:w="2376" w:type="dxa"/>
          </w:tcPr>
          <w:p w14:paraId="49DADDB0" w14:textId="0519D6F4" w:rsidR="00F17EA2" w:rsidRDefault="00F17EA2" w:rsidP="004D40B9">
            <w:pPr>
              <w:pStyle w:val="Pagrindinistekstas"/>
            </w:pPr>
            <w:r>
              <w:t>Do you support clean energy policies?</w:t>
            </w:r>
          </w:p>
        </w:tc>
        <w:tc>
          <w:tcPr>
            <w:tcW w:w="2376" w:type="dxa"/>
          </w:tcPr>
          <w:p w14:paraId="231CDC50" w14:textId="2A71B634" w:rsidR="00F17EA2" w:rsidRDefault="00F17EA2" w:rsidP="004D40B9">
            <w:pPr>
              <w:pStyle w:val="Pagrindinistekstas"/>
            </w:pPr>
            <w:r>
              <w:t>Yes</w:t>
            </w:r>
          </w:p>
        </w:tc>
      </w:tr>
      <w:tr w:rsidR="00F17EA2" w14:paraId="7AE98ECA" w14:textId="253CB4D1"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42002586" w14:textId="42054EB2" w:rsidR="00F17EA2" w:rsidRDefault="00F17EA2" w:rsidP="004D40B9">
            <w:pPr>
              <w:pStyle w:val="Pagrindinistekstas"/>
            </w:pPr>
            <w:r>
              <w:t>302</w:t>
            </w:r>
          </w:p>
        </w:tc>
        <w:tc>
          <w:tcPr>
            <w:tcW w:w="2376" w:type="dxa"/>
            <w:tcBorders>
              <w:top w:val="single" w:sz="4" w:space="0" w:color="76CDD8"/>
              <w:left w:val="single" w:sz="4" w:space="0" w:color="76CDD8"/>
              <w:bottom w:val="single" w:sz="4" w:space="0" w:color="76CDD8"/>
              <w:right w:val="single" w:sz="4" w:space="0" w:color="76CDD8"/>
            </w:tcBorders>
          </w:tcPr>
          <w:p w14:paraId="1AAC5388" w14:textId="65D5467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00D57AE" w14:textId="578548C0" w:rsidR="00F17EA2" w:rsidRDefault="00F17EA2" w:rsidP="004D40B9">
            <w:pPr>
              <w:pStyle w:val="Pagrindinistekstas"/>
            </w:pPr>
            <w:r>
              <w:t>Do you think education should be free?</w:t>
            </w:r>
          </w:p>
        </w:tc>
        <w:tc>
          <w:tcPr>
            <w:tcW w:w="2376" w:type="dxa"/>
            <w:tcBorders>
              <w:top w:val="single" w:sz="4" w:space="0" w:color="76CDD8"/>
              <w:left w:val="single" w:sz="4" w:space="0" w:color="76CDD8"/>
              <w:bottom w:val="single" w:sz="4" w:space="0" w:color="76CDD8"/>
              <w:right w:val="single" w:sz="4" w:space="0" w:color="76CDD8"/>
            </w:tcBorders>
          </w:tcPr>
          <w:p w14:paraId="24F181E8" w14:textId="516E9DD1" w:rsidR="00F17EA2" w:rsidRDefault="00F17EA2" w:rsidP="004D40B9">
            <w:pPr>
              <w:pStyle w:val="Pagrindinistekstas"/>
            </w:pPr>
            <w:r>
              <w:t>No</w:t>
            </w:r>
          </w:p>
        </w:tc>
      </w:tr>
    </w:tbl>
    <w:p w14:paraId="6D17E0C1" w14:textId="77777777" w:rsidR="005A4110" w:rsidRDefault="005A4110" w:rsidP="005A4110">
      <w:pPr>
        <w:pStyle w:val="Pagrindinistekstas"/>
      </w:pPr>
    </w:p>
    <w:p w14:paraId="1427E0F7" w14:textId="77777777" w:rsidR="00F17EA2" w:rsidRDefault="00F17EA2" w:rsidP="00F17EA2">
      <w:pPr>
        <w:pStyle w:val="Pagrindinistekstas"/>
        <w:rPr>
          <w:b/>
        </w:rPr>
      </w:pPr>
      <w:r>
        <w:rPr>
          <w:b/>
        </w:rPr>
        <w:br w:type="page"/>
      </w:r>
    </w:p>
    <w:p w14:paraId="5225536F" w14:textId="0D311129" w:rsidR="00F17EA2" w:rsidRPr="00B369E1" w:rsidRDefault="00F17EA2" w:rsidP="00F17EA2">
      <w:pPr>
        <w:pStyle w:val="Pagrindinistekstas"/>
        <w:rPr>
          <w:b/>
        </w:rPr>
      </w:pPr>
      <w:r>
        <w:rPr>
          <w:b/>
        </w:rPr>
        <w:lastRenderedPageBreak/>
        <w:t xml:space="preserve">9. </w:t>
      </w:r>
      <w:proofErr w:type="spellStart"/>
      <w:r w:rsidRPr="00F17EA2">
        <w:rPr>
          <w:b/>
        </w:rPr>
        <w:t>VoterSurvey</w:t>
      </w:r>
      <w:proofErr w:type="spellEnd"/>
      <w:r w:rsidRPr="00F17EA2">
        <w:rPr>
          <w:b/>
        </w:rPr>
        <w:t xml:space="preserve"> Table</w:t>
      </w:r>
    </w:p>
    <w:p w14:paraId="4E53849D" w14:textId="2023576A" w:rsidR="00F17EA2" w:rsidRDefault="00F17EA2" w:rsidP="00F17EA2">
      <w:pPr>
        <w:pStyle w:val="Pagrindinistekstas"/>
      </w:pPr>
      <w:r w:rsidRPr="00F17EA2">
        <w:t xml:space="preserve">The </w:t>
      </w:r>
      <w:proofErr w:type="spellStart"/>
      <w:r w:rsidRPr="00F17EA2">
        <w:t>VoterSurvey</w:t>
      </w:r>
      <w:proofErr w:type="spellEnd"/>
      <w:r w:rsidRPr="00F17EA2">
        <w:t xml:space="preserve"> table </w:t>
      </w:r>
      <w:proofErr w:type="gramStart"/>
      <w:r w:rsidRPr="00F17EA2">
        <w:t>tracks which</w:t>
      </w:r>
      <w:proofErr w:type="gramEnd"/>
      <w:r w:rsidRPr="00F17EA2">
        <w:t xml:space="preserve"> voters participated in which surveys.</w:t>
      </w:r>
    </w:p>
    <w:p w14:paraId="06DD309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341264C" w14:textId="77777777" w:rsidTr="004D40B9">
        <w:trPr>
          <w:trHeight w:val="292"/>
        </w:trPr>
        <w:tc>
          <w:tcPr>
            <w:tcW w:w="2302" w:type="dxa"/>
            <w:shd w:val="clear" w:color="auto" w:fill="76CDD8"/>
          </w:tcPr>
          <w:p w14:paraId="75134F07"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0CBB12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574D48"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D3C7429"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7280C87C" w14:textId="77777777" w:rsidTr="004D40B9">
        <w:trPr>
          <w:trHeight w:val="432"/>
        </w:trPr>
        <w:tc>
          <w:tcPr>
            <w:tcW w:w="2302" w:type="dxa"/>
            <w:vMerge w:val="restart"/>
          </w:tcPr>
          <w:p w14:paraId="7566E1D3" w14:textId="4D27497A" w:rsidR="00F17EA2" w:rsidRDefault="00F17EA2" w:rsidP="004D40B9">
            <w:pPr>
              <w:pStyle w:val="Pagrindinistekstas"/>
            </w:pPr>
            <w:r>
              <w:t>Voter Survey</w:t>
            </w:r>
          </w:p>
        </w:tc>
        <w:tc>
          <w:tcPr>
            <w:tcW w:w="2302" w:type="dxa"/>
          </w:tcPr>
          <w:p w14:paraId="06F2444C" w14:textId="7E0CA12D" w:rsidR="00F17EA2" w:rsidRDefault="00F17EA2" w:rsidP="004D40B9">
            <w:pPr>
              <w:pStyle w:val="Pagrindinistekstas"/>
            </w:pPr>
            <w:proofErr w:type="spellStart"/>
            <w:r>
              <w:t>Voter_id</w:t>
            </w:r>
            <w:proofErr w:type="spellEnd"/>
          </w:p>
        </w:tc>
        <w:tc>
          <w:tcPr>
            <w:tcW w:w="2302" w:type="dxa"/>
          </w:tcPr>
          <w:p w14:paraId="1732C1F2" w14:textId="0E2EEE99" w:rsidR="00F17EA2" w:rsidRDefault="00F17EA2" w:rsidP="004D40B9">
            <w:pPr>
              <w:pStyle w:val="Pagrindinistekstas"/>
            </w:pPr>
            <w:r>
              <w:t>Unique identifier for the voter, FK</w:t>
            </w:r>
          </w:p>
        </w:tc>
        <w:tc>
          <w:tcPr>
            <w:tcW w:w="2302" w:type="dxa"/>
          </w:tcPr>
          <w:p w14:paraId="11472C72" w14:textId="77777777" w:rsidR="00F17EA2" w:rsidRDefault="00F17EA2" w:rsidP="004D40B9">
            <w:pPr>
              <w:pStyle w:val="Pagrindinistekstas"/>
            </w:pPr>
            <w:proofErr w:type="spellStart"/>
            <w:r>
              <w:t>Int</w:t>
            </w:r>
            <w:proofErr w:type="spellEnd"/>
          </w:p>
        </w:tc>
      </w:tr>
      <w:tr w:rsidR="00F17EA2" w14:paraId="3FE6D7FF" w14:textId="77777777" w:rsidTr="004D40B9">
        <w:trPr>
          <w:trHeight w:val="432"/>
        </w:trPr>
        <w:tc>
          <w:tcPr>
            <w:tcW w:w="2302" w:type="dxa"/>
            <w:vMerge/>
          </w:tcPr>
          <w:p w14:paraId="51982A4B" w14:textId="77777777" w:rsidR="00F17EA2" w:rsidRDefault="00F17EA2" w:rsidP="004D40B9">
            <w:pPr>
              <w:pStyle w:val="Pagrindinistekstas"/>
            </w:pPr>
          </w:p>
        </w:tc>
        <w:tc>
          <w:tcPr>
            <w:tcW w:w="2302" w:type="dxa"/>
          </w:tcPr>
          <w:p w14:paraId="559B52CA" w14:textId="694F96CD" w:rsidR="00F17EA2" w:rsidRDefault="00F17EA2" w:rsidP="004D40B9">
            <w:pPr>
              <w:pStyle w:val="Pagrindinistekstas"/>
            </w:pPr>
            <w:proofErr w:type="spellStart"/>
            <w:r>
              <w:t>Survey_id</w:t>
            </w:r>
            <w:proofErr w:type="spellEnd"/>
          </w:p>
        </w:tc>
        <w:tc>
          <w:tcPr>
            <w:tcW w:w="2302" w:type="dxa"/>
          </w:tcPr>
          <w:p w14:paraId="42C3FD87" w14:textId="09010212" w:rsidR="00F17EA2" w:rsidRDefault="00F17EA2" w:rsidP="004D40B9">
            <w:pPr>
              <w:pStyle w:val="Pagrindinistekstas"/>
            </w:pPr>
            <w:r>
              <w:t>Unique identifier for the survey, FK</w:t>
            </w:r>
          </w:p>
        </w:tc>
        <w:tc>
          <w:tcPr>
            <w:tcW w:w="2302" w:type="dxa"/>
          </w:tcPr>
          <w:p w14:paraId="73E1FE54" w14:textId="77777777" w:rsidR="00F17EA2" w:rsidRDefault="00F17EA2" w:rsidP="004D40B9">
            <w:pPr>
              <w:pStyle w:val="Pagrindinistekstas"/>
            </w:pPr>
            <w:proofErr w:type="spellStart"/>
            <w:r>
              <w:t>Int</w:t>
            </w:r>
            <w:proofErr w:type="spellEnd"/>
          </w:p>
        </w:tc>
      </w:tr>
    </w:tbl>
    <w:p w14:paraId="6E6BDDB6" w14:textId="77777777" w:rsidR="00F17EA2" w:rsidRDefault="00F17EA2" w:rsidP="00F17EA2">
      <w:pPr>
        <w:pStyle w:val="Pagrindinistekstas"/>
      </w:pPr>
    </w:p>
    <w:p w14:paraId="14CD98A8" w14:textId="77777777" w:rsidR="00F17EA2" w:rsidRDefault="00F17EA2" w:rsidP="00F17EA2">
      <w:pPr>
        <w:pStyle w:val="Pagrindinistekstas"/>
      </w:pPr>
    </w:p>
    <w:p w14:paraId="3CD9767A" w14:textId="26018EDD" w:rsidR="00F17EA2" w:rsidRDefault="00F17EA2" w:rsidP="00F17EA2">
      <w:pPr>
        <w:pStyle w:val="Pagrindinistekstas"/>
      </w:pPr>
      <w:r>
        <w:t>Many-to-Many between Voter and Survey.</w:t>
      </w:r>
    </w:p>
    <w:p w14:paraId="24D2813D" w14:textId="77777777" w:rsidR="00F17EA2" w:rsidRDefault="00F17EA2" w:rsidP="00F17EA2">
      <w:pPr>
        <w:pStyle w:val="Pagrindinistekstas"/>
      </w:pPr>
    </w:p>
    <w:p w14:paraId="7DA2F9B6" w14:textId="77777777" w:rsidR="00F17EA2" w:rsidRDefault="00F17EA2" w:rsidP="00F17EA2">
      <w:pPr>
        <w:pStyle w:val="Pagrindinistekstas"/>
      </w:pPr>
      <w:r>
        <w:t>Example with data</w:t>
      </w:r>
    </w:p>
    <w:tbl>
      <w:tblPr>
        <w:tblpPr w:leftFromText="180" w:rightFromText="180" w:vertAnchor="text" w:horzAnchor="margin" w:tblpXSpec="center" w:tblpY="274"/>
        <w:tblW w:w="475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tblGrid>
      <w:tr w:rsidR="00F17EA2" w14:paraId="022B26E7" w14:textId="77777777" w:rsidTr="00F17EA2">
        <w:trPr>
          <w:trHeight w:val="346"/>
        </w:trPr>
        <w:tc>
          <w:tcPr>
            <w:tcW w:w="2376" w:type="dxa"/>
            <w:shd w:val="clear" w:color="auto" w:fill="76CDD8"/>
          </w:tcPr>
          <w:p w14:paraId="7052C1B0" w14:textId="4F011A1B"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_id</w:t>
            </w:r>
            <w:proofErr w:type="spellEnd"/>
          </w:p>
        </w:tc>
        <w:tc>
          <w:tcPr>
            <w:tcW w:w="2376" w:type="dxa"/>
            <w:shd w:val="clear" w:color="auto" w:fill="76CDD8"/>
          </w:tcPr>
          <w:p w14:paraId="31DD5F78" w14:textId="040FEC0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Survey_id</w:t>
            </w:r>
            <w:proofErr w:type="spellEnd"/>
          </w:p>
        </w:tc>
      </w:tr>
      <w:tr w:rsidR="00F17EA2" w14:paraId="69DEE0D9" w14:textId="77777777" w:rsidTr="00F17EA2">
        <w:trPr>
          <w:trHeight w:val="511"/>
        </w:trPr>
        <w:tc>
          <w:tcPr>
            <w:tcW w:w="2376" w:type="dxa"/>
          </w:tcPr>
          <w:p w14:paraId="4C801F3E" w14:textId="4D6DDF9C" w:rsidR="00F17EA2" w:rsidRDefault="00F17EA2" w:rsidP="004D40B9">
            <w:pPr>
              <w:pStyle w:val="Pagrindinistekstas"/>
            </w:pPr>
            <w:r>
              <w:t>101</w:t>
            </w:r>
          </w:p>
        </w:tc>
        <w:tc>
          <w:tcPr>
            <w:tcW w:w="2376" w:type="dxa"/>
          </w:tcPr>
          <w:p w14:paraId="6A3B779F" w14:textId="04D0D9D5" w:rsidR="00F17EA2" w:rsidRDefault="00F17EA2" w:rsidP="004D40B9">
            <w:pPr>
              <w:pStyle w:val="Pagrindinistekstas"/>
            </w:pPr>
            <w:r>
              <w:t>301</w:t>
            </w:r>
          </w:p>
        </w:tc>
      </w:tr>
      <w:tr w:rsidR="00F17EA2" w14:paraId="397D676F" w14:textId="77777777"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2664D9F2" w14:textId="438D844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0609EF16" w14:textId="1AAFFD9A" w:rsidR="00F17EA2" w:rsidRDefault="00F17EA2" w:rsidP="004D40B9">
            <w:pPr>
              <w:pStyle w:val="Pagrindinistekstas"/>
            </w:pPr>
            <w:r>
              <w:t>302</w:t>
            </w:r>
          </w:p>
        </w:tc>
      </w:tr>
    </w:tbl>
    <w:p w14:paraId="1AF5EC30" w14:textId="77777777" w:rsidR="00F17EA2" w:rsidRDefault="00F17EA2" w:rsidP="00F17EA2">
      <w:pPr>
        <w:pStyle w:val="Pagrindinistekstas"/>
      </w:pPr>
    </w:p>
    <w:p w14:paraId="67729F43" w14:textId="77777777" w:rsidR="00F17EA2" w:rsidRPr="006F645E" w:rsidRDefault="00F17EA2" w:rsidP="00F17EA2">
      <w:pPr>
        <w:pStyle w:val="Pagrindinistekstas"/>
      </w:pPr>
    </w:p>
    <w:p w14:paraId="191FB3B8" w14:textId="5AC50861" w:rsidR="005A4110" w:rsidRDefault="005A4110" w:rsidP="006F645E">
      <w:pPr>
        <w:pStyle w:val="Pagrindinistekstas"/>
      </w:pPr>
    </w:p>
    <w:p w14:paraId="53DF4CBA" w14:textId="739D6247" w:rsidR="00F17EA2" w:rsidRDefault="00F17EA2" w:rsidP="006F645E">
      <w:pPr>
        <w:pStyle w:val="Pagrindinistekstas"/>
      </w:pPr>
    </w:p>
    <w:p w14:paraId="77D024F7" w14:textId="49EE5D45" w:rsidR="00F17EA2" w:rsidRDefault="00F17EA2" w:rsidP="006F645E">
      <w:pPr>
        <w:pStyle w:val="Pagrindinistekstas"/>
      </w:pPr>
    </w:p>
    <w:p w14:paraId="587D07C4" w14:textId="2BF835FC" w:rsidR="00F17EA2" w:rsidRDefault="00F17EA2" w:rsidP="006F645E">
      <w:pPr>
        <w:pStyle w:val="Pagrindinistekstas"/>
      </w:pPr>
    </w:p>
    <w:p w14:paraId="1E3BA1D8" w14:textId="6529D4B8" w:rsidR="00F17EA2" w:rsidRPr="00B369E1" w:rsidRDefault="00F17EA2" w:rsidP="00F17EA2">
      <w:pPr>
        <w:pStyle w:val="Pagrindinistekstas"/>
        <w:rPr>
          <w:b/>
        </w:rPr>
      </w:pPr>
      <w:r>
        <w:rPr>
          <w:b/>
        </w:rPr>
        <w:t>10. Opposition Research Table</w:t>
      </w:r>
    </w:p>
    <w:p w14:paraId="1042A35E" w14:textId="39FA18EB" w:rsidR="00F17EA2" w:rsidRDefault="00F17EA2" w:rsidP="00F17EA2">
      <w:pPr>
        <w:pStyle w:val="Pagrindinistekstas"/>
      </w:pPr>
      <w:r>
        <w:t xml:space="preserve">The </w:t>
      </w:r>
      <w:proofErr w:type="spellStart"/>
      <w:r>
        <w:rPr>
          <w:rStyle w:val="Grietas"/>
        </w:rPr>
        <w:t>OppositionResearch</w:t>
      </w:r>
      <w:proofErr w:type="spellEnd"/>
      <w:r>
        <w:t xml:space="preserve"> table stores data about the campaign’s research on opposing candidates.</w:t>
      </w:r>
    </w:p>
    <w:p w14:paraId="4A9AD1A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AF1E549" w14:textId="77777777" w:rsidTr="004D40B9">
        <w:trPr>
          <w:trHeight w:val="292"/>
        </w:trPr>
        <w:tc>
          <w:tcPr>
            <w:tcW w:w="2302" w:type="dxa"/>
            <w:shd w:val="clear" w:color="auto" w:fill="76CDD8"/>
          </w:tcPr>
          <w:p w14:paraId="678216F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4B7654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AB46DEC"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E99B26"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33FA1DD4" w14:textId="77777777" w:rsidTr="004D40B9">
        <w:trPr>
          <w:trHeight w:val="432"/>
        </w:trPr>
        <w:tc>
          <w:tcPr>
            <w:tcW w:w="2302" w:type="dxa"/>
            <w:vMerge w:val="restart"/>
          </w:tcPr>
          <w:p w14:paraId="7CF5EB3F" w14:textId="38885483" w:rsidR="00F17EA2" w:rsidRDefault="00F17EA2" w:rsidP="004D40B9">
            <w:pPr>
              <w:pStyle w:val="Pagrindinistekstas"/>
            </w:pPr>
            <w:proofErr w:type="spellStart"/>
            <w:r>
              <w:t>OppositionResearch</w:t>
            </w:r>
            <w:proofErr w:type="spellEnd"/>
          </w:p>
        </w:tc>
        <w:tc>
          <w:tcPr>
            <w:tcW w:w="2302" w:type="dxa"/>
          </w:tcPr>
          <w:p w14:paraId="014EC5E7" w14:textId="09026C93" w:rsidR="00F17EA2" w:rsidRDefault="004D40B9" w:rsidP="004D40B9">
            <w:pPr>
              <w:pStyle w:val="Pagrindinistekstas"/>
            </w:pPr>
            <w:proofErr w:type="spellStart"/>
            <w:r>
              <w:t>Research</w:t>
            </w:r>
            <w:r w:rsidR="00F17EA2">
              <w:t>_id</w:t>
            </w:r>
            <w:proofErr w:type="spellEnd"/>
          </w:p>
        </w:tc>
        <w:tc>
          <w:tcPr>
            <w:tcW w:w="2302" w:type="dxa"/>
          </w:tcPr>
          <w:p w14:paraId="460AE5B1" w14:textId="0E8D4B8F" w:rsidR="00F17EA2" w:rsidRDefault="004D40B9" w:rsidP="004D40B9">
            <w:pPr>
              <w:pStyle w:val="Pagrindinistekstas"/>
            </w:pPr>
            <w:r>
              <w:t>Unique identifier for the research</w:t>
            </w:r>
            <w:r w:rsidR="00F17EA2">
              <w:t>, PK</w:t>
            </w:r>
          </w:p>
        </w:tc>
        <w:tc>
          <w:tcPr>
            <w:tcW w:w="2302" w:type="dxa"/>
          </w:tcPr>
          <w:p w14:paraId="2B1A88AD" w14:textId="77777777" w:rsidR="00F17EA2" w:rsidRDefault="00F17EA2" w:rsidP="004D40B9">
            <w:pPr>
              <w:pStyle w:val="Pagrindinistekstas"/>
            </w:pPr>
            <w:proofErr w:type="spellStart"/>
            <w:r>
              <w:t>Int</w:t>
            </w:r>
            <w:proofErr w:type="spellEnd"/>
          </w:p>
        </w:tc>
      </w:tr>
      <w:tr w:rsidR="00F17EA2" w14:paraId="00019FFF" w14:textId="77777777" w:rsidTr="004D40B9">
        <w:trPr>
          <w:trHeight w:val="432"/>
        </w:trPr>
        <w:tc>
          <w:tcPr>
            <w:tcW w:w="2302" w:type="dxa"/>
            <w:vMerge/>
          </w:tcPr>
          <w:p w14:paraId="1D5724B6" w14:textId="77777777" w:rsidR="00F17EA2" w:rsidRDefault="00F17EA2" w:rsidP="004D40B9">
            <w:pPr>
              <w:pStyle w:val="Pagrindinistekstas"/>
            </w:pPr>
          </w:p>
        </w:tc>
        <w:tc>
          <w:tcPr>
            <w:tcW w:w="2302" w:type="dxa"/>
          </w:tcPr>
          <w:p w14:paraId="332813AA" w14:textId="5CCE40A0" w:rsidR="00F17EA2" w:rsidRDefault="00F17EA2" w:rsidP="004D40B9">
            <w:pPr>
              <w:pStyle w:val="Pagrindinistekstas"/>
            </w:pPr>
            <w:proofErr w:type="spellStart"/>
            <w:r>
              <w:t>C</w:t>
            </w:r>
            <w:r w:rsidR="004D40B9">
              <w:t>ampaign</w:t>
            </w:r>
            <w:r>
              <w:t>_id</w:t>
            </w:r>
            <w:proofErr w:type="spellEnd"/>
          </w:p>
        </w:tc>
        <w:tc>
          <w:tcPr>
            <w:tcW w:w="2302" w:type="dxa"/>
          </w:tcPr>
          <w:p w14:paraId="2387276B" w14:textId="77777777" w:rsidR="00F17EA2" w:rsidRDefault="00F17EA2" w:rsidP="004D40B9">
            <w:pPr>
              <w:pStyle w:val="Pagrindinistekstas"/>
            </w:pPr>
            <w:r>
              <w:t>Unique identifier for the campaign, FK</w:t>
            </w:r>
          </w:p>
        </w:tc>
        <w:tc>
          <w:tcPr>
            <w:tcW w:w="2302" w:type="dxa"/>
          </w:tcPr>
          <w:p w14:paraId="12FFF25D" w14:textId="77777777" w:rsidR="00F17EA2" w:rsidRDefault="00F17EA2" w:rsidP="004D40B9">
            <w:pPr>
              <w:pStyle w:val="Pagrindinistekstas"/>
            </w:pPr>
            <w:proofErr w:type="spellStart"/>
            <w:r>
              <w:t>Int</w:t>
            </w:r>
            <w:proofErr w:type="spellEnd"/>
          </w:p>
        </w:tc>
      </w:tr>
      <w:tr w:rsidR="00F17EA2" w14:paraId="219DB6A1" w14:textId="77777777" w:rsidTr="004D40B9">
        <w:trPr>
          <w:trHeight w:val="432"/>
        </w:trPr>
        <w:tc>
          <w:tcPr>
            <w:tcW w:w="2302" w:type="dxa"/>
            <w:vMerge/>
          </w:tcPr>
          <w:p w14:paraId="4AF8DFEA" w14:textId="77777777" w:rsidR="00F17EA2" w:rsidRDefault="00F17EA2"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48B2F2F1" w14:textId="6E1E53C1" w:rsidR="00F17EA2" w:rsidRDefault="004D40B9" w:rsidP="004D40B9">
            <w:pPr>
              <w:pStyle w:val="Pagrindinistekstas"/>
            </w:pPr>
            <w:r>
              <w:t>Details</w:t>
            </w:r>
          </w:p>
        </w:tc>
        <w:tc>
          <w:tcPr>
            <w:tcW w:w="2302" w:type="dxa"/>
            <w:tcBorders>
              <w:top w:val="single" w:sz="4" w:space="0" w:color="76CDD8"/>
              <w:left w:val="single" w:sz="4" w:space="0" w:color="76CDD8"/>
              <w:bottom w:val="single" w:sz="4" w:space="0" w:color="76CDD8"/>
              <w:right w:val="single" w:sz="4" w:space="0" w:color="76CDD8"/>
            </w:tcBorders>
          </w:tcPr>
          <w:p w14:paraId="141EE6B6" w14:textId="1B8E588A" w:rsidR="00F17EA2" w:rsidRDefault="004D40B9" w:rsidP="004D40B9">
            <w:pPr>
              <w:pStyle w:val="Pagrindinistekstas"/>
            </w:pPr>
            <w:r>
              <w:t>Research details</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0085A1D2" w14:textId="77777777" w:rsidR="00F17EA2" w:rsidRDefault="00F17EA2" w:rsidP="004D40B9">
            <w:pPr>
              <w:pStyle w:val="Pagrindinistekstas"/>
            </w:pPr>
            <w:r>
              <w:t>Text</w:t>
            </w:r>
          </w:p>
        </w:tc>
      </w:tr>
    </w:tbl>
    <w:p w14:paraId="3A7400F4" w14:textId="77777777" w:rsidR="00F17EA2" w:rsidRDefault="00F17EA2" w:rsidP="00F17EA2">
      <w:pPr>
        <w:pStyle w:val="Pagrindinistekstas"/>
      </w:pPr>
    </w:p>
    <w:p w14:paraId="44E4A442" w14:textId="084344F3" w:rsidR="00F17EA2" w:rsidRDefault="004D40B9" w:rsidP="00F17EA2">
      <w:pPr>
        <w:pStyle w:val="Pagrindinistekstas"/>
      </w:pPr>
      <w:r w:rsidRPr="004D40B9">
        <w:t>One campaign can have multiple research recor</w:t>
      </w:r>
      <w:r>
        <w:t>ds (1</w:t>
      </w:r>
      <w:proofErr w:type="gramStart"/>
      <w:r>
        <w:t>:M</w:t>
      </w:r>
      <w:proofErr w:type="gramEnd"/>
      <w:r w:rsidRPr="004D40B9">
        <w:t>).</w:t>
      </w:r>
    </w:p>
    <w:p w14:paraId="64AD0F2D" w14:textId="77777777" w:rsidR="004D40B9" w:rsidRDefault="004D40B9" w:rsidP="00F17EA2">
      <w:pPr>
        <w:pStyle w:val="Pagrindinistekstas"/>
      </w:pPr>
    </w:p>
    <w:p w14:paraId="127E5E55" w14:textId="1FE66493" w:rsidR="00F17EA2" w:rsidRDefault="00F17EA2" w:rsidP="00F17EA2">
      <w:pPr>
        <w:pStyle w:val="Pagrindinistekstas"/>
      </w:pPr>
      <w:r>
        <w:t>Example with data</w:t>
      </w:r>
    </w:p>
    <w:tbl>
      <w:tblPr>
        <w:tblpPr w:leftFromText="180" w:rightFromText="180" w:vertAnchor="text" w:horzAnchor="margin" w:tblpXSpec="center" w:tblpY="274"/>
        <w:tblW w:w="712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tblGrid>
      <w:tr w:rsidR="004D40B9" w14:paraId="2826D4DF" w14:textId="77777777" w:rsidTr="004D40B9">
        <w:trPr>
          <w:trHeight w:val="346"/>
        </w:trPr>
        <w:tc>
          <w:tcPr>
            <w:tcW w:w="2376" w:type="dxa"/>
            <w:shd w:val="clear" w:color="auto" w:fill="76CDD8"/>
          </w:tcPr>
          <w:p w14:paraId="14F59B01" w14:textId="518F427B" w:rsidR="004D40B9" w:rsidRPr="00BE17E0" w:rsidRDefault="004D40B9"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Research_id</w:t>
            </w:r>
            <w:proofErr w:type="spellEnd"/>
          </w:p>
        </w:tc>
        <w:tc>
          <w:tcPr>
            <w:tcW w:w="2376" w:type="dxa"/>
            <w:shd w:val="clear" w:color="auto" w:fill="76CDD8"/>
          </w:tcPr>
          <w:p w14:paraId="2D482AB7" w14:textId="77777777" w:rsidR="004D40B9" w:rsidRPr="00BE17E0" w:rsidRDefault="004D40B9"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449B6E8B" w14:textId="0C928432" w:rsidR="004D40B9" w:rsidRDefault="004D40B9" w:rsidP="004D40B9">
            <w:pPr>
              <w:pStyle w:val="Pagrindinistekstas"/>
              <w:widowControl w:val="0"/>
              <w:spacing w:line="360" w:lineRule="auto"/>
              <w:rPr>
                <w:color w:val="FFFFFF" w:themeColor="background1"/>
                <w:sz w:val="18"/>
                <w:szCs w:val="18"/>
              </w:rPr>
            </w:pPr>
            <w:r>
              <w:rPr>
                <w:color w:val="FFFFFF" w:themeColor="background1"/>
                <w:sz w:val="18"/>
                <w:szCs w:val="18"/>
              </w:rPr>
              <w:t>Details</w:t>
            </w:r>
          </w:p>
        </w:tc>
      </w:tr>
      <w:tr w:rsidR="004D40B9" w14:paraId="55F9B679" w14:textId="77777777" w:rsidTr="004D40B9">
        <w:trPr>
          <w:trHeight w:val="511"/>
        </w:trPr>
        <w:tc>
          <w:tcPr>
            <w:tcW w:w="2376" w:type="dxa"/>
          </w:tcPr>
          <w:p w14:paraId="74C12F72" w14:textId="1B5C051A" w:rsidR="004D40B9" w:rsidRDefault="004D40B9" w:rsidP="004D40B9">
            <w:pPr>
              <w:pStyle w:val="Pagrindinistekstas"/>
            </w:pPr>
            <w:r>
              <w:t>501</w:t>
            </w:r>
          </w:p>
        </w:tc>
        <w:tc>
          <w:tcPr>
            <w:tcW w:w="2376" w:type="dxa"/>
          </w:tcPr>
          <w:p w14:paraId="324630B6" w14:textId="77777777" w:rsidR="004D40B9" w:rsidRDefault="004D40B9" w:rsidP="004D40B9">
            <w:pPr>
              <w:pStyle w:val="Pagrindinistekstas"/>
            </w:pPr>
            <w:r>
              <w:t>201</w:t>
            </w:r>
          </w:p>
        </w:tc>
        <w:tc>
          <w:tcPr>
            <w:tcW w:w="2376" w:type="dxa"/>
          </w:tcPr>
          <w:p w14:paraId="49C7792E" w14:textId="46FA3A8C" w:rsidR="004D40B9" w:rsidRDefault="004D40B9" w:rsidP="004D40B9">
            <w:pPr>
              <w:pStyle w:val="Pagrindinistekstas"/>
            </w:pPr>
            <w:r>
              <w:t>Competitor's policy review</w:t>
            </w:r>
          </w:p>
        </w:tc>
      </w:tr>
      <w:tr w:rsidR="004D40B9" w14:paraId="119E3EE2" w14:textId="77777777" w:rsidTr="004D40B9">
        <w:trPr>
          <w:trHeight w:val="511"/>
        </w:trPr>
        <w:tc>
          <w:tcPr>
            <w:tcW w:w="2376" w:type="dxa"/>
            <w:tcBorders>
              <w:top w:val="single" w:sz="4" w:space="0" w:color="76CDD8"/>
              <w:left w:val="single" w:sz="4" w:space="0" w:color="76CDD8"/>
              <w:bottom w:val="single" w:sz="4" w:space="0" w:color="76CDD8"/>
              <w:right w:val="single" w:sz="4" w:space="0" w:color="76CDD8"/>
            </w:tcBorders>
          </w:tcPr>
          <w:p w14:paraId="67DA35BE" w14:textId="331B93F9" w:rsidR="004D40B9" w:rsidRDefault="004D40B9" w:rsidP="004D40B9">
            <w:pPr>
              <w:pStyle w:val="Pagrindinistekstas"/>
            </w:pPr>
            <w:r>
              <w:t>502</w:t>
            </w:r>
          </w:p>
        </w:tc>
        <w:tc>
          <w:tcPr>
            <w:tcW w:w="2376" w:type="dxa"/>
            <w:tcBorders>
              <w:top w:val="single" w:sz="4" w:space="0" w:color="76CDD8"/>
              <w:left w:val="single" w:sz="4" w:space="0" w:color="76CDD8"/>
              <w:bottom w:val="single" w:sz="4" w:space="0" w:color="76CDD8"/>
              <w:right w:val="single" w:sz="4" w:space="0" w:color="76CDD8"/>
            </w:tcBorders>
          </w:tcPr>
          <w:p w14:paraId="394CA88B" w14:textId="77777777" w:rsidR="004D40B9" w:rsidRDefault="004D40B9"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4CEAB343" w14:textId="116A7328" w:rsidR="004D40B9" w:rsidRDefault="004D40B9" w:rsidP="004D40B9">
            <w:pPr>
              <w:pStyle w:val="Pagrindinistekstas"/>
            </w:pPr>
            <w:r>
              <w:t>Environmental impact analysis</w:t>
            </w:r>
          </w:p>
        </w:tc>
      </w:tr>
    </w:tbl>
    <w:p w14:paraId="7EDF22F7" w14:textId="77777777" w:rsidR="00F17EA2" w:rsidRDefault="00F17EA2" w:rsidP="00F17EA2">
      <w:pPr>
        <w:pStyle w:val="Pagrindinistekstas"/>
      </w:pPr>
    </w:p>
    <w:p w14:paraId="514D46C7" w14:textId="385CFB5C" w:rsidR="00F17EA2" w:rsidRDefault="00F17EA2" w:rsidP="00F17EA2">
      <w:pPr>
        <w:pStyle w:val="Pagrindinistekstas"/>
        <w:rPr>
          <w:b/>
        </w:rPr>
      </w:pPr>
      <w:r>
        <w:rPr>
          <w:b/>
        </w:rPr>
        <w:br w:type="page"/>
      </w:r>
    </w:p>
    <w:p w14:paraId="3A9262B6" w14:textId="71FED479" w:rsidR="004D40B9" w:rsidRPr="00B369E1" w:rsidRDefault="004D40B9" w:rsidP="004D40B9">
      <w:pPr>
        <w:pStyle w:val="Pagrindinistekstas"/>
        <w:rPr>
          <w:b/>
        </w:rPr>
      </w:pPr>
      <w:r>
        <w:rPr>
          <w:b/>
        </w:rPr>
        <w:lastRenderedPageBreak/>
        <w:t xml:space="preserve">11. </w:t>
      </w:r>
      <w:proofErr w:type="spellStart"/>
      <w:r w:rsidRPr="004D40B9">
        <w:rPr>
          <w:b/>
        </w:rPr>
        <w:t>SocialMedia</w:t>
      </w:r>
      <w:proofErr w:type="spellEnd"/>
      <w:r w:rsidRPr="004D40B9">
        <w:rPr>
          <w:b/>
        </w:rPr>
        <w:t xml:space="preserve"> Table</w:t>
      </w:r>
    </w:p>
    <w:p w14:paraId="2F921CC0" w14:textId="48BAF324" w:rsidR="004D40B9" w:rsidRDefault="004D40B9" w:rsidP="004D40B9">
      <w:pPr>
        <w:pStyle w:val="Pagrindinistekstas"/>
      </w:pPr>
      <w:r w:rsidRPr="004D40B9">
        <w:t xml:space="preserve">The </w:t>
      </w:r>
      <w:proofErr w:type="spellStart"/>
      <w:r w:rsidRPr="004D40B9">
        <w:t>SocialMedia</w:t>
      </w:r>
      <w:proofErr w:type="spellEnd"/>
      <w:r w:rsidRPr="004D40B9">
        <w:t xml:space="preserve"> table tracks campaign-related social media activity.</w:t>
      </w:r>
    </w:p>
    <w:p w14:paraId="470E7EE0" w14:textId="77777777" w:rsidR="004D40B9" w:rsidRDefault="004D40B9" w:rsidP="004D40B9">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D40B9" w14:paraId="098DA6B4" w14:textId="77777777" w:rsidTr="004D40B9">
        <w:trPr>
          <w:trHeight w:val="292"/>
        </w:trPr>
        <w:tc>
          <w:tcPr>
            <w:tcW w:w="2302" w:type="dxa"/>
            <w:shd w:val="clear" w:color="auto" w:fill="76CDD8"/>
          </w:tcPr>
          <w:p w14:paraId="1365BC4F"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0F5CBE9"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09C7FBD"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EDD442E"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D40B9" w14:paraId="1AEB4BCB" w14:textId="77777777" w:rsidTr="004D40B9">
        <w:trPr>
          <w:trHeight w:val="432"/>
        </w:trPr>
        <w:tc>
          <w:tcPr>
            <w:tcW w:w="2302" w:type="dxa"/>
            <w:vMerge w:val="restart"/>
          </w:tcPr>
          <w:p w14:paraId="1A4102F6" w14:textId="5219C313" w:rsidR="004D40B9" w:rsidRDefault="004D40B9" w:rsidP="004D40B9">
            <w:pPr>
              <w:pStyle w:val="Pagrindinistekstas"/>
            </w:pPr>
            <w:proofErr w:type="spellStart"/>
            <w:r>
              <w:t>SocialMedia</w:t>
            </w:r>
            <w:proofErr w:type="spellEnd"/>
          </w:p>
        </w:tc>
        <w:tc>
          <w:tcPr>
            <w:tcW w:w="2302" w:type="dxa"/>
          </w:tcPr>
          <w:p w14:paraId="4B1B5A5A" w14:textId="73392225" w:rsidR="004D40B9" w:rsidRDefault="004D40B9" w:rsidP="004D40B9">
            <w:pPr>
              <w:pStyle w:val="Pagrindinistekstas"/>
            </w:pPr>
            <w:proofErr w:type="spellStart"/>
            <w:r>
              <w:t>Post_id</w:t>
            </w:r>
            <w:proofErr w:type="spellEnd"/>
          </w:p>
        </w:tc>
        <w:tc>
          <w:tcPr>
            <w:tcW w:w="2302" w:type="dxa"/>
          </w:tcPr>
          <w:p w14:paraId="7366175E" w14:textId="287D31DC" w:rsidR="004D40B9" w:rsidRDefault="004D40B9" w:rsidP="004D40B9">
            <w:pPr>
              <w:pStyle w:val="Pagrindinistekstas"/>
            </w:pPr>
            <w:r>
              <w:t>Unique identifier for each post (PK)</w:t>
            </w:r>
          </w:p>
        </w:tc>
        <w:tc>
          <w:tcPr>
            <w:tcW w:w="2302" w:type="dxa"/>
          </w:tcPr>
          <w:p w14:paraId="2E9B67D6" w14:textId="77777777" w:rsidR="004D40B9" w:rsidRDefault="004D40B9" w:rsidP="004D40B9">
            <w:pPr>
              <w:pStyle w:val="Pagrindinistekstas"/>
            </w:pPr>
            <w:proofErr w:type="spellStart"/>
            <w:r>
              <w:t>Int</w:t>
            </w:r>
            <w:proofErr w:type="spellEnd"/>
          </w:p>
        </w:tc>
      </w:tr>
      <w:tr w:rsidR="004D40B9" w14:paraId="1190E66C" w14:textId="77777777" w:rsidTr="004D40B9">
        <w:trPr>
          <w:trHeight w:val="432"/>
        </w:trPr>
        <w:tc>
          <w:tcPr>
            <w:tcW w:w="2302" w:type="dxa"/>
            <w:vMerge/>
          </w:tcPr>
          <w:p w14:paraId="4FC7766C" w14:textId="77777777" w:rsidR="004D40B9" w:rsidRDefault="004D40B9" w:rsidP="004D40B9">
            <w:pPr>
              <w:pStyle w:val="Pagrindinistekstas"/>
            </w:pPr>
          </w:p>
        </w:tc>
        <w:tc>
          <w:tcPr>
            <w:tcW w:w="2302" w:type="dxa"/>
          </w:tcPr>
          <w:p w14:paraId="3216F89C" w14:textId="43BED58D" w:rsidR="004D40B9" w:rsidRDefault="004D40B9" w:rsidP="004D40B9">
            <w:pPr>
              <w:pStyle w:val="Pagrindinistekstas"/>
            </w:pPr>
            <w:proofErr w:type="spellStart"/>
            <w:r>
              <w:t>Campaign_id</w:t>
            </w:r>
            <w:proofErr w:type="spellEnd"/>
          </w:p>
        </w:tc>
        <w:tc>
          <w:tcPr>
            <w:tcW w:w="2302" w:type="dxa"/>
          </w:tcPr>
          <w:p w14:paraId="364C3750" w14:textId="1884DAA4" w:rsidR="004D40B9" w:rsidRDefault="004D40B9" w:rsidP="004D40B9">
            <w:pPr>
              <w:pStyle w:val="Pagrindinistekstas"/>
            </w:pPr>
            <w:r>
              <w:t>Campaign associated with the post (FK)</w:t>
            </w:r>
          </w:p>
        </w:tc>
        <w:tc>
          <w:tcPr>
            <w:tcW w:w="2302" w:type="dxa"/>
          </w:tcPr>
          <w:p w14:paraId="24F2CC35" w14:textId="77777777" w:rsidR="004D40B9" w:rsidRDefault="004D40B9" w:rsidP="004D40B9">
            <w:pPr>
              <w:pStyle w:val="Pagrindinistekstas"/>
            </w:pPr>
            <w:proofErr w:type="spellStart"/>
            <w:r>
              <w:t>Int</w:t>
            </w:r>
            <w:proofErr w:type="spellEnd"/>
          </w:p>
        </w:tc>
      </w:tr>
      <w:tr w:rsidR="004D40B9" w14:paraId="28EF2C11" w14:textId="77777777" w:rsidTr="004D40B9">
        <w:trPr>
          <w:trHeight w:val="432"/>
        </w:trPr>
        <w:tc>
          <w:tcPr>
            <w:tcW w:w="2302" w:type="dxa"/>
            <w:vMerge/>
          </w:tcPr>
          <w:p w14:paraId="7EE4768D" w14:textId="77777777" w:rsidR="004D40B9" w:rsidRDefault="004D40B9"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1DA4FDB4" w14:textId="7A737BAB" w:rsidR="004D40B9" w:rsidRDefault="004D40B9" w:rsidP="004D40B9">
            <w:pPr>
              <w:pStyle w:val="Pagrindinistekstas"/>
            </w:pPr>
            <w:r>
              <w:t>Platform</w:t>
            </w:r>
          </w:p>
        </w:tc>
        <w:tc>
          <w:tcPr>
            <w:tcW w:w="2302" w:type="dxa"/>
            <w:tcBorders>
              <w:top w:val="single" w:sz="4" w:space="0" w:color="76CDD8"/>
              <w:left w:val="single" w:sz="4" w:space="0" w:color="76CDD8"/>
              <w:bottom w:val="single" w:sz="4" w:space="0" w:color="76CDD8"/>
              <w:right w:val="single" w:sz="4" w:space="0" w:color="76CDD8"/>
            </w:tcBorders>
          </w:tcPr>
          <w:p w14:paraId="5DA5AD3E" w14:textId="5B58CBB7" w:rsidR="004D40B9" w:rsidRDefault="00AE3185" w:rsidP="004D40B9">
            <w:pPr>
              <w:pStyle w:val="Pagrindinistekstas"/>
            </w:pPr>
            <w:r>
              <w:t>Soci</w:t>
            </w:r>
            <w:r>
              <w:t>al media platform (e.g., Instagram</w:t>
            </w:r>
            <w:r>
              <w:t>, Facebook</w:t>
            </w:r>
            <w:r>
              <w:t>)</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37F40EF9" w14:textId="0F112E74" w:rsidR="004D40B9" w:rsidRDefault="004D40B9" w:rsidP="004D40B9">
            <w:pPr>
              <w:pStyle w:val="Pagrindinistekstas"/>
            </w:pPr>
            <w:r>
              <w:t>VARCHAR(255)</w:t>
            </w:r>
          </w:p>
        </w:tc>
      </w:tr>
      <w:tr w:rsidR="004D40B9" w14:paraId="2479E2D9" w14:textId="77777777" w:rsidTr="004D40B9">
        <w:trPr>
          <w:trHeight w:val="432"/>
        </w:trPr>
        <w:tc>
          <w:tcPr>
            <w:tcW w:w="2302" w:type="dxa"/>
            <w:vMerge/>
          </w:tcPr>
          <w:p w14:paraId="05FEAEBB" w14:textId="77777777" w:rsidR="004D40B9" w:rsidRDefault="004D40B9" w:rsidP="004D40B9">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1681E466" w14:textId="2790DEED" w:rsidR="004D40B9" w:rsidRDefault="004D40B9" w:rsidP="004D40B9">
            <w:pPr>
              <w:pStyle w:val="Pagrindinistekstas"/>
            </w:pPr>
            <w:r>
              <w:t>Engagement</w:t>
            </w:r>
          </w:p>
        </w:tc>
        <w:tc>
          <w:tcPr>
            <w:tcW w:w="2302" w:type="dxa"/>
            <w:tcBorders>
              <w:top w:val="single" w:sz="4" w:space="0" w:color="76CDD8"/>
              <w:left w:val="single" w:sz="4" w:space="0" w:color="76CDD8"/>
              <w:bottom w:val="single" w:sz="4" w:space="0" w:color="76CDD8"/>
              <w:right w:val="single" w:sz="4" w:space="0" w:color="76CDD8"/>
            </w:tcBorders>
          </w:tcPr>
          <w:p w14:paraId="1023D3D5" w14:textId="4A9ABA22" w:rsidR="004D40B9" w:rsidRDefault="00AE3185" w:rsidP="004D40B9">
            <w:pPr>
              <w:pStyle w:val="Pagrindinistekstas"/>
            </w:pPr>
            <w:r>
              <w:t>Number of interactions (likes, shares, comments)</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49823D63" w14:textId="77777777" w:rsidR="004D40B9" w:rsidRDefault="004D40B9" w:rsidP="004D40B9">
            <w:pPr>
              <w:pStyle w:val="Pagrindinistekstas"/>
            </w:pPr>
            <w:proofErr w:type="spellStart"/>
            <w:r>
              <w:t>Int</w:t>
            </w:r>
            <w:proofErr w:type="spellEnd"/>
          </w:p>
        </w:tc>
      </w:tr>
      <w:tr w:rsidR="000040C7" w14:paraId="601E9BEA" w14:textId="77777777" w:rsidTr="00D64C1B">
        <w:trPr>
          <w:trHeight w:val="432"/>
        </w:trPr>
        <w:tc>
          <w:tcPr>
            <w:tcW w:w="2302" w:type="dxa"/>
            <w:vMerge/>
          </w:tcPr>
          <w:p w14:paraId="178EAB6C" w14:textId="77777777" w:rsidR="000040C7" w:rsidRDefault="000040C7"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57531650" w14:textId="322620A5" w:rsidR="000040C7" w:rsidRDefault="000040C7" w:rsidP="00D64C1B">
            <w:pPr>
              <w:pStyle w:val="Pagrindinistekstas"/>
            </w:pPr>
            <w:r>
              <w:t>URL</w:t>
            </w:r>
          </w:p>
        </w:tc>
        <w:tc>
          <w:tcPr>
            <w:tcW w:w="2302" w:type="dxa"/>
            <w:tcBorders>
              <w:top w:val="single" w:sz="4" w:space="0" w:color="76CDD8"/>
              <w:left w:val="single" w:sz="4" w:space="0" w:color="76CDD8"/>
              <w:bottom w:val="single" w:sz="4" w:space="0" w:color="76CDD8"/>
              <w:right w:val="single" w:sz="4" w:space="0" w:color="76CDD8"/>
            </w:tcBorders>
          </w:tcPr>
          <w:p w14:paraId="298BF13A" w14:textId="108E1D7B" w:rsidR="000040C7" w:rsidRDefault="000040C7" w:rsidP="00D64C1B">
            <w:pPr>
              <w:pStyle w:val="Pagrindinistekstas"/>
            </w:pPr>
            <w:r>
              <w:t>URL to the campaign social media site</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8B202B4" w14:textId="5F8C0BCC" w:rsidR="000040C7" w:rsidRDefault="000040C7" w:rsidP="00D64C1B">
            <w:pPr>
              <w:pStyle w:val="Pagrindinistekstas"/>
            </w:pPr>
            <w:r>
              <w:t>VARCHAR(255</w:t>
            </w:r>
            <w:r w:rsidR="00877C9E">
              <w:t>)</w:t>
            </w:r>
          </w:p>
        </w:tc>
      </w:tr>
    </w:tbl>
    <w:p w14:paraId="115048D6" w14:textId="77777777" w:rsidR="000040C7" w:rsidRDefault="000040C7" w:rsidP="000040C7">
      <w:pPr>
        <w:pStyle w:val="Pagrindinistekstas"/>
      </w:pPr>
    </w:p>
    <w:p w14:paraId="25892AD7" w14:textId="77777777" w:rsidR="00AE3185" w:rsidRDefault="00AE3185" w:rsidP="00AE3185">
      <w:pPr>
        <w:pStyle w:val="Pagrindinistekstas"/>
      </w:pPr>
    </w:p>
    <w:p w14:paraId="1A3D4975" w14:textId="77777777" w:rsidR="00AE3185" w:rsidRDefault="00AE3185" w:rsidP="00AE3185">
      <w:pPr>
        <w:pStyle w:val="Pagrindinistekstas"/>
      </w:pPr>
      <w:r>
        <w:t xml:space="preserve">One Campaign can have multiple </w:t>
      </w:r>
      <w:proofErr w:type="spellStart"/>
      <w:r>
        <w:t>SocialMedia</w:t>
      </w:r>
      <w:proofErr w:type="spellEnd"/>
      <w:r>
        <w:t xml:space="preserve"> </w:t>
      </w:r>
      <w:proofErr w:type="gramStart"/>
      <w:r>
        <w:t>posts  (</w:t>
      </w:r>
      <w:proofErr w:type="gramEnd"/>
      <w:r>
        <w:t>1:M).</w:t>
      </w:r>
    </w:p>
    <w:p w14:paraId="20661AFD" w14:textId="77777777" w:rsidR="004D40B9" w:rsidRDefault="004D40B9" w:rsidP="004D40B9">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AE3185" w14:paraId="2F9A39B7" w14:textId="305D6F00" w:rsidTr="00AE3185">
        <w:trPr>
          <w:trHeight w:val="346"/>
        </w:trPr>
        <w:tc>
          <w:tcPr>
            <w:tcW w:w="2376" w:type="dxa"/>
            <w:shd w:val="clear" w:color="auto" w:fill="76CDD8"/>
          </w:tcPr>
          <w:p w14:paraId="08262485" w14:textId="3B73B2A1" w:rsidR="00AE3185" w:rsidRPr="00BE17E0" w:rsidRDefault="00AE3185"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Post_id</w:t>
            </w:r>
            <w:proofErr w:type="spellEnd"/>
          </w:p>
        </w:tc>
        <w:tc>
          <w:tcPr>
            <w:tcW w:w="2376" w:type="dxa"/>
            <w:shd w:val="clear" w:color="auto" w:fill="76CDD8"/>
          </w:tcPr>
          <w:p w14:paraId="3A53B62B" w14:textId="77777777" w:rsidR="00AE3185" w:rsidRPr="00BE17E0" w:rsidRDefault="00AE3185"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38805DC6" w14:textId="19929053"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Platform</w:t>
            </w:r>
          </w:p>
        </w:tc>
        <w:tc>
          <w:tcPr>
            <w:tcW w:w="2376" w:type="dxa"/>
            <w:shd w:val="clear" w:color="auto" w:fill="76CDD8"/>
          </w:tcPr>
          <w:p w14:paraId="0B782773" w14:textId="51D9EB60"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Engagement</w:t>
            </w:r>
          </w:p>
        </w:tc>
      </w:tr>
      <w:tr w:rsidR="00AE3185" w14:paraId="7F9379D7" w14:textId="1B8E0F17" w:rsidTr="00AE3185">
        <w:trPr>
          <w:trHeight w:val="511"/>
        </w:trPr>
        <w:tc>
          <w:tcPr>
            <w:tcW w:w="2376" w:type="dxa"/>
          </w:tcPr>
          <w:p w14:paraId="4AA4F194" w14:textId="7541272D" w:rsidR="00AE3185" w:rsidRDefault="00AE3185" w:rsidP="004D40B9">
            <w:pPr>
              <w:pStyle w:val="Pagrindinistekstas"/>
            </w:pPr>
            <w:r>
              <w:t>1201</w:t>
            </w:r>
          </w:p>
        </w:tc>
        <w:tc>
          <w:tcPr>
            <w:tcW w:w="2376" w:type="dxa"/>
          </w:tcPr>
          <w:p w14:paraId="34D49B46" w14:textId="77777777" w:rsidR="00AE3185" w:rsidRDefault="00AE3185" w:rsidP="004D40B9">
            <w:pPr>
              <w:pStyle w:val="Pagrindinistekstas"/>
            </w:pPr>
            <w:r>
              <w:t>201</w:t>
            </w:r>
          </w:p>
        </w:tc>
        <w:tc>
          <w:tcPr>
            <w:tcW w:w="2376" w:type="dxa"/>
          </w:tcPr>
          <w:p w14:paraId="5B55A478" w14:textId="0B3073B8" w:rsidR="00AE3185" w:rsidRDefault="00AE3185" w:rsidP="004D40B9">
            <w:pPr>
              <w:pStyle w:val="Pagrindinistekstas"/>
            </w:pPr>
            <w:r>
              <w:t>Facebook</w:t>
            </w:r>
          </w:p>
        </w:tc>
        <w:tc>
          <w:tcPr>
            <w:tcW w:w="2376" w:type="dxa"/>
          </w:tcPr>
          <w:p w14:paraId="33E5B48E" w14:textId="526B6A1D" w:rsidR="00AE3185" w:rsidRDefault="00AE3185" w:rsidP="004D40B9">
            <w:pPr>
              <w:pStyle w:val="Pagrindinistekstas"/>
            </w:pPr>
            <w:r>
              <w:t>150</w:t>
            </w:r>
          </w:p>
        </w:tc>
      </w:tr>
      <w:tr w:rsidR="00AE3185" w14:paraId="7E57B304" w14:textId="0E4C8534" w:rsidTr="00AE3185">
        <w:trPr>
          <w:trHeight w:val="511"/>
        </w:trPr>
        <w:tc>
          <w:tcPr>
            <w:tcW w:w="2376" w:type="dxa"/>
            <w:tcBorders>
              <w:top w:val="single" w:sz="4" w:space="0" w:color="76CDD8"/>
              <w:left w:val="single" w:sz="4" w:space="0" w:color="76CDD8"/>
              <w:bottom w:val="single" w:sz="4" w:space="0" w:color="76CDD8"/>
              <w:right w:val="single" w:sz="4" w:space="0" w:color="76CDD8"/>
            </w:tcBorders>
          </w:tcPr>
          <w:p w14:paraId="57B61CAC" w14:textId="2390E7CA" w:rsidR="00AE3185" w:rsidRDefault="00AE3185" w:rsidP="004D40B9">
            <w:pPr>
              <w:pStyle w:val="Pagrindinistekstas"/>
            </w:pPr>
            <w:r>
              <w:t>1202</w:t>
            </w:r>
          </w:p>
        </w:tc>
        <w:tc>
          <w:tcPr>
            <w:tcW w:w="2376" w:type="dxa"/>
            <w:tcBorders>
              <w:top w:val="single" w:sz="4" w:space="0" w:color="76CDD8"/>
              <w:left w:val="single" w:sz="4" w:space="0" w:color="76CDD8"/>
              <w:bottom w:val="single" w:sz="4" w:space="0" w:color="76CDD8"/>
              <w:right w:val="single" w:sz="4" w:space="0" w:color="76CDD8"/>
            </w:tcBorders>
          </w:tcPr>
          <w:p w14:paraId="0076DE29" w14:textId="77777777" w:rsidR="00AE3185" w:rsidRDefault="00AE3185"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B357F0B" w14:textId="0D3C0ECC" w:rsidR="00AE3185" w:rsidRDefault="00AE3185" w:rsidP="004D40B9">
            <w:pPr>
              <w:pStyle w:val="Pagrindinistekstas"/>
            </w:pPr>
            <w:r>
              <w:t>Instagram</w:t>
            </w:r>
          </w:p>
        </w:tc>
        <w:tc>
          <w:tcPr>
            <w:tcW w:w="2376" w:type="dxa"/>
            <w:tcBorders>
              <w:top w:val="single" w:sz="4" w:space="0" w:color="76CDD8"/>
              <w:left w:val="single" w:sz="4" w:space="0" w:color="76CDD8"/>
              <w:bottom w:val="single" w:sz="4" w:space="0" w:color="76CDD8"/>
              <w:right w:val="single" w:sz="4" w:space="0" w:color="76CDD8"/>
            </w:tcBorders>
          </w:tcPr>
          <w:p w14:paraId="289ED8A9" w14:textId="14F106B8" w:rsidR="00AE3185" w:rsidRDefault="00AE3185" w:rsidP="004D40B9">
            <w:pPr>
              <w:pStyle w:val="Pagrindinistekstas"/>
            </w:pPr>
            <w:r>
              <w:t>300</w:t>
            </w:r>
          </w:p>
        </w:tc>
      </w:tr>
    </w:tbl>
    <w:p w14:paraId="057BAD19" w14:textId="77777777" w:rsidR="004D40B9" w:rsidRDefault="004D40B9" w:rsidP="004D40B9">
      <w:pPr>
        <w:pStyle w:val="Pagrindinistekstas"/>
      </w:pPr>
    </w:p>
    <w:p w14:paraId="4A513BCC" w14:textId="4337C0E5" w:rsidR="00AE3185" w:rsidRPr="00B369E1" w:rsidRDefault="00AE3185" w:rsidP="00AE3185">
      <w:pPr>
        <w:pStyle w:val="Pagrindinistekstas"/>
        <w:rPr>
          <w:b/>
        </w:rPr>
      </w:pPr>
      <w:r>
        <w:rPr>
          <w:b/>
        </w:rPr>
        <w:t>12</w:t>
      </w:r>
      <w:r>
        <w:rPr>
          <w:b/>
        </w:rPr>
        <w:t xml:space="preserve">. </w:t>
      </w:r>
      <w:r>
        <w:rPr>
          <w:b/>
        </w:rPr>
        <w:t xml:space="preserve">Voter </w:t>
      </w:r>
      <w:r w:rsidRPr="004D40B9">
        <w:rPr>
          <w:b/>
        </w:rPr>
        <w:t>Table</w:t>
      </w:r>
    </w:p>
    <w:p w14:paraId="45DE6F0A" w14:textId="50387F72" w:rsidR="00AE3185" w:rsidRDefault="00AE3185" w:rsidP="00AE3185">
      <w:pPr>
        <w:pStyle w:val="Pagrindinistekstas"/>
      </w:pPr>
      <w:r w:rsidRPr="00AE3185">
        <w:t>The Voter table stores information about individuals eligible to vote in the campaign.</w:t>
      </w:r>
    </w:p>
    <w:p w14:paraId="227E14BA" w14:textId="77777777" w:rsidR="00AE3185" w:rsidRDefault="00AE3185" w:rsidP="00AE3185">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E3185" w14:paraId="67FDEAF9" w14:textId="77777777" w:rsidTr="00D64C1B">
        <w:trPr>
          <w:trHeight w:val="292"/>
        </w:trPr>
        <w:tc>
          <w:tcPr>
            <w:tcW w:w="2302" w:type="dxa"/>
            <w:shd w:val="clear" w:color="auto" w:fill="76CDD8"/>
          </w:tcPr>
          <w:p w14:paraId="0156B88A"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6F23ACE"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C6E547"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A569E25"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E3185" w14:paraId="25C442D3" w14:textId="77777777" w:rsidTr="00D64C1B">
        <w:trPr>
          <w:trHeight w:val="432"/>
        </w:trPr>
        <w:tc>
          <w:tcPr>
            <w:tcW w:w="2302" w:type="dxa"/>
            <w:vMerge w:val="restart"/>
          </w:tcPr>
          <w:p w14:paraId="132C4447" w14:textId="79780E24" w:rsidR="00AE3185" w:rsidRDefault="00AE3185" w:rsidP="00AE3185">
            <w:pPr>
              <w:pStyle w:val="Pagrindinistekstas"/>
            </w:pPr>
            <w:r>
              <w:t>Voter</w:t>
            </w:r>
          </w:p>
        </w:tc>
        <w:tc>
          <w:tcPr>
            <w:tcW w:w="2302" w:type="dxa"/>
          </w:tcPr>
          <w:p w14:paraId="244407E6" w14:textId="164A4212" w:rsidR="00AE3185" w:rsidRDefault="00AE3185" w:rsidP="00D64C1B">
            <w:pPr>
              <w:pStyle w:val="Pagrindinistekstas"/>
            </w:pPr>
            <w:proofErr w:type="spellStart"/>
            <w:r>
              <w:t>Voter</w:t>
            </w:r>
            <w:r>
              <w:t>_id</w:t>
            </w:r>
            <w:proofErr w:type="spellEnd"/>
          </w:p>
        </w:tc>
        <w:tc>
          <w:tcPr>
            <w:tcW w:w="2302" w:type="dxa"/>
          </w:tcPr>
          <w:p w14:paraId="60EFCD8E" w14:textId="47C8F564" w:rsidR="00AE3185" w:rsidRDefault="008A7FDE" w:rsidP="00D64C1B">
            <w:pPr>
              <w:pStyle w:val="Pagrindinistekstas"/>
            </w:pPr>
            <w:r>
              <w:t>Unique identifier for each voter</w:t>
            </w:r>
            <w:r w:rsidR="00AE3185">
              <w:t xml:space="preserve"> (PK)</w:t>
            </w:r>
          </w:p>
        </w:tc>
        <w:tc>
          <w:tcPr>
            <w:tcW w:w="2302" w:type="dxa"/>
          </w:tcPr>
          <w:p w14:paraId="6AADB9F8" w14:textId="77777777" w:rsidR="00AE3185" w:rsidRDefault="00AE3185" w:rsidP="00D64C1B">
            <w:pPr>
              <w:pStyle w:val="Pagrindinistekstas"/>
            </w:pPr>
            <w:proofErr w:type="spellStart"/>
            <w:r>
              <w:t>Int</w:t>
            </w:r>
            <w:proofErr w:type="spellEnd"/>
          </w:p>
        </w:tc>
      </w:tr>
      <w:tr w:rsidR="00AE3185" w14:paraId="124717CF" w14:textId="77777777" w:rsidTr="00D64C1B">
        <w:trPr>
          <w:trHeight w:val="432"/>
        </w:trPr>
        <w:tc>
          <w:tcPr>
            <w:tcW w:w="2302" w:type="dxa"/>
            <w:vMerge/>
          </w:tcPr>
          <w:p w14:paraId="7544696C" w14:textId="77777777" w:rsidR="00AE3185" w:rsidRDefault="00AE3185" w:rsidP="00D64C1B">
            <w:pPr>
              <w:pStyle w:val="Pagrindinistekstas"/>
            </w:pPr>
          </w:p>
        </w:tc>
        <w:tc>
          <w:tcPr>
            <w:tcW w:w="2302" w:type="dxa"/>
          </w:tcPr>
          <w:p w14:paraId="5C8D4D18" w14:textId="3193B110" w:rsidR="00AE3185" w:rsidRDefault="00AE3185" w:rsidP="00D64C1B">
            <w:pPr>
              <w:pStyle w:val="Pagrindinistekstas"/>
            </w:pPr>
            <w:r>
              <w:t>Name</w:t>
            </w:r>
          </w:p>
        </w:tc>
        <w:tc>
          <w:tcPr>
            <w:tcW w:w="2302" w:type="dxa"/>
          </w:tcPr>
          <w:p w14:paraId="33D36B1C" w14:textId="5A685E27" w:rsidR="00AE3185" w:rsidRDefault="008A7FDE" w:rsidP="00D64C1B">
            <w:pPr>
              <w:pStyle w:val="Pagrindinistekstas"/>
            </w:pPr>
            <w:r>
              <w:t xml:space="preserve">Name of the </w:t>
            </w:r>
            <w:proofErr w:type="spellStart"/>
            <w:r>
              <w:t>voter</w:t>
            </w:r>
            <w:r w:rsidR="003E7A11">
              <w:t>,NOT</w:t>
            </w:r>
            <w:proofErr w:type="spellEnd"/>
            <w:r w:rsidR="003E7A11">
              <w:t xml:space="preserve"> NULL</w:t>
            </w:r>
          </w:p>
        </w:tc>
        <w:tc>
          <w:tcPr>
            <w:tcW w:w="2302" w:type="dxa"/>
          </w:tcPr>
          <w:p w14:paraId="50C0DF65" w14:textId="661174FE" w:rsidR="00AE3185" w:rsidRDefault="00AE3185" w:rsidP="00D64C1B">
            <w:pPr>
              <w:pStyle w:val="Pagrindinistekstas"/>
            </w:pPr>
            <w:r>
              <w:t>VARCHAR(255)</w:t>
            </w:r>
          </w:p>
        </w:tc>
      </w:tr>
      <w:tr w:rsidR="00AE3185" w14:paraId="449B1399" w14:textId="77777777" w:rsidTr="00D64C1B">
        <w:trPr>
          <w:trHeight w:val="432"/>
        </w:trPr>
        <w:tc>
          <w:tcPr>
            <w:tcW w:w="2302" w:type="dxa"/>
            <w:vMerge/>
          </w:tcPr>
          <w:p w14:paraId="4C692C2D" w14:textId="77777777" w:rsidR="00AE3185" w:rsidRDefault="00AE3185" w:rsidP="00D64C1B">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79D09B3A" w14:textId="0849675E" w:rsidR="00AE3185" w:rsidRDefault="00AE3185" w:rsidP="00D64C1B">
            <w:pPr>
              <w:pStyle w:val="Pagrindinistekstas"/>
            </w:pPr>
            <w:r>
              <w:t>Age</w:t>
            </w:r>
          </w:p>
        </w:tc>
        <w:tc>
          <w:tcPr>
            <w:tcW w:w="2302" w:type="dxa"/>
            <w:tcBorders>
              <w:top w:val="single" w:sz="4" w:space="0" w:color="76CDD8"/>
              <w:left w:val="single" w:sz="4" w:space="0" w:color="76CDD8"/>
              <w:bottom w:val="single" w:sz="4" w:space="0" w:color="76CDD8"/>
              <w:right w:val="single" w:sz="4" w:space="0" w:color="76CDD8"/>
            </w:tcBorders>
          </w:tcPr>
          <w:p w14:paraId="52DFFAF4" w14:textId="39D0D39E" w:rsidR="00AE3185" w:rsidRDefault="008A7FDE" w:rsidP="00D64C1B">
            <w:pPr>
              <w:pStyle w:val="Pagrindinistekstas"/>
            </w:pPr>
            <w:r>
              <w:t>Age of the voter</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75AB3848" w14:textId="579636EE" w:rsidR="00AE3185" w:rsidRDefault="00AE3185" w:rsidP="00D64C1B">
            <w:pPr>
              <w:pStyle w:val="Pagrindinistekstas"/>
            </w:pPr>
            <w:proofErr w:type="spellStart"/>
            <w:r>
              <w:t>Int</w:t>
            </w:r>
            <w:proofErr w:type="spellEnd"/>
          </w:p>
        </w:tc>
      </w:tr>
      <w:tr w:rsidR="00AE3185" w14:paraId="5B4E8658" w14:textId="77777777" w:rsidTr="00D64C1B">
        <w:trPr>
          <w:trHeight w:val="432"/>
        </w:trPr>
        <w:tc>
          <w:tcPr>
            <w:tcW w:w="2302" w:type="dxa"/>
            <w:vMerge/>
          </w:tcPr>
          <w:p w14:paraId="0C4BAEB9" w14:textId="77777777" w:rsidR="00AE3185" w:rsidRDefault="00AE3185"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E7AB663" w14:textId="5910C176" w:rsidR="00AE3185" w:rsidRDefault="00AE3185" w:rsidP="00D64C1B">
            <w:pPr>
              <w:pStyle w:val="Pagrindinistekstas"/>
            </w:pPr>
            <w:r>
              <w:t>Address</w:t>
            </w:r>
          </w:p>
        </w:tc>
        <w:tc>
          <w:tcPr>
            <w:tcW w:w="2302" w:type="dxa"/>
            <w:tcBorders>
              <w:top w:val="single" w:sz="4" w:space="0" w:color="76CDD8"/>
              <w:left w:val="single" w:sz="4" w:space="0" w:color="76CDD8"/>
              <w:bottom w:val="single" w:sz="4" w:space="0" w:color="76CDD8"/>
              <w:right w:val="single" w:sz="4" w:space="0" w:color="76CDD8"/>
            </w:tcBorders>
          </w:tcPr>
          <w:p w14:paraId="54B3E33B" w14:textId="62727035" w:rsidR="00AE3185" w:rsidRDefault="008A7FDE" w:rsidP="00D64C1B">
            <w:pPr>
              <w:pStyle w:val="Pagrindinistekstas"/>
            </w:pPr>
            <w:proofErr w:type="spellStart"/>
            <w:r>
              <w:t>Residental</w:t>
            </w:r>
            <w:proofErr w:type="spellEnd"/>
            <w:r>
              <w:t xml:space="preserve"> address of the voter</w:t>
            </w:r>
            <w:r w:rsidR="003E7A11">
              <w:t>, NOT NULL</w:t>
            </w:r>
          </w:p>
        </w:tc>
        <w:tc>
          <w:tcPr>
            <w:tcW w:w="2302" w:type="dxa"/>
            <w:tcBorders>
              <w:top w:val="single" w:sz="4" w:space="0" w:color="76CDD8"/>
              <w:left w:val="single" w:sz="4" w:space="0" w:color="76CDD8"/>
              <w:bottom w:val="single" w:sz="4" w:space="0" w:color="76CDD8"/>
              <w:right w:val="single" w:sz="4" w:space="0" w:color="76CDD8"/>
            </w:tcBorders>
          </w:tcPr>
          <w:p w14:paraId="14214486" w14:textId="497D37CA" w:rsidR="00AE3185" w:rsidRDefault="00AE3185" w:rsidP="00D64C1B">
            <w:pPr>
              <w:pStyle w:val="Pagrindinistekstas"/>
            </w:pPr>
            <w:r>
              <w:t>VARCHAR(255)</w:t>
            </w:r>
          </w:p>
        </w:tc>
      </w:tr>
      <w:tr w:rsidR="00AE3185" w14:paraId="59FB1EA4" w14:textId="77777777" w:rsidTr="00D64C1B">
        <w:trPr>
          <w:trHeight w:val="432"/>
        </w:trPr>
        <w:tc>
          <w:tcPr>
            <w:tcW w:w="2302" w:type="dxa"/>
            <w:vMerge/>
          </w:tcPr>
          <w:p w14:paraId="15AAB8E3" w14:textId="77777777" w:rsidR="00AE3185" w:rsidRDefault="00AE3185"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51838E37" w14:textId="2E64863D" w:rsidR="00AE3185" w:rsidRDefault="00AE3185" w:rsidP="00D64C1B">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50C789E9" w14:textId="5A287875" w:rsidR="00F50848" w:rsidRDefault="008A7FDE" w:rsidP="00F50848">
            <w:pPr>
              <w:pStyle w:val="prastasiniatinklio"/>
            </w:pPr>
            <w:r>
              <w:t>Contact email of the voter</w:t>
            </w:r>
            <w:r w:rsidR="003E7A11">
              <w:t>, NOT NULL</w:t>
            </w:r>
            <w:r w:rsidR="00F50848">
              <w:t xml:space="preserve"> </w:t>
            </w:r>
            <w:r w:rsidR="00F50848">
              <w:t xml:space="preserve">To maintain data integrity and consistency, the following constraints </w:t>
            </w:r>
            <w:r w:rsidR="00F50848">
              <w:lastRenderedPageBreak/>
              <w:t>are applied across the database:</w:t>
            </w:r>
          </w:p>
          <w:p w14:paraId="120288F6" w14:textId="77777777" w:rsidR="00F50848" w:rsidRDefault="00F50848" w:rsidP="00F50848">
            <w:pPr>
              <w:pStyle w:val="prastasiniatinklio"/>
              <w:numPr>
                <w:ilvl w:val="0"/>
                <w:numId w:val="28"/>
              </w:numPr>
            </w:pPr>
            <w:r>
              <w:rPr>
                <w:rStyle w:val="Grietas"/>
              </w:rPr>
              <w:t>Primary Key (PK):</w:t>
            </w:r>
            <w:r>
              <w:t xml:space="preserve"> Each table has a unique primary key constraint to ensure unique identification of records.</w:t>
            </w:r>
          </w:p>
          <w:p w14:paraId="064D0CA1" w14:textId="77777777" w:rsidR="00F50848" w:rsidRDefault="00F50848" w:rsidP="00F50848">
            <w:pPr>
              <w:pStyle w:val="prastasiniatinklio"/>
              <w:numPr>
                <w:ilvl w:val="0"/>
                <w:numId w:val="28"/>
              </w:numPr>
            </w:pPr>
            <w:r>
              <w:rPr>
                <w:rStyle w:val="Grietas"/>
              </w:rPr>
              <w:t>Foreign Key (FK):</w:t>
            </w:r>
            <w:r>
              <w:t xml:space="preserve"> Referential integrity </w:t>
            </w:r>
            <w:proofErr w:type="gramStart"/>
            <w:r>
              <w:t>is enforced</w:t>
            </w:r>
            <w:proofErr w:type="gramEnd"/>
            <w:r>
              <w:t xml:space="preserve"> through foreign key constraints linking related tables.</w:t>
            </w:r>
          </w:p>
          <w:p w14:paraId="54EA25FF" w14:textId="77777777" w:rsidR="00F50848" w:rsidRDefault="00F50848" w:rsidP="00F50848">
            <w:pPr>
              <w:pStyle w:val="prastasiniatinklio"/>
              <w:numPr>
                <w:ilvl w:val="0"/>
                <w:numId w:val="28"/>
              </w:numPr>
            </w:pPr>
            <w:r>
              <w:rPr>
                <w:rStyle w:val="Grietas"/>
              </w:rPr>
              <w:t>NOT NULL:</w:t>
            </w:r>
            <w:r>
              <w:t xml:space="preserve"> Critical fields (such as names, emails, and dates) are required to be non-null to prevent incomplete data entries.</w:t>
            </w:r>
          </w:p>
          <w:p w14:paraId="35C0999B" w14:textId="77777777" w:rsidR="00F50848" w:rsidRDefault="00F50848" w:rsidP="00F50848">
            <w:pPr>
              <w:pStyle w:val="prastasiniatinklio"/>
              <w:numPr>
                <w:ilvl w:val="0"/>
                <w:numId w:val="28"/>
              </w:numPr>
            </w:pPr>
            <w:r>
              <w:rPr>
                <w:rStyle w:val="Grietas"/>
              </w:rPr>
              <w:t>CHECK:</w:t>
            </w:r>
            <w:r>
              <w:t xml:space="preserve"> Constraints are used to enforce data validity, such as ensuring </w:t>
            </w:r>
            <w:proofErr w:type="gramStart"/>
            <w:r>
              <w:t>donation</w:t>
            </w:r>
            <w:proofErr w:type="gramEnd"/>
            <w:r>
              <w:t xml:space="preserve"> amounts are greater than zero.</w:t>
            </w:r>
          </w:p>
          <w:p w14:paraId="38D18D5A" w14:textId="77777777" w:rsidR="00F50848" w:rsidRDefault="00F50848" w:rsidP="00F50848">
            <w:pPr>
              <w:pStyle w:val="prastasiniatinklio"/>
              <w:numPr>
                <w:ilvl w:val="0"/>
                <w:numId w:val="28"/>
              </w:numPr>
            </w:pPr>
            <w:r>
              <w:rPr>
                <w:rStyle w:val="Grietas"/>
              </w:rPr>
              <w:t>UNIQUE:</w:t>
            </w:r>
            <w:r>
              <w:t xml:space="preserve"> Applied to prevent duplicate entries where necessary, such as ensuring </w:t>
            </w:r>
            <w:r>
              <w:lastRenderedPageBreak/>
              <w:t>unique email addresses for donors and volunteers.</w:t>
            </w:r>
          </w:p>
          <w:p w14:paraId="3EF3C533" w14:textId="4874E3BD" w:rsidR="00AE3185" w:rsidRDefault="00AE3185" w:rsidP="00D64C1B">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28E0FA9D" w14:textId="1E4E927E" w:rsidR="00AE3185" w:rsidRDefault="00AE3185" w:rsidP="00D64C1B">
            <w:pPr>
              <w:pStyle w:val="Pagrindinistekstas"/>
            </w:pPr>
            <w:r>
              <w:lastRenderedPageBreak/>
              <w:t>VARCHAR(255)</w:t>
            </w:r>
          </w:p>
        </w:tc>
      </w:tr>
    </w:tbl>
    <w:p w14:paraId="11D36FF8" w14:textId="77777777" w:rsidR="00AE3185" w:rsidRDefault="00AE3185" w:rsidP="00AE3185">
      <w:pPr>
        <w:pStyle w:val="Pagrindinistekstas"/>
      </w:pPr>
    </w:p>
    <w:p w14:paraId="6E84CA9D" w14:textId="667A6DA9" w:rsidR="00AE3185" w:rsidRDefault="00AE3185" w:rsidP="00AE3185">
      <w:pPr>
        <w:pStyle w:val="Pagrindinistekstas"/>
      </w:pPr>
      <w:r>
        <w:t>A voter can participate in multiple surveys (M</w:t>
      </w:r>
      <w:proofErr w:type="gramStart"/>
      <w:r>
        <w:t>:M</w:t>
      </w:r>
      <w:proofErr w:type="gramEnd"/>
      <w:r>
        <w:t xml:space="preserve"> through </w:t>
      </w:r>
      <w:proofErr w:type="spellStart"/>
      <w:r>
        <w:rPr>
          <w:rStyle w:val="Grietas"/>
        </w:rPr>
        <w:t>VoterSurvey</w:t>
      </w:r>
      <w:proofErr w:type="spellEnd"/>
      <w:r>
        <w:t>).</w:t>
      </w:r>
    </w:p>
    <w:p w14:paraId="7B8A63CB" w14:textId="77777777" w:rsidR="00AE3185" w:rsidRDefault="00AE3185" w:rsidP="00AE3185">
      <w:pPr>
        <w:pStyle w:val="Pagrindinistekstas"/>
      </w:pPr>
    </w:p>
    <w:p w14:paraId="6358B826" w14:textId="77777777" w:rsidR="00AE3185" w:rsidRDefault="00AE3185" w:rsidP="00AE3185">
      <w:pPr>
        <w:pStyle w:val="Pagrindinistekstas"/>
      </w:pPr>
    </w:p>
    <w:p w14:paraId="65378408" w14:textId="475D5A29" w:rsidR="00AE3185" w:rsidRDefault="00AE3185" w:rsidP="00AE3185">
      <w:pPr>
        <w:pStyle w:val="Pagrindinistekstas"/>
      </w:pPr>
      <w:r>
        <w:t>Example with data</w:t>
      </w:r>
    </w:p>
    <w:tbl>
      <w:tblPr>
        <w:tblpPr w:leftFromText="180" w:rightFromText="180" w:vertAnchor="text" w:horzAnchor="margin" w:tblpXSpec="center" w:tblpY="274"/>
        <w:tblW w:w="118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gridCol w:w="2376"/>
      </w:tblGrid>
      <w:tr w:rsidR="00745B8B" w14:paraId="5574A83B" w14:textId="7895D21A" w:rsidTr="00745B8B">
        <w:trPr>
          <w:trHeight w:val="346"/>
        </w:trPr>
        <w:tc>
          <w:tcPr>
            <w:tcW w:w="2376" w:type="dxa"/>
            <w:shd w:val="clear" w:color="auto" w:fill="76CDD8"/>
          </w:tcPr>
          <w:p w14:paraId="1DD10D7C" w14:textId="34F27897" w:rsidR="00745B8B" w:rsidRPr="00BE17E0" w:rsidRDefault="00745B8B" w:rsidP="00745B8B">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w:t>
            </w:r>
            <w:r>
              <w:rPr>
                <w:color w:val="FFFFFF" w:themeColor="background1"/>
                <w:sz w:val="18"/>
                <w:szCs w:val="18"/>
              </w:rPr>
              <w:t>_id</w:t>
            </w:r>
            <w:proofErr w:type="spellEnd"/>
          </w:p>
        </w:tc>
        <w:tc>
          <w:tcPr>
            <w:tcW w:w="2376" w:type="dxa"/>
            <w:shd w:val="clear" w:color="auto" w:fill="76CDD8"/>
          </w:tcPr>
          <w:p w14:paraId="77FF1B12" w14:textId="7F5D58DB" w:rsidR="00745B8B" w:rsidRPr="00BE17E0" w:rsidRDefault="00745B8B" w:rsidP="00745B8B">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76" w:type="dxa"/>
            <w:shd w:val="clear" w:color="auto" w:fill="76CDD8"/>
          </w:tcPr>
          <w:p w14:paraId="10BE7741" w14:textId="7BDEEBA2"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ge</w:t>
            </w:r>
          </w:p>
        </w:tc>
        <w:tc>
          <w:tcPr>
            <w:tcW w:w="2376" w:type="dxa"/>
            <w:shd w:val="clear" w:color="auto" w:fill="76CDD8"/>
          </w:tcPr>
          <w:p w14:paraId="75F1B9DF" w14:textId="3E0EF938"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ddress</w:t>
            </w:r>
          </w:p>
        </w:tc>
        <w:tc>
          <w:tcPr>
            <w:tcW w:w="2376" w:type="dxa"/>
            <w:shd w:val="clear" w:color="auto" w:fill="76CDD8"/>
          </w:tcPr>
          <w:p w14:paraId="26AA2D8D" w14:textId="08903DFC"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745B8B" w14:paraId="28EB2595" w14:textId="69A248AC" w:rsidTr="00745B8B">
        <w:trPr>
          <w:trHeight w:val="511"/>
        </w:trPr>
        <w:tc>
          <w:tcPr>
            <w:tcW w:w="2376" w:type="dxa"/>
          </w:tcPr>
          <w:p w14:paraId="7766C1F6" w14:textId="342932CB" w:rsidR="00745B8B" w:rsidRDefault="00745B8B" w:rsidP="00745B8B">
            <w:pPr>
              <w:pStyle w:val="Pagrindinistekstas"/>
            </w:pPr>
            <w:r>
              <w:t>1</w:t>
            </w:r>
            <w:r>
              <w:t>01</w:t>
            </w:r>
          </w:p>
        </w:tc>
        <w:tc>
          <w:tcPr>
            <w:tcW w:w="2376" w:type="dxa"/>
          </w:tcPr>
          <w:p w14:paraId="3C2BF51A" w14:textId="0C0565D0" w:rsidR="00745B8B" w:rsidRDefault="00745B8B" w:rsidP="00745B8B">
            <w:pPr>
              <w:pStyle w:val="Pagrindinistekstas"/>
            </w:pPr>
            <w:r>
              <w:t>John Doe</w:t>
            </w:r>
          </w:p>
        </w:tc>
        <w:tc>
          <w:tcPr>
            <w:tcW w:w="2376" w:type="dxa"/>
          </w:tcPr>
          <w:p w14:paraId="7D66AE4C" w14:textId="4485B58E" w:rsidR="00745B8B" w:rsidRDefault="00745B8B" w:rsidP="00745B8B">
            <w:pPr>
              <w:pStyle w:val="Pagrindinistekstas"/>
            </w:pPr>
            <w:r>
              <w:t>35</w:t>
            </w:r>
          </w:p>
        </w:tc>
        <w:tc>
          <w:tcPr>
            <w:tcW w:w="2376" w:type="dxa"/>
          </w:tcPr>
          <w:p w14:paraId="6739A13A" w14:textId="7ED5114E" w:rsidR="00745B8B" w:rsidRDefault="005E3DBA" w:rsidP="00745B8B">
            <w:pPr>
              <w:pStyle w:val="Pagrindinistekstas"/>
            </w:pPr>
            <w:r>
              <w:t>Chicago, IL</w:t>
            </w:r>
          </w:p>
        </w:tc>
        <w:tc>
          <w:tcPr>
            <w:tcW w:w="2376" w:type="dxa"/>
          </w:tcPr>
          <w:p w14:paraId="11CACF25" w14:textId="29FEAB4E" w:rsidR="00745B8B" w:rsidRDefault="005E3DBA" w:rsidP="00745B8B">
            <w:pPr>
              <w:pStyle w:val="Pagrindinistekstas"/>
            </w:pPr>
            <w:r>
              <w:t>john@gmail.com</w:t>
            </w:r>
          </w:p>
        </w:tc>
      </w:tr>
      <w:tr w:rsidR="00745B8B" w14:paraId="604EE2A9" w14:textId="2C797E0F" w:rsidTr="00745B8B">
        <w:trPr>
          <w:trHeight w:val="511"/>
        </w:trPr>
        <w:tc>
          <w:tcPr>
            <w:tcW w:w="2376" w:type="dxa"/>
            <w:tcBorders>
              <w:top w:val="single" w:sz="4" w:space="0" w:color="76CDD8"/>
              <w:left w:val="single" w:sz="4" w:space="0" w:color="76CDD8"/>
              <w:bottom w:val="single" w:sz="4" w:space="0" w:color="76CDD8"/>
              <w:right w:val="single" w:sz="4" w:space="0" w:color="76CDD8"/>
            </w:tcBorders>
          </w:tcPr>
          <w:p w14:paraId="600D941A" w14:textId="3D340F6B" w:rsidR="00745B8B" w:rsidRDefault="00745B8B" w:rsidP="00745B8B">
            <w:pPr>
              <w:pStyle w:val="Pagrindinistekstas"/>
            </w:pPr>
            <w:r>
              <w:t>1</w:t>
            </w:r>
            <w:r>
              <w:t>02</w:t>
            </w:r>
          </w:p>
        </w:tc>
        <w:tc>
          <w:tcPr>
            <w:tcW w:w="2376" w:type="dxa"/>
            <w:tcBorders>
              <w:top w:val="single" w:sz="4" w:space="0" w:color="76CDD8"/>
              <w:left w:val="single" w:sz="4" w:space="0" w:color="76CDD8"/>
              <w:bottom w:val="single" w:sz="4" w:space="0" w:color="76CDD8"/>
              <w:right w:val="single" w:sz="4" w:space="0" w:color="76CDD8"/>
            </w:tcBorders>
          </w:tcPr>
          <w:p w14:paraId="03F79486" w14:textId="64F23BA6" w:rsidR="00745B8B" w:rsidRDefault="00745B8B" w:rsidP="00745B8B">
            <w:pPr>
              <w:pStyle w:val="Pagrindinistekstas"/>
            </w:pPr>
            <w:r>
              <w:t>Luke Ham</w:t>
            </w:r>
          </w:p>
        </w:tc>
        <w:tc>
          <w:tcPr>
            <w:tcW w:w="2376" w:type="dxa"/>
            <w:tcBorders>
              <w:top w:val="single" w:sz="4" w:space="0" w:color="76CDD8"/>
              <w:left w:val="single" w:sz="4" w:space="0" w:color="76CDD8"/>
              <w:bottom w:val="single" w:sz="4" w:space="0" w:color="76CDD8"/>
              <w:right w:val="single" w:sz="4" w:space="0" w:color="76CDD8"/>
            </w:tcBorders>
          </w:tcPr>
          <w:p w14:paraId="4C097B72" w14:textId="188C7684" w:rsidR="00745B8B" w:rsidRDefault="00745B8B" w:rsidP="00745B8B">
            <w:pPr>
              <w:pStyle w:val="Pagrindinistekstas"/>
            </w:pPr>
            <w:r>
              <w:t>29</w:t>
            </w:r>
          </w:p>
        </w:tc>
        <w:tc>
          <w:tcPr>
            <w:tcW w:w="2376" w:type="dxa"/>
            <w:tcBorders>
              <w:top w:val="single" w:sz="4" w:space="0" w:color="76CDD8"/>
              <w:left w:val="single" w:sz="4" w:space="0" w:color="76CDD8"/>
              <w:bottom w:val="single" w:sz="4" w:space="0" w:color="76CDD8"/>
              <w:right w:val="single" w:sz="4" w:space="0" w:color="76CDD8"/>
            </w:tcBorders>
          </w:tcPr>
          <w:p w14:paraId="22D1A90B" w14:textId="0A736B4A" w:rsidR="00745B8B" w:rsidRDefault="005E3DBA" w:rsidP="00745B8B">
            <w:pPr>
              <w:pStyle w:val="Pagrindinistekstas"/>
            </w:pPr>
            <w:r>
              <w:t>New York, NY</w:t>
            </w:r>
          </w:p>
        </w:tc>
        <w:tc>
          <w:tcPr>
            <w:tcW w:w="2376" w:type="dxa"/>
            <w:tcBorders>
              <w:top w:val="single" w:sz="4" w:space="0" w:color="76CDD8"/>
              <w:left w:val="single" w:sz="4" w:space="0" w:color="76CDD8"/>
              <w:bottom w:val="single" w:sz="4" w:space="0" w:color="76CDD8"/>
              <w:right w:val="single" w:sz="4" w:space="0" w:color="76CDD8"/>
            </w:tcBorders>
          </w:tcPr>
          <w:p w14:paraId="4BE5C117" w14:textId="7E579B61" w:rsidR="00745B8B" w:rsidRDefault="005E3DBA" w:rsidP="00745B8B">
            <w:pPr>
              <w:pStyle w:val="Pagrindinistekstas"/>
            </w:pPr>
            <w:r>
              <w:t>haml@gmail.com</w:t>
            </w:r>
          </w:p>
        </w:tc>
      </w:tr>
    </w:tbl>
    <w:p w14:paraId="4D5A5B2A" w14:textId="77777777" w:rsidR="00AE3185" w:rsidRDefault="00AE3185" w:rsidP="00AE3185">
      <w:pPr>
        <w:pStyle w:val="Pagrindinistekstas"/>
      </w:pPr>
    </w:p>
    <w:p w14:paraId="6C3BE128" w14:textId="4DF3B3FE" w:rsidR="00F17EA2" w:rsidRPr="004A7F91" w:rsidRDefault="00F17EA2" w:rsidP="006F645E">
      <w:pPr>
        <w:pStyle w:val="Pagrindinistekstas"/>
        <w:rPr>
          <w:b/>
        </w:rPr>
      </w:pPr>
    </w:p>
    <w:sectPr w:rsidR="00F17EA2" w:rsidRPr="004A7F91" w:rsidSect="004B3584">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B0098" w14:textId="77777777" w:rsidR="004C3681" w:rsidRDefault="004C3681" w:rsidP="00500742">
      <w:pPr>
        <w:spacing w:line="240" w:lineRule="auto"/>
      </w:pPr>
      <w:r>
        <w:separator/>
      </w:r>
    </w:p>
  </w:endnote>
  <w:endnote w:type="continuationSeparator" w:id="0">
    <w:p w14:paraId="16101509" w14:textId="77777777" w:rsidR="004C3681" w:rsidRDefault="004C3681" w:rsidP="00500742">
      <w:pPr>
        <w:spacing w:line="240" w:lineRule="auto"/>
      </w:pPr>
      <w:r>
        <w:continuationSeparator/>
      </w:r>
    </w:p>
  </w:endnote>
  <w:endnote w:type="continuationNotice" w:id="1">
    <w:p w14:paraId="6623FC68" w14:textId="77777777" w:rsidR="004C3681" w:rsidRDefault="004C36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Arial Black">
    <w:panose1 w:val="020B0A04020102020204"/>
    <w:charset w:val="BA"/>
    <w:family w:val="swiss"/>
    <w:pitch w:val="variable"/>
    <w:sig w:usb0="A00002AF" w:usb1="400078FB" w:usb2="00000000" w:usb3="00000000" w:csb0="0000009F"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3266DFE0" w:rsidR="004D40B9" w:rsidRPr="00851FAD" w:rsidRDefault="004D40B9" w:rsidP="004B3584">
    <w:pPr>
      <w:framePr w:wrap="around" w:vAnchor="page" w:hAnchor="page" w:x="10910" w:y="15764"/>
      <w:widowControl/>
      <w:tabs>
        <w:tab w:val="center" w:pos="4320"/>
        <w:tab w:val="right" w:pos="8640"/>
      </w:tabs>
      <w:spacing w:line="240" w:lineRule="auto"/>
      <w:rPr>
        <w:rStyle w:val="Puslapionumeris"/>
        <w:rFonts w:eastAsia="MS Gothic"/>
        <w:sz w:val="18"/>
        <w:szCs w:val="18"/>
      </w:rPr>
    </w:pPr>
    <w:r w:rsidRPr="00851FAD">
      <w:rPr>
        <w:rStyle w:val="Puslapionumeris"/>
        <w:rFonts w:eastAsia="MS Gothic"/>
        <w:sz w:val="18"/>
        <w:szCs w:val="18"/>
      </w:rPr>
      <w:fldChar w:fldCharType="begin"/>
    </w:r>
    <w:r w:rsidRPr="00851FAD">
      <w:rPr>
        <w:rStyle w:val="Puslapionumeris"/>
        <w:rFonts w:eastAsia="MS Gothic"/>
        <w:sz w:val="18"/>
        <w:szCs w:val="18"/>
      </w:rPr>
      <w:instrText xml:space="preserve">PAGE  </w:instrText>
    </w:r>
    <w:r w:rsidRPr="00851FAD">
      <w:rPr>
        <w:rStyle w:val="Puslapionumeris"/>
        <w:rFonts w:eastAsia="MS Gothic"/>
        <w:sz w:val="18"/>
        <w:szCs w:val="18"/>
      </w:rPr>
      <w:fldChar w:fldCharType="separate"/>
    </w:r>
    <w:r w:rsidR="00F50848">
      <w:rPr>
        <w:rStyle w:val="Puslapionumeris"/>
        <w:rFonts w:eastAsia="MS Gothic"/>
        <w:noProof/>
        <w:sz w:val="18"/>
        <w:szCs w:val="18"/>
      </w:rPr>
      <w:t>13</w:t>
    </w:r>
    <w:r w:rsidRPr="00851FAD">
      <w:rPr>
        <w:rStyle w:val="Puslapionumeris"/>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4D40B9" w14:paraId="75EEBB7A" w14:textId="77777777" w:rsidTr="004B3584">
      <w:tc>
        <w:tcPr>
          <w:tcW w:w="8472" w:type="dxa"/>
        </w:tcPr>
        <w:p w14:paraId="0DCC6942" w14:textId="75EEB5E5" w:rsidR="004D40B9" w:rsidRDefault="004D40B9" w:rsidP="004B3584">
          <w:pPr>
            <w:pStyle w:val="Porat"/>
          </w:pPr>
          <w:fldSimple w:instr=" DOCPROPERTY  Classification  \* MERGEFORMAT ">
            <w:r>
              <w:t>Confidential</w:t>
            </w:r>
          </w:fldSimple>
          <w:r>
            <w:tab/>
          </w:r>
        </w:p>
      </w:tc>
    </w:tr>
  </w:tbl>
  <w:p w14:paraId="629B217E" w14:textId="77777777" w:rsidR="004D40B9" w:rsidRPr="00205D53" w:rsidRDefault="004D40B9" w:rsidP="004B3584">
    <w:pPr>
      <w:pStyle w:val="Porat"/>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4D40B9" w14:paraId="3EB886D1" w14:textId="77777777" w:rsidTr="004B3584">
      <w:tc>
        <w:tcPr>
          <w:tcW w:w="1526" w:type="dxa"/>
          <w:vAlign w:val="center"/>
          <w:hideMark/>
        </w:tcPr>
        <w:p w14:paraId="3FD0571A" w14:textId="77777777" w:rsidR="004D40B9" w:rsidRDefault="004D40B9" w:rsidP="004B3584">
          <w:pPr>
            <w:pStyle w:val="Porat"/>
            <w:rPr>
              <w:b/>
            </w:rPr>
          </w:pPr>
          <w:r>
            <w:rPr>
              <w:b/>
            </w:rPr>
            <w:t>Legal Notice:</w:t>
          </w:r>
        </w:p>
      </w:tc>
      <w:tc>
        <w:tcPr>
          <w:tcW w:w="7613" w:type="dxa"/>
          <w:vAlign w:val="center"/>
          <w:hideMark/>
        </w:tcPr>
        <w:p w14:paraId="36AA4F7F" w14:textId="77777777" w:rsidR="004D40B9" w:rsidRDefault="004D40B9" w:rsidP="004B3584">
          <w:pPr>
            <w:pStyle w:val="Porat"/>
          </w:pPr>
          <w:r>
            <w:t>This document contains privileged and/or confidential information and may not be disclosed, distributed or reproduced without the prior written permission of EPAM®.</w:t>
          </w:r>
        </w:p>
      </w:tc>
    </w:tr>
    <w:tr w:rsidR="004D40B9" w14:paraId="7947E9D3" w14:textId="77777777" w:rsidTr="004B3584">
      <w:tc>
        <w:tcPr>
          <w:tcW w:w="9139" w:type="dxa"/>
          <w:gridSpan w:val="2"/>
          <w:hideMark/>
        </w:tcPr>
        <w:p w14:paraId="4818C4EF" w14:textId="612E7520" w:rsidR="004D40B9" w:rsidRDefault="004D40B9" w:rsidP="004B3584">
          <w:pPr>
            <w:pStyle w:val="Porat"/>
          </w:pPr>
          <w:fldSimple w:instr=" DOCPROPERTY  Classification  \* MERGEFORMAT ">
            <w:r>
              <w:t>Confidential</w:t>
            </w:r>
          </w:fldSimple>
        </w:p>
      </w:tc>
    </w:tr>
  </w:tbl>
  <w:p w14:paraId="56E23E29" w14:textId="77777777" w:rsidR="004D40B9" w:rsidRDefault="004D40B9" w:rsidP="004B3584">
    <w:pPr>
      <w:pStyle w:val="Porat"/>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FB0B0" w14:textId="77777777" w:rsidR="004C3681" w:rsidRDefault="004C3681" w:rsidP="00500742">
      <w:pPr>
        <w:spacing w:line="240" w:lineRule="auto"/>
      </w:pPr>
      <w:r>
        <w:separator/>
      </w:r>
    </w:p>
  </w:footnote>
  <w:footnote w:type="continuationSeparator" w:id="0">
    <w:p w14:paraId="18BE11C3" w14:textId="77777777" w:rsidR="004C3681" w:rsidRDefault="004C3681" w:rsidP="00500742">
      <w:pPr>
        <w:spacing w:line="240" w:lineRule="auto"/>
      </w:pPr>
      <w:r>
        <w:continuationSeparator/>
      </w:r>
    </w:p>
  </w:footnote>
  <w:footnote w:type="continuationNotice" w:id="1">
    <w:p w14:paraId="22D336B3" w14:textId="77777777" w:rsidR="004C3681" w:rsidRDefault="004C36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4D40B9" w14:paraId="7DBDC9F3" w14:textId="77777777" w:rsidTr="004B3584">
      <w:tc>
        <w:tcPr>
          <w:tcW w:w="8121" w:type="dxa"/>
          <w:vAlign w:val="center"/>
          <w:hideMark/>
        </w:tcPr>
        <w:p w14:paraId="703F688A" w14:textId="2BC4AD91" w:rsidR="004D40B9" w:rsidRDefault="004D40B9" w:rsidP="004B3584">
          <w:pPr>
            <w:pStyle w:val="Antrats"/>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4D40B9" w:rsidRDefault="004D40B9" w:rsidP="004B3584">
          <w:pPr>
            <w:pStyle w:val="Antrats"/>
          </w:pPr>
        </w:p>
      </w:tc>
    </w:tr>
    <w:tr w:rsidR="004D40B9" w14:paraId="7634FCD1" w14:textId="77777777" w:rsidTr="004B3584">
      <w:trPr>
        <w:trHeight w:val="340"/>
      </w:trPr>
      <w:tc>
        <w:tcPr>
          <w:tcW w:w="8121" w:type="dxa"/>
          <w:vAlign w:val="center"/>
          <w:hideMark/>
        </w:tcPr>
        <w:p w14:paraId="74F97D7D" w14:textId="543EBFF4" w:rsidR="004D40B9" w:rsidRDefault="004D40B9" w:rsidP="004B3584">
          <w:pPr>
            <w:pStyle w:val="Antrats"/>
            <w:tabs>
              <w:tab w:val="clear" w:pos="0"/>
            </w:tabs>
          </w:pPr>
          <w:r>
            <w:t>Business Template</w:t>
          </w:r>
        </w:p>
      </w:tc>
      <w:tc>
        <w:tcPr>
          <w:tcW w:w="1377" w:type="dxa"/>
          <w:vAlign w:val="center"/>
          <w:hideMark/>
        </w:tcPr>
        <w:p w14:paraId="22501B53" w14:textId="77777777" w:rsidR="004D40B9" w:rsidRDefault="004D40B9" w:rsidP="004B3584">
          <w:pPr>
            <w:pStyle w:val="Antrats"/>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4D40B9" w:rsidRPr="002A572B" w:rsidRDefault="004D40B9" w:rsidP="004B3584">
    <w:pPr>
      <w:pStyle w:val="Antrats"/>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Sraassunumeriais"/>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Antrat1"/>
      <w:lvlText w:val="%1"/>
      <w:lvlJc w:val="left"/>
      <w:pPr>
        <w:ind w:left="2160" w:hanging="720"/>
      </w:pPr>
      <w:rPr>
        <w:rFonts w:ascii="Arial Black" w:hAnsi="Arial Black" w:hint="default"/>
        <w:b w:val="0"/>
        <w:i w:val="0"/>
        <w:color w:val="464547"/>
        <w:sz w:val="28"/>
      </w:rPr>
    </w:lvl>
    <w:lvl w:ilvl="1">
      <w:start w:val="1"/>
      <w:numFmt w:val="decimal"/>
      <w:pStyle w:val="Antrat2"/>
      <w:lvlText w:val="%1.%2"/>
      <w:lvlJc w:val="left"/>
      <w:pPr>
        <w:ind w:left="2160" w:hanging="720"/>
      </w:pPr>
      <w:rPr>
        <w:rFonts w:ascii="Arial Black" w:hAnsi="Arial Black" w:hint="default"/>
        <w:b w:val="0"/>
        <w:i w:val="0"/>
        <w:caps/>
        <w:color w:val="1A9CB0"/>
        <w:sz w:val="24"/>
      </w:rPr>
    </w:lvl>
    <w:lvl w:ilvl="2">
      <w:start w:val="1"/>
      <w:numFmt w:val="decimal"/>
      <w:pStyle w:val="Antrat3"/>
      <w:lvlText w:val="%1.%2.%3"/>
      <w:lvlJc w:val="left"/>
      <w:pPr>
        <w:ind w:left="2160" w:hanging="720"/>
      </w:pPr>
      <w:rPr>
        <w:rFonts w:ascii="Arial Black" w:hAnsi="Arial Black" w:hint="default"/>
        <w:b w:val="0"/>
        <w:i w:val="0"/>
        <w:color w:val="1A9CB0"/>
        <w:sz w:val="24"/>
      </w:rPr>
    </w:lvl>
    <w:lvl w:ilvl="3">
      <w:start w:val="1"/>
      <w:numFmt w:val="decimal"/>
      <w:pStyle w:val="Antrat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967AC3"/>
    <w:multiLevelType w:val="multilevel"/>
    <w:tmpl w:val="C67C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3E710D8"/>
    <w:multiLevelType w:val="hybridMultilevel"/>
    <w:tmpl w:val="E676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Sraassuenkleliais"/>
      <w:lvlText w:val=""/>
      <w:lvlJc w:val="left"/>
      <w:pPr>
        <w:ind w:left="720" w:hanging="363"/>
      </w:pPr>
      <w:rPr>
        <w:rFonts w:ascii="Symbol" w:hAnsi="Symbol" w:hint="default"/>
        <w:color w:val="1A9CB0"/>
      </w:rPr>
    </w:lvl>
    <w:lvl w:ilvl="1">
      <w:start w:val="1"/>
      <w:numFmt w:val="bullet"/>
      <w:pStyle w:val="Sraassuenkleliais2"/>
      <w:lvlText w:val=""/>
      <w:lvlJc w:val="left"/>
      <w:pPr>
        <w:ind w:left="1077" w:hanging="357"/>
      </w:pPr>
      <w:rPr>
        <w:rFonts w:ascii="Symbol" w:hAnsi="Symbol" w:hint="default"/>
        <w:color w:val="464547"/>
      </w:rPr>
    </w:lvl>
    <w:lvl w:ilvl="2">
      <w:start w:val="1"/>
      <w:numFmt w:val="bullet"/>
      <w:pStyle w:val="Sraassuenkleliais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46F46CE"/>
    <w:multiLevelType w:val="hybridMultilevel"/>
    <w:tmpl w:val="0C00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8"/>
  </w:num>
  <w:num w:numId="5">
    <w:abstractNumId w:val="5"/>
  </w:num>
  <w:num w:numId="6">
    <w:abstractNumId w:val="3"/>
  </w:num>
  <w:num w:numId="7">
    <w:abstractNumId w:val="18"/>
  </w:num>
  <w:num w:numId="8">
    <w:abstractNumId w:val="11"/>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3"/>
  </w:num>
  <w:num w:numId="15">
    <w:abstractNumId w:val="12"/>
  </w:num>
  <w:num w:numId="16">
    <w:abstractNumId w:val="9"/>
  </w:num>
  <w:num w:numId="17">
    <w:abstractNumId w:val="9"/>
    <w:lvlOverride w:ilvl="0">
      <w:startOverride w:val="1"/>
    </w:lvlOverride>
  </w:num>
  <w:num w:numId="18">
    <w:abstractNumId w:val="6"/>
  </w:num>
  <w:num w:numId="19">
    <w:abstractNumId w:val="1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14"/>
  </w:num>
  <w:num w:numId="27">
    <w:abstractNumId w:val="17"/>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40C7"/>
    <w:rsid w:val="00036D9D"/>
    <w:rsid w:val="000370D4"/>
    <w:rsid w:val="00047819"/>
    <w:rsid w:val="00074855"/>
    <w:rsid w:val="000E6051"/>
    <w:rsid w:val="00104CAC"/>
    <w:rsid w:val="00125E85"/>
    <w:rsid w:val="001609B0"/>
    <w:rsid w:val="00173F65"/>
    <w:rsid w:val="00192D26"/>
    <w:rsid w:val="001E73EF"/>
    <w:rsid w:val="00205CFE"/>
    <w:rsid w:val="0020672D"/>
    <w:rsid w:val="002B3847"/>
    <w:rsid w:val="002C76CC"/>
    <w:rsid w:val="002E6935"/>
    <w:rsid w:val="002F27E6"/>
    <w:rsid w:val="003105D1"/>
    <w:rsid w:val="00357E14"/>
    <w:rsid w:val="003E7A11"/>
    <w:rsid w:val="00407DD5"/>
    <w:rsid w:val="00426215"/>
    <w:rsid w:val="00444D3B"/>
    <w:rsid w:val="00480504"/>
    <w:rsid w:val="0048499B"/>
    <w:rsid w:val="004A4E69"/>
    <w:rsid w:val="004A7F91"/>
    <w:rsid w:val="004B3584"/>
    <w:rsid w:val="004C3681"/>
    <w:rsid w:val="004D40B9"/>
    <w:rsid w:val="004F2917"/>
    <w:rsid w:val="00500742"/>
    <w:rsid w:val="00504C62"/>
    <w:rsid w:val="0057509B"/>
    <w:rsid w:val="00580835"/>
    <w:rsid w:val="005A4110"/>
    <w:rsid w:val="005D1735"/>
    <w:rsid w:val="005E3DBA"/>
    <w:rsid w:val="00666408"/>
    <w:rsid w:val="006C5206"/>
    <w:rsid w:val="006F645E"/>
    <w:rsid w:val="00716DA5"/>
    <w:rsid w:val="00731B13"/>
    <w:rsid w:val="00745B8B"/>
    <w:rsid w:val="0075113E"/>
    <w:rsid w:val="00796A13"/>
    <w:rsid w:val="007A28F7"/>
    <w:rsid w:val="007B27B1"/>
    <w:rsid w:val="007C4361"/>
    <w:rsid w:val="007D3B7F"/>
    <w:rsid w:val="00821E7A"/>
    <w:rsid w:val="00876D86"/>
    <w:rsid w:val="00877C9E"/>
    <w:rsid w:val="00891832"/>
    <w:rsid w:val="008A446B"/>
    <w:rsid w:val="008A7FDE"/>
    <w:rsid w:val="008D0346"/>
    <w:rsid w:val="008F3530"/>
    <w:rsid w:val="0094703C"/>
    <w:rsid w:val="00950730"/>
    <w:rsid w:val="00974743"/>
    <w:rsid w:val="009914D0"/>
    <w:rsid w:val="009D7BE5"/>
    <w:rsid w:val="009E4BF9"/>
    <w:rsid w:val="009E7277"/>
    <w:rsid w:val="00A72190"/>
    <w:rsid w:val="00A86048"/>
    <w:rsid w:val="00A90D2C"/>
    <w:rsid w:val="00AA1D4C"/>
    <w:rsid w:val="00AA68CA"/>
    <w:rsid w:val="00AD64ED"/>
    <w:rsid w:val="00AE3185"/>
    <w:rsid w:val="00AF17B0"/>
    <w:rsid w:val="00B00FF6"/>
    <w:rsid w:val="00B072EA"/>
    <w:rsid w:val="00B369E1"/>
    <w:rsid w:val="00B63965"/>
    <w:rsid w:val="00B83E56"/>
    <w:rsid w:val="00BE17E0"/>
    <w:rsid w:val="00C403FF"/>
    <w:rsid w:val="00C77403"/>
    <w:rsid w:val="00C901A0"/>
    <w:rsid w:val="00CA3310"/>
    <w:rsid w:val="00CE6020"/>
    <w:rsid w:val="00CF2DFB"/>
    <w:rsid w:val="00D04DA9"/>
    <w:rsid w:val="00D20F53"/>
    <w:rsid w:val="00D223AE"/>
    <w:rsid w:val="00D46DA3"/>
    <w:rsid w:val="00D61C9C"/>
    <w:rsid w:val="00D84345"/>
    <w:rsid w:val="00DD31D9"/>
    <w:rsid w:val="00E016A3"/>
    <w:rsid w:val="00E15F7E"/>
    <w:rsid w:val="00E43D86"/>
    <w:rsid w:val="00EB54C0"/>
    <w:rsid w:val="00F17EA2"/>
    <w:rsid w:val="00F50848"/>
    <w:rsid w:val="00F55A25"/>
    <w:rsid w:val="00F57CFC"/>
    <w:rsid w:val="00F60154"/>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Antrat1">
    <w:name w:val="heading 1"/>
    <w:aliases w:val="Attribute Heading 1,Section"/>
    <w:next w:val="Pagrindinistekstas"/>
    <w:link w:val="Antrat1Diagrama"/>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Antrat2">
    <w:name w:val="heading 2"/>
    <w:aliases w:val="Attribute Heading 2,Major"/>
    <w:next w:val="Pagrindinistekstas"/>
    <w:link w:val="Antrat2Diagrama"/>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Antrat3">
    <w:name w:val="heading 3"/>
    <w:aliases w:val="Table Attribute Heading"/>
    <w:next w:val="Pagrindinistekstas"/>
    <w:link w:val="Antrat3Diagrama"/>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Antrat4">
    <w:name w:val="heading 4"/>
    <w:next w:val="Pagrindinistekstas"/>
    <w:link w:val="Antrat4Diagrama"/>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Antrat5">
    <w:name w:val="heading 5"/>
    <w:basedOn w:val="Antrat4"/>
    <w:next w:val="prastasis"/>
    <w:link w:val="Antrat5Diagrama"/>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Antrat6">
    <w:name w:val="heading 6"/>
    <w:basedOn w:val="Antrat5"/>
    <w:next w:val="prastasis"/>
    <w:link w:val="Antrat6Diagrama"/>
    <w:qFormat/>
    <w:rsid w:val="00C403FF"/>
    <w:pPr>
      <w:widowControl w:val="0"/>
      <w:tabs>
        <w:tab w:val="clear" w:pos="3888"/>
        <w:tab w:val="num" w:pos="4968"/>
      </w:tabs>
      <w:ind w:left="4896"/>
      <w:outlineLvl w:val="5"/>
    </w:pPr>
    <w:rPr>
      <w:b w:val="0"/>
    </w:rPr>
  </w:style>
  <w:style w:type="paragraph" w:styleId="Antrat7">
    <w:name w:val="heading 7"/>
    <w:basedOn w:val="Antrat6"/>
    <w:next w:val="prastasis"/>
    <w:link w:val="Antrat7Diagrama"/>
    <w:qFormat/>
    <w:rsid w:val="00C403FF"/>
    <w:pPr>
      <w:tabs>
        <w:tab w:val="clear" w:pos="4968"/>
        <w:tab w:val="center" w:pos="-2430"/>
        <w:tab w:val="num" w:pos="6192"/>
      </w:tabs>
      <w:ind w:left="6192" w:hanging="1296"/>
      <w:outlineLvl w:val="6"/>
    </w:pPr>
  </w:style>
  <w:style w:type="paragraph" w:styleId="Antrat8">
    <w:name w:val="heading 8"/>
    <w:basedOn w:val="prastasis"/>
    <w:next w:val="prastasis"/>
    <w:link w:val="Antrat8Diagrama"/>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Antrat8"/>
    <w:next w:val="Antrat8"/>
    <w:link w:val="Antrat9Diagrama"/>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ttribute Heading 1 Diagrama,Section Diagrama"/>
    <w:basedOn w:val="Numatytasispastraiposriftas"/>
    <w:link w:val="Antrat1"/>
    <w:rsid w:val="00500742"/>
    <w:rPr>
      <w:rFonts w:ascii="Arial Black" w:eastAsia="Times New Roman" w:hAnsi="Arial Black" w:cs="Times New Roman"/>
      <w:caps/>
      <w:color w:val="464547"/>
      <w:sz w:val="28"/>
      <w:szCs w:val="20"/>
    </w:rPr>
  </w:style>
  <w:style w:type="character" w:customStyle="1" w:styleId="Antrat2Diagrama">
    <w:name w:val="Antraštė 2 Diagrama"/>
    <w:aliases w:val="Attribute Heading 2 Diagrama,Major Diagrama"/>
    <w:basedOn w:val="Numatytasispastraiposriftas"/>
    <w:link w:val="Antrat2"/>
    <w:rsid w:val="00500742"/>
    <w:rPr>
      <w:rFonts w:ascii="Arial Black" w:eastAsia="Times New Roman" w:hAnsi="Arial Black" w:cs="Times New Roman"/>
      <w:caps/>
      <w:color w:val="1A9CB0"/>
      <w:sz w:val="24"/>
      <w:szCs w:val="20"/>
    </w:rPr>
  </w:style>
  <w:style w:type="character" w:customStyle="1" w:styleId="Antrat3Diagrama">
    <w:name w:val="Antraštė 3 Diagrama"/>
    <w:aliases w:val="Table Attribute Heading Diagrama"/>
    <w:basedOn w:val="Numatytasispastraiposriftas"/>
    <w:link w:val="Antrat3"/>
    <w:rsid w:val="00500742"/>
    <w:rPr>
      <w:rFonts w:ascii="Arial Black" w:eastAsia="Times New Roman" w:hAnsi="Arial Black" w:cs="Times New Roman"/>
      <w:b/>
      <w:color w:val="1A9CB0"/>
      <w:sz w:val="24"/>
      <w:szCs w:val="20"/>
    </w:rPr>
  </w:style>
  <w:style w:type="character" w:customStyle="1" w:styleId="Antrat4Diagrama">
    <w:name w:val="Antraštė 4 Diagrama"/>
    <w:basedOn w:val="Numatytasispastraiposriftas"/>
    <w:link w:val="Antrat4"/>
    <w:rsid w:val="00500742"/>
    <w:rPr>
      <w:rFonts w:ascii="Arial Black" w:eastAsia="Times New Roman" w:hAnsi="Arial Black" w:cs="Times New Roman"/>
      <w:color w:val="1A9CB0"/>
      <w:szCs w:val="20"/>
    </w:rPr>
  </w:style>
  <w:style w:type="paragraph" w:styleId="Pagrindinistekstas">
    <w:name w:val="Body Text"/>
    <w:link w:val="PagrindinistekstasDiagrama"/>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PagrindinistekstasDiagrama">
    <w:name w:val="Pagrindinis tekstas Diagrama"/>
    <w:basedOn w:val="Numatytasispastraiposriftas"/>
    <w:link w:val="Pagrindinistekstas"/>
    <w:rsid w:val="00500742"/>
    <w:rPr>
      <w:rFonts w:ascii="Trebuchet MS" w:eastAsia="Times New Roman" w:hAnsi="Trebuchet MS" w:cs="Times New Roman"/>
      <w:color w:val="464547"/>
      <w:sz w:val="20"/>
      <w:szCs w:val="20"/>
    </w:rPr>
  </w:style>
  <w:style w:type="paragraph" w:styleId="Porat">
    <w:name w:val="footer"/>
    <w:link w:val="PoratDiagrama"/>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PoratDiagrama">
    <w:name w:val="Poraštė Diagrama"/>
    <w:basedOn w:val="Numatytasispastraiposriftas"/>
    <w:link w:val="Porat"/>
    <w:rsid w:val="00500742"/>
    <w:rPr>
      <w:rFonts w:ascii="Trebuchet MS" w:eastAsia="Times New Roman" w:hAnsi="Trebuchet MS" w:cs="Times New Roman"/>
      <w:color w:val="464547"/>
      <w:sz w:val="18"/>
      <w:szCs w:val="18"/>
    </w:rPr>
  </w:style>
  <w:style w:type="paragraph" w:styleId="Antrats">
    <w:name w:val="header"/>
    <w:link w:val="AntratsDiagram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ntratsDiagrama">
    <w:name w:val="Antraštės Diagrama"/>
    <w:basedOn w:val="Numatytasispastraiposriftas"/>
    <w:link w:val="Antrats"/>
    <w:rsid w:val="00500742"/>
    <w:rPr>
      <w:rFonts w:ascii="Trebuchet MS" w:eastAsia="MS Gothic" w:hAnsi="Trebuchet MS" w:cs="Times New Roman"/>
      <w:color w:val="464547"/>
      <w:sz w:val="18"/>
      <w:szCs w:val="20"/>
    </w:rPr>
  </w:style>
  <w:style w:type="character" w:styleId="Hipersaitas">
    <w:name w:val="Hyperlink"/>
    <w:basedOn w:val="Numatytasispastraiposriftas"/>
    <w:uiPriority w:val="99"/>
    <w:qFormat/>
    <w:rsid w:val="00500742"/>
    <w:rPr>
      <w:rFonts w:ascii="Trebuchet MS" w:hAnsi="Trebuchet MS"/>
      <w:color w:val="1A9CB0"/>
      <w:sz w:val="20"/>
      <w:u w:val="single"/>
    </w:rPr>
  </w:style>
  <w:style w:type="character" w:styleId="Puslapionumeris">
    <w:name w:val="page number"/>
    <w:basedOn w:val="Numatytasispastraiposriftas"/>
    <w:uiPriority w:val="1"/>
    <w:semiHidden/>
    <w:rsid w:val="00500742"/>
    <w:rPr>
      <w:rFonts w:ascii="Trebuchet MS" w:hAnsi="Trebuchet MS"/>
      <w:color w:val="3B3838" w:themeColor="background2" w:themeShade="40"/>
      <w:position w:val="-6"/>
      <w:sz w:val="20"/>
    </w:rPr>
  </w:style>
  <w:style w:type="paragraph" w:styleId="Pavadinimas">
    <w:name w:val="Title"/>
    <w:next w:val="Pagrindinistekstas"/>
    <w:link w:val="PavadinimasDiagrama"/>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PavadinimasDiagrama">
    <w:name w:val="Pavadinimas Diagrama"/>
    <w:basedOn w:val="Numatytasispastraiposriftas"/>
    <w:link w:val="Pavadinimas"/>
    <w:rsid w:val="00500742"/>
    <w:rPr>
      <w:rFonts w:ascii="Arial Black" w:eastAsiaTheme="minorEastAsia" w:hAnsi="Arial Black" w:cs="Times New Roman"/>
      <w:caps/>
      <w:color w:val="464547"/>
      <w:sz w:val="40"/>
      <w:szCs w:val="20"/>
    </w:rPr>
  </w:style>
  <w:style w:type="paragraph" w:styleId="Turinys1">
    <w:name w:val="toc 1"/>
    <w:next w:val="Pagrindinistekstas"/>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Komentarotekstas">
    <w:name w:val="annotation text"/>
    <w:basedOn w:val="prastasis"/>
    <w:link w:val="KomentarotekstasDiagrama"/>
    <w:uiPriority w:val="99"/>
    <w:unhideWhenUsed/>
    <w:rsid w:val="00500742"/>
    <w:pPr>
      <w:spacing w:line="240" w:lineRule="auto"/>
    </w:pPr>
  </w:style>
  <w:style w:type="character" w:customStyle="1" w:styleId="KomentarotekstasDiagrama">
    <w:name w:val="Komentaro tekstas Diagrama"/>
    <w:basedOn w:val="Numatytasispastraiposriftas"/>
    <w:link w:val="Komentarotekstas"/>
    <w:uiPriority w:val="99"/>
    <w:rsid w:val="00500742"/>
    <w:rPr>
      <w:rFonts w:ascii="Times New Roman" w:eastAsia="Times New Roman" w:hAnsi="Times New Roman" w:cs="Times New Roman"/>
      <w:sz w:val="20"/>
      <w:szCs w:val="20"/>
    </w:rPr>
  </w:style>
  <w:style w:type="paragraph" w:styleId="Komentarotema">
    <w:name w:val="annotation subject"/>
    <w:link w:val="KomentarotemaDiagrama"/>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KomentarotemaDiagrama">
    <w:name w:val="Komentaro tema Diagrama"/>
    <w:basedOn w:val="KomentarotekstasDiagrama"/>
    <w:link w:val="Komentarotema"/>
    <w:rsid w:val="00500742"/>
    <w:rPr>
      <w:rFonts w:ascii="Arial Black" w:eastAsia="Times New Roman" w:hAnsi="Arial Black" w:cs="Times New Roman"/>
      <w:bCs/>
      <w:color w:val="464547"/>
      <w:sz w:val="28"/>
      <w:szCs w:val="20"/>
    </w:rPr>
  </w:style>
  <w:style w:type="paragraph" w:styleId="Turinioantrat">
    <w:name w:val="TOC Heading"/>
    <w:next w:val="Pagrindinistekstas"/>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Numatytasispastraiposriftas"/>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urinys2">
    <w:name w:val="toc 2"/>
    <w:basedOn w:val="prastasis"/>
    <w:next w:val="prastasis"/>
    <w:autoRedefine/>
    <w:uiPriority w:val="39"/>
    <w:unhideWhenUsed/>
    <w:rsid w:val="00500742"/>
    <w:pPr>
      <w:spacing w:after="100"/>
      <w:ind w:left="200"/>
    </w:pPr>
  </w:style>
  <w:style w:type="paragraph" w:styleId="Sraopastraipa">
    <w:name w:val="List Paragraph"/>
    <w:basedOn w:val="prastasis"/>
    <w:uiPriority w:val="34"/>
    <w:qFormat/>
    <w:rsid w:val="00500742"/>
    <w:pPr>
      <w:ind w:left="720"/>
      <w:contextualSpacing/>
    </w:pPr>
  </w:style>
  <w:style w:type="paragraph" w:styleId="Sraassuenkleliais">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numeriais">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urinys3">
    <w:name w:val="toc 3"/>
    <w:basedOn w:val="prastasis"/>
    <w:next w:val="prastasis"/>
    <w:autoRedefine/>
    <w:uiPriority w:val="39"/>
    <w:unhideWhenUsed/>
    <w:rsid w:val="00974743"/>
    <w:pPr>
      <w:spacing w:after="100"/>
      <w:ind w:left="400"/>
    </w:pPr>
  </w:style>
  <w:style w:type="paragraph" w:customStyle="1" w:styleId="TableText">
    <w:name w:val="Table_Text"/>
    <w:basedOn w:val="prastasis"/>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entelSraas4">
    <w:name w:val="Table List 4"/>
    <w:basedOn w:val="prastojilente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Antrat5Diagrama">
    <w:name w:val="Antraštė 5 Diagrama"/>
    <w:basedOn w:val="Numatytasispastraiposriftas"/>
    <w:link w:val="Antrat5"/>
    <w:rsid w:val="00C403FF"/>
    <w:rPr>
      <w:rFonts w:ascii="Arial" w:eastAsia="Times New Roman" w:hAnsi="Arial" w:cs="Times New Roman"/>
      <w:b/>
      <w:sz w:val="20"/>
      <w:szCs w:val="20"/>
    </w:rPr>
  </w:style>
  <w:style w:type="character" w:customStyle="1" w:styleId="Antrat6Diagrama">
    <w:name w:val="Antraštė 6 Diagrama"/>
    <w:basedOn w:val="Numatytasispastraiposriftas"/>
    <w:link w:val="Antrat6"/>
    <w:rsid w:val="00C403FF"/>
    <w:rPr>
      <w:rFonts w:ascii="Arial" w:eastAsia="Times New Roman" w:hAnsi="Arial" w:cs="Times New Roman"/>
      <w:sz w:val="20"/>
      <w:szCs w:val="20"/>
    </w:rPr>
  </w:style>
  <w:style w:type="character" w:customStyle="1" w:styleId="Antrat7Diagrama">
    <w:name w:val="Antraštė 7 Diagrama"/>
    <w:basedOn w:val="Numatytasispastraiposriftas"/>
    <w:link w:val="Antrat7"/>
    <w:rsid w:val="00C403FF"/>
    <w:rPr>
      <w:rFonts w:ascii="Arial" w:eastAsia="Times New Roman" w:hAnsi="Arial" w:cs="Times New Roman"/>
      <w:sz w:val="20"/>
      <w:szCs w:val="20"/>
    </w:rPr>
  </w:style>
  <w:style w:type="character" w:customStyle="1" w:styleId="Antrat9Diagrama">
    <w:name w:val="Antraštė 9 Diagrama"/>
    <w:basedOn w:val="Numatytasispastraiposriftas"/>
    <w:link w:val="Antrat9"/>
    <w:rsid w:val="00C403FF"/>
    <w:rPr>
      <w:rFonts w:ascii="Arial" w:eastAsia="Times New Roman" w:hAnsi="Arial" w:cs="Times New Roman"/>
      <w:b/>
      <w:sz w:val="20"/>
      <w:szCs w:val="20"/>
    </w:rPr>
  </w:style>
  <w:style w:type="character" w:customStyle="1" w:styleId="Antrat8Diagrama">
    <w:name w:val="Antraštė 8 Diagrama"/>
    <w:basedOn w:val="Numatytasispastraiposriftas"/>
    <w:link w:val="Antrat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Pataisymai">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Komentaronuoroda">
    <w:name w:val="annotation reference"/>
    <w:basedOn w:val="Numatytasispastraiposriftas"/>
    <w:uiPriority w:val="99"/>
    <w:semiHidden/>
    <w:unhideWhenUsed/>
    <w:rsid w:val="00B00FF6"/>
    <w:rPr>
      <w:sz w:val="16"/>
      <w:szCs w:val="16"/>
    </w:rPr>
  </w:style>
  <w:style w:type="character" w:customStyle="1" w:styleId="Mention">
    <w:name w:val="Mention"/>
    <w:basedOn w:val="Numatytasispastraiposriftas"/>
    <w:uiPriority w:val="99"/>
    <w:unhideWhenUsed/>
    <w:rsid w:val="00036D9D"/>
    <w:rPr>
      <w:color w:val="2B579A"/>
      <w:shd w:val="clear" w:color="auto" w:fill="E6E6E6"/>
    </w:rPr>
  </w:style>
  <w:style w:type="character" w:styleId="Grietas">
    <w:name w:val="Strong"/>
    <w:basedOn w:val="Numatytasispastraiposriftas"/>
    <w:uiPriority w:val="22"/>
    <w:qFormat/>
    <w:rsid w:val="00A86048"/>
    <w:rPr>
      <w:b/>
      <w:bCs/>
    </w:rPr>
  </w:style>
  <w:style w:type="character" w:styleId="HTMLkodas">
    <w:name w:val="HTML Code"/>
    <w:basedOn w:val="Numatytasispastraiposriftas"/>
    <w:uiPriority w:val="99"/>
    <w:semiHidden/>
    <w:unhideWhenUsed/>
    <w:rsid w:val="00A86048"/>
    <w:rPr>
      <w:rFonts w:ascii="Courier New" w:eastAsia="Times New Roman" w:hAnsi="Courier New" w:cs="Courier New"/>
      <w:sz w:val="20"/>
      <w:szCs w:val="20"/>
    </w:rPr>
  </w:style>
  <w:style w:type="paragraph" w:styleId="prastasiniatinklio">
    <w:name w:val="Normal (Web)"/>
    <w:basedOn w:val="prastasis"/>
    <w:uiPriority w:val="99"/>
    <w:semiHidden/>
    <w:unhideWhenUsed/>
    <w:rsid w:val="00F50848"/>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32737278">
      <w:bodyDiv w:val="1"/>
      <w:marLeft w:val="0"/>
      <w:marRight w:val="0"/>
      <w:marTop w:val="0"/>
      <w:marBottom w:val="0"/>
      <w:divBdr>
        <w:top w:val="none" w:sz="0" w:space="0" w:color="auto"/>
        <w:left w:val="none" w:sz="0" w:space="0" w:color="auto"/>
        <w:bottom w:val="none" w:sz="0" w:space="0" w:color="auto"/>
        <w:right w:val="none" w:sz="0" w:space="0" w:color="auto"/>
      </w:divBdr>
    </w:div>
    <w:div w:id="486749255">
      <w:bodyDiv w:val="1"/>
      <w:marLeft w:val="0"/>
      <w:marRight w:val="0"/>
      <w:marTop w:val="0"/>
      <w:marBottom w:val="0"/>
      <w:divBdr>
        <w:top w:val="none" w:sz="0" w:space="0" w:color="auto"/>
        <w:left w:val="none" w:sz="0" w:space="0" w:color="auto"/>
        <w:bottom w:val="none" w:sz="0" w:space="0" w:color="auto"/>
        <w:right w:val="none" w:sz="0" w:space="0" w:color="auto"/>
      </w:divBdr>
    </w:div>
    <w:div w:id="614142271">
      <w:bodyDiv w:val="1"/>
      <w:marLeft w:val="0"/>
      <w:marRight w:val="0"/>
      <w:marTop w:val="0"/>
      <w:marBottom w:val="0"/>
      <w:divBdr>
        <w:top w:val="none" w:sz="0" w:space="0" w:color="auto"/>
        <w:left w:val="none" w:sz="0" w:space="0" w:color="auto"/>
        <w:bottom w:val="none" w:sz="0" w:space="0" w:color="auto"/>
        <w:right w:val="none" w:sz="0" w:space="0" w:color="auto"/>
      </w:divBdr>
    </w:div>
    <w:div w:id="873228973">
      <w:bodyDiv w:val="1"/>
      <w:marLeft w:val="0"/>
      <w:marRight w:val="0"/>
      <w:marTop w:val="0"/>
      <w:marBottom w:val="0"/>
      <w:divBdr>
        <w:top w:val="none" w:sz="0" w:space="0" w:color="auto"/>
        <w:left w:val="none" w:sz="0" w:space="0" w:color="auto"/>
        <w:bottom w:val="none" w:sz="0" w:space="0" w:color="auto"/>
        <w:right w:val="none" w:sz="0" w:space="0" w:color="auto"/>
      </w:divBdr>
    </w:div>
    <w:div w:id="938760000">
      <w:bodyDiv w:val="1"/>
      <w:marLeft w:val="0"/>
      <w:marRight w:val="0"/>
      <w:marTop w:val="0"/>
      <w:marBottom w:val="0"/>
      <w:divBdr>
        <w:top w:val="none" w:sz="0" w:space="0" w:color="auto"/>
        <w:left w:val="none" w:sz="0" w:space="0" w:color="auto"/>
        <w:bottom w:val="none" w:sz="0" w:space="0" w:color="auto"/>
        <w:right w:val="none" w:sz="0" w:space="0" w:color="auto"/>
      </w:divBdr>
    </w:div>
    <w:div w:id="964770851">
      <w:bodyDiv w:val="1"/>
      <w:marLeft w:val="0"/>
      <w:marRight w:val="0"/>
      <w:marTop w:val="0"/>
      <w:marBottom w:val="0"/>
      <w:divBdr>
        <w:top w:val="none" w:sz="0" w:space="0" w:color="auto"/>
        <w:left w:val="none" w:sz="0" w:space="0" w:color="auto"/>
        <w:bottom w:val="none" w:sz="0" w:space="0" w:color="auto"/>
        <w:right w:val="none" w:sz="0" w:space="0" w:color="auto"/>
      </w:divBdr>
    </w:div>
    <w:div w:id="1014962713">
      <w:bodyDiv w:val="1"/>
      <w:marLeft w:val="0"/>
      <w:marRight w:val="0"/>
      <w:marTop w:val="0"/>
      <w:marBottom w:val="0"/>
      <w:divBdr>
        <w:top w:val="none" w:sz="0" w:space="0" w:color="auto"/>
        <w:left w:val="none" w:sz="0" w:space="0" w:color="auto"/>
        <w:bottom w:val="none" w:sz="0" w:space="0" w:color="auto"/>
        <w:right w:val="none" w:sz="0" w:space="0" w:color="auto"/>
      </w:divBdr>
    </w:div>
    <w:div w:id="1232034238">
      <w:bodyDiv w:val="1"/>
      <w:marLeft w:val="0"/>
      <w:marRight w:val="0"/>
      <w:marTop w:val="0"/>
      <w:marBottom w:val="0"/>
      <w:divBdr>
        <w:top w:val="none" w:sz="0" w:space="0" w:color="auto"/>
        <w:left w:val="none" w:sz="0" w:space="0" w:color="auto"/>
        <w:bottom w:val="none" w:sz="0" w:space="0" w:color="auto"/>
        <w:right w:val="none" w:sz="0" w:space="0" w:color="auto"/>
      </w:divBdr>
    </w:div>
    <w:div w:id="1255044957">
      <w:bodyDiv w:val="1"/>
      <w:marLeft w:val="0"/>
      <w:marRight w:val="0"/>
      <w:marTop w:val="0"/>
      <w:marBottom w:val="0"/>
      <w:divBdr>
        <w:top w:val="none" w:sz="0" w:space="0" w:color="auto"/>
        <w:left w:val="none" w:sz="0" w:space="0" w:color="auto"/>
        <w:bottom w:val="none" w:sz="0" w:space="0" w:color="auto"/>
        <w:right w:val="none" w:sz="0" w:space="0" w:color="auto"/>
      </w:divBdr>
    </w:div>
    <w:div w:id="1267542539">
      <w:bodyDiv w:val="1"/>
      <w:marLeft w:val="0"/>
      <w:marRight w:val="0"/>
      <w:marTop w:val="0"/>
      <w:marBottom w:val="0"/>
      <w:divBdr>
        <w:top w:val="none" w:sz="0" w:space="0" w:color="auto"/>
        <w:left w:val="none" w:sz="0" w:space="0" w:color="auto"/>
        <w:bottom w:val="none" w:sz="0" w:space="0" w:color="auto"/>
        <w:right w:val="none" w:sz="0" w:space="0" w:color="auto"/>
      </w:divBdr>
    </w:div>
    <w:div w:id="1486048911">
      <w:bodyDiv w:val="1"/>
      <w:marLeft w:val="0"/>
      <w:marRight w:val="0"/>
      <w:marTop w:val="0"/>
      <w:marBottom w:val="0"/>
      <w:divBdr>
        <w:top w:val="none" w:sz="0" w:space="0" w:color="auto"/>
        <w:left w:val="none" w:sz="0" w:space="0" w:color="auto"/>
        <w:bottom w:val="none" w:sz="0" w:space="0" w:color="auto"/>
        <w:right w:val="none" w:sz="0" w:space="0" w:color="auto"/>
      </w:divBdr>
    </w:div>
    <w:div w:id="1551380044">
      <w:bodyDiv w:val="1"/>
      <w:marLeft w:val="0"/>
      <w:marRight w:val="0"/>
      <w:marTop w:val="0"/>
      <w:marBottom w:val="0"/>
      <w:divBdr>
        <w:top w:val="none" w:sz="0" w:space="0" w:color="auto"/>
        <w:left w:val="none" w:sz="0" w:space="0" w:color="auto"/>
        <w:bottom w:val="none" w:sz="0" w:space="0" w:color="auto"/>
        <w:right w:val="none" w:sz="0" w:space="0" w:color="auto"/>
      </w:divBdr>
    </w:div>
    <w:div w:id="1813061380">
      <w:bodyDiv w:val="1"/>
      <w:marLeft w:val="0"/>
      <w:marRight w:val="0"/>
      <w:marTop w:val="0"/>
      <w:marBottom w:val="0"/>
      <w:divBdr>
        <w:top w:val="none" w:sz="0" w:space="0" w:color="auto"/>
        <w:left w:val="none" w:sz="0" w:space="0" w:color="auto"/>
        <w:bottom w:val="none" w:sz="0" w:space="0" w:color="auto"/>
        <w:right w:val="none" w:sz="0" w:space="0" w:color="auto"/>
      </w:divBdr>
    </w:div>
    <w:div w:id="1923643071">
      <w:bodyDiv w:val="1"/>
      <w:marLeft w:val="0"/>
      <w:marRight w:val="0"/>
      <w:marTop w:val="0"/>
      <w:marBottom w:val="0"/>
      <w:divBdr>
        <w:top w:val="none" w:sz="0" w:space="0" w:color="auto"/>
        <w:left w:val="none" w:sz="0" w:space="0" w:color="auto"/>
        <w:bottom w:val="none" w:sz="0" w:space="0" w:color="auto"/>
        <w:right w:val="none" w:sz="0" w:space="0" w:color="auto"/>
      </w:divBdr>
    </w:div>
    <w:div w:id="1937981102">
      <w:bodyDiv w:val="1"/>
      <w:marLeft w:val="0"/>
      <w:marRight w:val="0"/>
      <w:marTop w:val="0"/>
      <w:marBottom w:val="0"/>
      <w:divBdr>
        <w:top w:val="none" w:sz="0" w:space="0" w:color="auto"/>
        <w:left w:val="none" w:sz="0" w:space="0" w:color="auto"/>
        <w:bottom w:val="none" w:sz="0" w:space="0" w:color="auto"/>
        <w:right w:val="none" w:sz="0" w:space="0" w:color="auto"/>
      </w:divBdr>
    </w:div>
    <w:div w:id="2019887698">
      <w:bodyDiv w:val="1"/>
      <w:marLeft w:val="0"/>
      <w:marRight w:val="0"/>
      <w:marTop w:val="0"/>
      <w:marBottom w:val="0"/>
      <w:divBdr>
        <w:top w:val="none" w:sz="0" w:space="0" w:color="auto"/>
        <w:left w:val="none" w:sz="0" w:space="0" w:color="auto"/>
        <w:bottom w:val="none" w:sz="0" w:space="0" w:color="auto"/>
        <w:right w:val="none" w:sz="0" w:space="0" w:color="auto"/>
      </w:divBdr>
    </w:div>
    <w:div w:id="2021545241">
      <w:bodyDiv w:val="1"/>
      <w:marLeft w:val="0"/>
      <w:marRight w:val="0"/>
      <w:marTop w:val="0"/>
      <w:marBottom w:val="0"/>
      <w:divBdr>
        <w:top w:val="none" w:sz="0" w:space="0" w:color="auto"/>
        <w:left w:val="none" w:sz="0" w:space="0" w:color="auto"/>
        <w:bottom w:val="none" w:sz="0" w:space="0" w:color="auto"/>
        <w:right w:val="none" w:sz="0" w:space="0" w:color="auto"/>
      </w:divBdr>
    </w:div>
    <w:div w:id="209913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E5E724-438B-477F-81E7-CE9BEA43C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7</TotalTime>
  <Pages>13</Pages>
  <Words>1675</Words>
  <Characters>9937</Characters>
  <Application>Microsoft Office Word</Application>
  <DocSecurity>0</DocSecurity>
  <Lines>828</Lines>
  <Paragraphs>552</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1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gle</cp:lastModifiedBy>
  <cp:revision>29</cp:revision>
  <cp:lastPrinted>2021-02-26T07:14:00Z</cp:lastPrinted>
  <dcterms:created xsi:type="dcterms:W3CDTF">2025-03-15T12:07:00Z</dcterms:created>
  <dcterms:modified xsi:type="dcterms:W3CDTF">2025-03-21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GrammarlyDocumentId">
    <vt:lpwstr>13146cf8d7400186281800ffc69ee848c5379d378f4c66f8cf16b054d6e12e77</vt:lpwstr>
  </property>
</Properties>
</file>